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B605F6" w14:textId="3DBAF101" w:rsidR="00F6632C" w:rsidRPr="00F6632C" w:rsidRDefault="00F6632C" w:rsidP="00F6632C">
      <w:pPr>
        <w:pStyle w:val="HTMLncedenBiimlendirilmi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6632C">
        <w:rPr>
          <w:rFonts w:ascii="Times New Roman" w:hAnsi="Times New Roman" w:cs="Times New Roman"/>
          <w:sz w:val="24"/>
          <w:szCs w:val="24"/>
        </w:rPr>
        <w:t xml:space="preserve">2022 yılında Dilek Bilgiç, </w:t>
      </w:r>
      <w:proofErr w:type="spellStart"/>
      <w:r w:rsidRPr="00F6632C">
        <w:rPr>
          <w:rFonts w:ascii="Times New Roman" w:hAnsi="Times New Roman" w:cs="Times New Roman"/>
          <w:sz w:val="24"/>
          <w:szCs w:val="24"/>
        </w:rPr>
        <w:t>Merlinda</w:t>
      </w:r>
      <w:proofErr w:type="spellEnd"/>
      <w:r w:rsidRPr="00F663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32C">
        <w:rPr>
          <w:rFonts w:ascii="Times New Roman" w:hAnsi="Times New Roman" w:cs="Times New Roman"/>
          <w:sz w:val="24"/>
          <w:szCs w:val="24"/>
        </w:rPr>
        <w:t>Aluş</w:t>
      </w:r>
      <w:proofErr w:type="spellEnd"/>
      <w:r w:rsidRPr="00F6632C">
        <w:rPr>
          <w:rFonts w:ascii="Times New Roman" w:hAnsi="Times New Roman" w:cs="Times New Roman"/>
          <w:sz w:val="24"/>
          <w:szCs w:val="24"/>
        </w:rPr>
        <w:t xml:space="preserve"> Tokat, </w:t>
      </w:r>
      <w:proofErr w:type="spellStart"/>
      <w:r w:rsidRPr="00F6632C">
        <w:rPr>
          <w:rFonts w:ascii="Times New Roman" w:hAnsi="Times New Roman" w:cs="Times New Roman"/>
          <w:sz w:val="24"/>
          <w:szCs w:val="24"/>
        </w:rPr>
        <w:t>Sevcan</w:t>
      </w:r>
      <w:proofErr w:type="spellEnd"/>
      <w:r w:rsidRPr="00F663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32C">
        <w:rPr>
          <w:rFonts w:ascii="Times New Roman" w:hAnsi="Times New Roman" w:cs="Times New Roman"/>
          <w:sz w:val="24"/>
          <w:szCs w:val="24"/>
        </w:rPr>
        <w:t>Özöztürk</w:t>
      </w:r>
      <w:proofErr w:type="spellEnd"/>
      <w:r w:rsidRPr="00F6632C">
        <w:rPr>
          <w:rFonts w:ascii="Times New Roman" w:hAnsi="Times New Roman" w:cs="Times New Roman"/>
          <w:sz w:val="24"/>
          <w:szCs w:val="24"/>
        </w:rPr>
        <w:t xml:space="preserve"> ve Figen Yanık tarafından Türkçe geliştirilen ve geçerliliği güvenirliği yapılan “</w:t>
      </w:r>
      <w:proofErr w:type="spellStart"/>
      <w:r w:rsidRPr="00F6632C">
        <w:rPr>
          <w:rFonts w:ascii="Times New Roman" w:hAnsi="Times New Roman" w:cs="Times New Roman"/>
          <w:b/>
          <w:sz w:val="24"/>
          <w:szCs w:val="24"/>
        </w:rPr>
        <w:t>Fertiliteyi</w:t>
      </w:r>
      <w:proofErr w:type="spellEnd"/>
      <w:r w:rsidRPr="00F6632C">
        <w:rPr>
          <w:rFonts w:ascii="Times New Roman" w:hAnsi="Times New Roman" w:cs="Times New Roman"/>
          <w:b/>
          <w:sz w:val="24"/>
          <w:szCs w:val="24"/>
        </w:rPr>
        <w:t xml:space="preserve"> Geliştirmede Sağlıklı Yaşam Davranışları Ölçeği ‘</w:t>
      </w:r>
      <w:proofErr w:type="spellStart"/>
      <w:r w:rsidRPr="00F6632C">
        <w:rPr>
          <w:rFonts w:ascii="Times New Roman" w:hAnsi="Times New Roman" w:cs="Times New Roman"/>
          <w:b/>
          <w:sz w:val="24"/>
          <w:szCs w:val="24"/>
        </w:rPr>
        <w:t>ni</w:t>
      </w:r>
      <w:proofErr w:type="spellEnd"/>
      <w:r w:rsidRPr="00F6632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6632C">
        <w:rPr>
          <w:rFonts w:ascii="Times New Roman" w:hAnsi="Times New Roman" w:cs="Times New Roman"/>
          <w:sz w:val="24"/>
          <w:szCs w:val="24"/>
        </w:rPr>
        <w:t>kullanmanızdan memnuniyet duyacağız.</w:t>
      </w:r>
    </w:p>
    <w:p w14:paraId="153F0DFF" w14:textId="7A971990" w:rsidR="00F6632C" w:rsidRPr="00F6632C" w:rsidRDefault="00F6632C">
      <w:r w:rsidRPr="00F6632C">
        <w:t xml:space="preserve">Doç. Dr. Dilek Bilgiç  </w:t>
      </w:r>
    </w:p>
    <w:p w14:paraId="2087EDC4" w14:textId="77777777" w:rsidR="00F6632C" w:rsidRPr="00F6632C" w:rsidRDefault="00F6632C">
      <w:r w:rsidRPr="00F6632C">
        <w:t xml:space="preserve">Prof. Dr. Merlinda Aluş Tokat, </w:t>
      </w:r>
    </w:p>
    <w:p w14:paraId="0303960D" w14:textId="637780DA" w:rsidR="00F6632C" w:rsidRPr="00F6632C" w:rsidRDefault="00F6632C">
      <w:r w:rsidRPr="00F6632C">
        <w:t xml:space="preserve">Dr. </w:t>
      </w:r>
      <w:proofErr w:type="spellStart"/>
      <w:r w:rsidRPr="00F6632C">
        <w:t>Sevcan</w:t>
      </w:r>
      <w:proofErr w:type="spellEnd"/>
      <w:r w:rsidRPr="00F6632C">
        <w:t xml:space="preserve"> </w:t>
      </w:r>
      <w:proofErr w:type="spellStart"/>
      <w:r w:rsidRPr="00F6632C">
        <w:t>Özöztürk</w:t>
      </w:r>
      <w:proofErr w:type="spellEnd"/>
      <w:r w:rsidRPr="00F6632C">
        <w:t xml:space="preserve"> </w:t>
      </w:r>
    </w:p>
    <w:p w14:paraId="7BE18CCB" w14:textId="074ADF95" w:rsidR="00E32987" w:rsidRDefault="00F6632C">
      <w:r w:rsidRPr="00F6632C">
        <w:t>Arş</w:t>
      </w:r>
      <w:r w:rsidR="00551FCF">
        <w:t>.</w:t>
      </w:r>
      <w:r w:rsidRPr="00F6632C">
        <w:t xml:space="preserve"> Gör. Figen Yanık  </w:t>
      </w:r>
    </w:p>
    <w:p w14:paraId="0383663A" w14:textId="62F57A69" w:rsidR="00F6632C" w:rsidRDefault="00F6632C"/>
    <w:p w14:paraId="7E6608F3" w14:textId="6F5941A5" w:rsidR="00F6632C" w:rsidRDefault="00F6632C"/>
    <w:p w14:paraId="4E3844C9" w14:textId="5FB3B7F2" w:rsidR="00551FCF" w:rsidRDefault="00551FCF"/>
    <w:p w14:paraId="0E48B784" w14:textId="77777777" w:rsidR="00551FCF" w:rsidRPr="007F3A85" w:rsidRDefault="00551FCF" w:rsidP="007F3A85">
      <w:pPr>
        <w:spacing w:line="360" w:lineRule="auto"/>
        <w:rPr>
          <w:b/>
        </w:rPr>
      </w:pPr>
      <w:r w:rsidRPr="007F3A85">
        <w:rPr>
          <w:b/>
        </w:rPr>
        <w:t>FERTİLİTEYİ GELİŞTİRMEDE SAĞLIKLI YAŞAM DAVRANIŞLARI ÖLÇEĞİ</w:t>
      </w:r>
    </w:p>
    <w:p w14:paraId="670CBA36" w14:textId="67C9E11B" w:rsidR="00C32E5A" w:rsidRPr="007F3A85" w:rsidRDefault="00A42E6F" w:rsidP="007F3A85">
      <w:pPr>
        <w:spacing w:line="360" w:lineRule="auto"/>
        <w:jc w:val="both"/>
        <w:rPr>
          <w:color w:val="222222"/>
          <w:shd w:val="clear" w:color="auto" w:fill="FFFFFF"/>
        </w:rPr>
      </w:pPr>
      <w:r w:rsidRPr="006453ED">
        <w:rPr>
          <w:bCs/>
        </w:rPr>
        <w:t>Bu ölçek</w:t>
      </w:r>
      <w:r w:rsidRPr="007F3A85">
        <w:rPr>
          <w:b/>
        </w:rPr>
        <w:t xml:space="preserve"> </w:t>
      </w:r>
      <w:r w:rsidRPr="007F3A85">
        <w:rPr>
          <w:color w:val="222222"/>
          <w:shd w:val="clear" w:color="auto" w:fill="FFFFFF"/>
        </w:rPr>
        <w:t xml:space="preserve">kadınlarda ve erkeklerde doğurganlığı iyileştirmeye katkıda bulunan sağlıklı yaşam tarzlarını değerlendirmek amacıyla geliştirilen 46 maddelik bir ölçektir. </w:t>
      </w:r>
      <w:r w:rsidR="00C32E5A" w:rsidRPr="007F3A85">
        <w:rPr>
          <w:color w:val="222222"/>
          <w:shd w:val="clear" w:color="auto" w:fill="FFFFFF"/>
        </w:rPr>
        <w:t>Yedi alt boyuttan oluşmuştur</w:t>
      </w:r>
      <w:r w:rsidR="006453ED">
        <w:rPr>
          <w:color w:val="222222"/>
          <w:shd w:val="clear" w:color="auto" w:fill="FFFFFF"/>
        </w:rPr>
        <w:t xml:space="preserve"> ve </w:t>
      </w:r>
      <w:r w:rsidR="00C32E5A" w:rsidRPr="007F3A85">
        <w:rPr>
          <w:color w:val="222222"/>
          <w:shd w:val="clear" w:color="auto" w:fill="FFFFFF"/>
        </w:rPr>
        <w:t>5</w:t>
      </w:r>
      <w:r w:rsidR="006453ED">
        <w:rPr>
          <w:color w:val="222222"/>
          <w:shd w:val="clear" w:color="auto" w:fill="FFFFFF"/>
        </w:rPr>
        <w:t>’li</w:t>
      </w:r>
      <w:r w:rsidR="00C32E5A" w:rsidRPr="007F3A85">
        <w:rPr>
          <w:color w:val="222222"/>
          <w:shd w:val="clear" w:color="auto" w:fill="FFFFFF"/>
        </w:rPr>
        <w:t xml:space="preserve"> </w:t>
      </w:r>
      <w:proofErr w:type="spellStart"/>
      <w:r w:rsidR="006453ED">
        <w:rPr>
          <w:color w:val="222222"/>
          <w:shd w:val="clear" w:color="auto" w:fill="FFFFFF"/>
        </w:rPr>
        <w:t>L</w:t>
      </w:r>
      <w:r w:rsidR="00C32E5A" w:rsidRPr="007F3A85">
        <w:rPr>
          <w:color w:val="222222"/>
          <w:shd w:val="clear" w:color="auto" w:fill="FFFFFF"/>
        </w:rPr>
        <w:t>ikert</w:t>
      </w:r>
      <w:proofErr w:type="spellEnd"/>
      <w:r w:rsidR="00C32E5A" w:rsidRPr="007F3A85">
        <w:rPr>
          <w:color w:val="222222"/>
          <w:shd w:val="clear" w:color="auto" w:fill="FFFFFF"/>
        </w:rPr>
        <w:t xml:space="preserve"> t</w:t>
      </w:r>
      <w:r w:rsidR="006453ED">
        <w:rPr>
          <w:color w:val="222222"/>
          <w:shd w:val="clear" w:color="auto" w:fill="FFFFFF"/>
        </w:rPr>
        <w:t>i</w:t>
      </w:r>
      <w:r w:rsidR="00C32E5A" w:rsidRPr="007F3A85">
        <w:rPr>
          <w:color w:val="222222"/>
          <w:shd w:val="clear" w:color="auto" w:fill="FFFFFF"/>
        </w:rPr>
        <w:t>pi</w:t>
      </w:r>
      <w:r w:rsidR="006453ED">
        <w:rPr>
          <w:color w:val="222222"/>
          <w:shd w:val="clear" w:color="auto" w:fill="FFFFFF"/>
        </w:rPr>
        <w:t>nde</w:t>
      </w:r>
      <w:r w:rsidR="00C32E5A" w:rsidRPr="007F3A85">
        <w:rPr>
          <w:color w:val="222222"/>
          <w:shd w:val="clear" w:color="auto" w:fill="FFFFFF"/>
        </w:rPr>
        <w:t xml:space="preserve"> bir ölçektir. (1- kesinlikle katılmıyorum, </w:t>
      </w:r>
      <w:r w:rsidR="006453ED" w:rsidRPr="007F3A85">
        <w:rPr>
          <w:color w:val="222222"/>
          <w:shd w:val="clear" w:color="auto" w:fill="FFFFFF"/>
        </w:rPr>
        <w:t>2-</w:t>
      </w:r>
      <w:r w:rsidR="00C32E5A" w:rsidRPr="007F3A85">
        <w:rPr>
          <w:color w:val="222222"/>
          <w:shd w:val="clear" w:color="auto" w:fill="FFFFFF"/>
        </w:rPr>
        <w:t xml:space="preserve"> katılmıyorum, </w:t>
      </w:r>
      <w:r w:rsidR="006453ED" w:rsidRPr="007F3A85">
        <w:rPr>
          <w:color w:val="222222"/>
          <w:shd w:val="clear" w:color="auto" w:fill="FFFFFF"/>
        </w:rPr>
        <w:t>3-</w:t>
      </w:r>
      <w:r w:rsidR="00C32E5A" w:rsidRPr="007F3A85">
        <w:rPr>
          <w:color w:val="222222"/>
          <w:shd w:val="clear" w:color="auto" w:fill="FFFFFF"/>
        </w:rPr>
        <w:t xml:space="preserve"> kararsızım, </w:t>
      </w:r>
      <w:r w:rsidR="006453ED" w:rsidRPr="007F3A85">
        <w:rPr>
          <w:color w:val="222222"/>
          <w:shd w:val="clear" w:color="auto" w:fill="FFFFFF"/>
        </w:rPr>
        <w:t>4-</w:t>
      </w:r>
      <w:r w:rsidR="00C32E5A" w:rsidRPr="007F3A85">
        <w:rPr>
          <w:color w:val="222222"/>
          <w:shd w:val="clear" w:color="auto" w:fill="FFFFFF"/>
        </w:rPr>
        <w:t xml:space="preserve"> katılıyorum ve </w:t>
      </w:r>
      <w:r w:rsidR="006453ED" w:rsidRPr="007F3A85">
        <w:rPr>
          <w:color w:val="222222"/>
          <w:shd w:val="clear" w:color="auto" w:fill="FFFFFF"/>
        </w:rPr>
        <w:t>5-</w:t>
      </w:r>
      <w:r w:rsidR="00C32E5A" w:rsidRPr="007F3A85">
        <w:rPr>
          <w:color w:val="222222"/>
          <w:shd w:val="clear" w:color="auto" w:fill="FFFFFF"/>
        </w:rPr>
        <w:t xml:space="preserve"> kesinlikle katılıyorum). Ölçekten elde edilen </w:t>
      </w:r>
      <w:r w:rsidR="00C32E5A" w:rsidRPr="00AD4172">
        <w:rPr>
          <w:b/>
          <w:bCs/>
          <w:color w:val="222222"/>
          <w:highlight w:val="yellow"/>
          <w:shd w:val="clear" w:color="auto" w:fill="FFFFFF"/>
        </w:rPr>
        <w:t>en düşük puan 46, en yüksek puan 230 dur.</w:t>
      </w:r>
      <w:r w:rsidR="00C32E5A" w:rsidRPr="007F3A85">
        <w:rPr>
          <w:color w:val="222222"/>
          <w:shd w:val="clear" w:color="auto" w:fill="FFFFFF"/>
        </w:rPr>
        <w:t xml:space="preserve"> Toplam </w:t>
      </w:r>
      <w:r w:rsidR="006453ED">
        <w:rPr>
          <w:color w:val="222222"/>
          <w:shd w:val="clear" w:color="auto" w:fill="FFFFFF"/>
        </w:rPr>
        <w:t>ö</w:t>
      </w:r>
      <w:r w:rsidR="00C32E5A" w:rsidRPr="007F3A85">
        <w:rPr>
          <w:color w:val="222222"/>
          <w:shd w:val="clear" w:color="auto" w:fill="FFFFFF"/>
        </w:rPr>
        <w:t xml:space="preserve">lçekten ve alt boyutlarından elde edilen yüksek puanlar, bireylerin daha sağlıklı </w:t>
      </w:r>
      <w:proofErr w:type="spellStart"/>
      <w:r w:rsidR="006453ED">
        <w:rPr>
          <w:color w:val="222222"/>
          <w:shd w:val="clear" w:color="auto" w:fill="FFFFFF"/>
        </w:rPr>
        <w:t>fertilite</w:t>
      </w:r>
      <w:proofErr w:type="spellEnd"/>
      <w:r w:rsidR="006453ED">
        <w:rPr>
          <w:color w:val="222222"/>
          <w:shd w:val="clear" w:color="auto" w:fill="FFFFFF"/>
        </w:rPr>
        <w:t xml:space="preserve"> ile</w:t>
      </w:r>
      <w:r w:rsidR="00C32E5A" w:rsidRPr="007F3A85">
        <w:rPr>
          <w:color w:val="222222"/>
          <w:shd w:val="clear" w:color="auto" w:fill="FFFFFF"/>
        </w:rPr>
        <w:t xml:space="preserve"> ilişkili bir yaşam tarzına sahip olduğunu göstermektedir.</w:t>
      </w:r>
    </w:p>
    <w:p w14:paraId="206D65E8" w14:textId="17C00693" w:rsidR="00C32E5A" w:rsidRPr="007F3A85" w:rsidRDefault="00C32E5A" w:rsidP="007F3A85">
      <w:pPr>
        <w:spacing w:line="360" w:lineRule="auto"/>
        <w:jc w:val="both"/>
        <w:rPr>
          <w:b/>
        </w:rPr>
      </w:pPr>
      <w:r w:rsidRPr="007F3A85">
        <w:rPr>
          <w:b/>
        </w:rPr>
        <w:t xml:space="preserve">Ölçek alt boyutları ve maddeleri aşağıda verilmiştir. </w:t>
      </w:r>
    </w:p>
    <w:p w14:paraId="55CF70B1" w14:textId="426857F9" w:rsidR="00C32E5A" w:rsidRPr="007F3A85" w:rsidRDefault="006453ED" w:rsidP="007F3A85">
      <w:pPr>
        <w:spacing w:line="360" w:lineRule="auto"/>
        <w:rPr>
          <w:color w:val="222222"/>
          <w:shd w:val="clear" w:color="auto" w:fill="FFFFFF"/>
        </w:rPr>
      </w:pPr>
      <w:r w:rsidRPr="006453ED">
        <w:rPr>
          <w:b/>
          <w:bCs/>
          <w:color w:val="222222"/>
          <w:shd w:val="clear" w:color="auto" w:fill="FFFFFF"/>
        </w:rPr>
        <w:t>1</w:t>
      </w:r>
      <w:r>
        <w:rPr>
          <w:color w:val="222222"/>
          <w:shd w:val="clear" w:color="auto" w:fill="FFFFFF"/>
        </w:rPr>
        <w:t>-</w:t>
      </w:r>
      <w:r w:rsidR="00A42E6F" w:rsidRPr="006453ED">
        <w:rPr>
          <w:i/>
          <w:iCs/>
          <w:color w:val="222222"/>
          <w:shd w:val="clear" w:color="auto" w:fill="FFFFFF"/>
        </w:rPr>
        <w:t>Duygusal İyi</w:t>
      </w:r>
      <w:r w:rsidR="007F3A85" w:rsidRPr="006453ED">
        <w:rPr>
          <w:i/>
          <w:iCs/>
          <w:color w:val="222222"/>
          <w:shd w:val="clear" w:color="auto" w:fill="FFFFFF"/>
        </w:rPr>
        <w:t xml:space="preserve">lik </w:t>
      </w:r>
      <w:r>
        <w:rPr>
          <w:i/>
          <w:iCs/>
          <w:color w:val="222222"/>
          <w:shd w:val="clear" w:color="auto" w:fill="FFFFFF"/>
        </w:rPr>
        <w:t>H</w:t>
      </w:r>
      <w:r w:rsidR="007F3A85" w:rsidRPr="006453ED">
        <w:rPr>
          <w:i/>
          <w:iCs/>
          <w:color w:val="222222"/>
          <w:shd w:val="clear" w:color="auto" w:fill="FFFFFF"/>
        </w:rPr>
        <w:t>ali</w:t>
      </w:r>
      <w:r w:rsidR="007F3A85">
        <w:rPr>
          <w:color w:val="222222"/>
          <w:shd w:val="clear" w:color="auto" w:fill="FFFFFF"/>
        </w:rPr>
        <w:t xml:space="preserve"> </w:t>
      </w:r>
      <w:r w:rsidRPr="007F3A85">
        <w:rPr>
          <w:color w:val="222222"/>
          <w:shd w:val="clear" w:color="auto" w:fill="FFFFFF"/>
        </w:rPr>
        <w:t xml:space="preserve">alt boyutu </w:t>
      </w:r>
      <w:r w:rsidR="00A42E6F" w:rsidRPr="007F3A85">
        <w:rPr>
          <w:color w:val="222222"/>
          <w:shd w:val="clear" w:color="auto" w:fill="FFFFFF"/>
        </w:rPr>
        <w:t>6 maddeden</w:t>
      </w:r>
      <w:r w:rsidR="007F3A85">
        <w:rPr>
          <w:color w:val="222222"/>
          <w:shd w:val="clear" w:color="auto" w:fill="FFFFFF"/>
        </w:rPr>
        <w:t xml:space="preserve"> oluşmaktadır </w:t>
      </w:r>
      <w:r w:rsidR="00A42E6F" w:rsidRPr="007F3A85">
        <w:rPr>
          <w:color w:val="222222"/>
          <w:shd w:val="clear" w:color="auto" w:fill="FFFFFF"/>
        </w:rPr>
        <w:t xml:space="preserve">(1, 2, 3, 4, 5, 6) </w:t>
      </w:r>
    </w:p>
    <w:p w14:paraId="68374F57" w14:textId="79B4DAAB" w:rsidR="00C32E5A" w:rsidRPr="007F3A85" w:rsidRDefault="006453ED" w:rsidP="007F3A85">
      <w:pPr>
        <w:spacing w:line="360" w:lineRule="auto"/>
        <w:rPr>
          <w:color w:val="222222"/>
          <w:shd w:val="clear" w:color="auto" w:fill="FFFFFF"/>
        </w:rPr>
      </w:pPr>
      <w:r w:rsidRPr="006453ED">
        <w:rPr>
          <w:b/>
          <w:bCs/>
          <w:color w:val="222222"/>
          <w:shd w:val="clear" w:color="auto" w:fill="FFFFFF"/>
        </w:rPr>
        <w:t>2</w:t>
      </w:r>
      <w:r>
        <w:rPr>
          <w:color w:val="222222"/>
          <w:shd w:val="clear" w:color="auto" w:fill="FFFFFF"/>
        </w:rPr>
        <w:t>-</w:t>
      </w:r>
      <w:r w:rsidR="00A42E6F" w:rsidRPr="006453ED">
        <w:rPr>
          <w:i/>
          <w:iCs/>
          <w:color w:val="222222"/>
          <w:shd w:val="clear" w:color="auto" w:fill="FFFFFF"/>
        </w:rPr>
        <w:t>Fiziksel Aktivite</w:t>
      </w:r>
      <w:r w:rsidR="00A42E6F" w:rsidRPr="007F3A85">
        <w:rPr>
          <w:color w:val="222222"/>
          <w:shd w:val="clear" w:color="auto" w:fill="FFFFFF"/>
        </w:rPr>
        <w:t xml:space="preserve"> alt boyutu 4 maddeden</w:t>
      </w:r>
      <w:r w:rsidR="00AD4172">
        <w:rPr>
          <w:color w:val="222222"/>
          <w:shd w:val="clear" w:color="auto" w:fill="FFFFFF"/>
        </w:rPr>
        <w:t xml:space="preserve"> oluşmaktadır</w:t>
      </w:r>
      <w:r w:rsidR="00A42E6F" w:rsidRPr="007F3A85">
        <w:rPr>
          <w:color w:val="222222"/>
          <w:shd w:val="clear" w:color="auto" w:fill="FFFFFF"/>
        </w:rPr>
        <w:t xml:space="preserve"> (7, 8, 9, 10), </w:t>
      </w:r>
    </w:p>
    <w:p w14:paraId="22BD6BF5" w14:textId="6E5F657C" w:rsidR="007F3A85" w:rsidRDefault="006453ED" w:rsidP="007F3A85">
      <w:pPr>
        <w:spacing w:line="360" w:lineRule="auto"/>
        <w:rPr>
          <w:color w:val="222222"/>
          <w:shd w:val="clear" w:color="auto" w:fill="FFFFFF"/>
        </w:rPr>
      </w:pPr>
      <w:r w:rsidRPr="006453ED">
        <w:rPr>
          <w:b/>
          <w:bCs/>
          <w:color w:val="222222"/>
          <w:shd w:val="clear" w:color="auto" w:fill="FFFFFF"/>
        </w:rPr>
        <w:t>3</w:t>
      </w:r>
      <w:r>
        <w:rPr>
          <w:color w:val="222222"/>
          <w:shd w:val="clear" w:color="auto" w:fill="FFFFFF"/>
        </w:rPr>
        <w:t>-</w:t>
      </w:r>
      <w:r w:rsidR="00A42E6F" w:rsidRPr="006453ED">
        <w:rPr>
          <w:i/>
          <w:iCs/>
          <w:color w:val="222222"/>
          <w:shd w:val="clear" w:color="auto" w:fill="FFFFFF"/>
        </w:rPr>
        <w:t xml:space="preserve">Uyku </w:t>
      </w:r>
      <w:r w:rsidR="00A42E6F" w:rsidRPr="007F3A85">
        <w:rPr>
          <w:color w:val="222222"/>
          <w:shd w:val="clear" w:color="auto" w:fill="FFFFFF"/>
        </w:rPr>
        <w:t>alt boyutu 9 maddeden</w:t>
      </w:r>
      <w:r w:rsidR="00AD4172">
        <w:rPr>
          <w:color w:val="222222"/>
          <w:shd w:val="clear" w:color="auto" w:fill="FFFFFF"/>
        </w:rPr>
        <w:t xml:space="preserve"> oluşmaktadır</w:t>
      </w:r>
      <w:r w:rsidR="00A42E6F" w:rsidRPr="007F3A85">
        <w:rPr>
          <w:color w:val="222222"/>
          <w:shd w:val="clear" w:color="auto" w:fill="FFFFFF"/>
        </w:rPr>
        <w:t xml:space="preserve"> (11, 12, 13, 14, 15, 16, 17, 18, 19), </w:t>
      </w:r>
    </w:p>
    <w:p w14:paraId="4C03D32F" w14:textId="77777777" w:rsidR="006453ED" w:rsidRDefault="006453ED" w:rsidP="007F3A85">
      <w:pPr>
        <w:spacing w:line="360" w:lineRule="auto"/>
        <w:rPr>
          <w:color w:val="222222"/>
          <w:shd w:val="clear" w:color="auto" w:fill="FFFFFF"/>
        </w:rPr>
      </w:pPr>
      <w:r w:rsidRPr="006453ED">
        <w:rPr>
          <w:b/>
          <w:bCs/>
          <w:color w:val="222222"/>
          <w:shd w:val="clear" w:color="auto" w:fill="FFFFFF"/>
        </w:rPr>
        <w:t>4</w:t>
      </w:r>
      <w:r>
        <w:rPr>
          <w:color w:val="222222"/>
          <w:shd w:val="clear" w:color="auto" w:fill="FFFFFF"/>
        </w:rPr>
        <w:t>-</w:t>
      </w:r>
      <w:r w:rsidR="00A42E6F" w:rsidRPr="006453ED">
        <w:rPr>
          <w:i/>
          <w:iCs/>
          <w:color w:val="222222"/>
          <w:shd w:val="clear" w:color="auto" w:fill="FFFFFF"/>
        </w:rPr>
        <w:t xml:space="preserve">Beslenme </w:t>
      </w:r>
      <w:r w:rsidR="00A42E6F" w:rsidRPr="007F3A85">
        <w:rPr>
          <w:color w:val="222222"/>
          <w:shd w:val="clear" w:color="auto" w:fill="FFFFFF"/>
        </w:rPr>
        <w:t>alt boyutu 9 maddeden</w:t>
      </w:r>
      <w:r w:rsidR="00AD4172">
        <w:rPr>
          <w:color w:val="222222"/>
          <w:shd w:val="clear" w:color="auto" w:fill="FFFFFF"/>
        </w:rPr>
        <w:t xml:space="preserve"> oluşmaktadır</w:t>
      </w:r>
      <w:r w:rsidR="00A42E6F" w:rsidRPr="007F3A85">
        <w:rPr>
          <w:color w:val="222222"/>
          <w:shd w:val="clear" w:color="auto" w:fill="FFFFFF"/>
        </w:rPr>
        <w:t xml:space="preserve"> (20, 21, 22, 23, 24, 25, 26, 27, 28), </w:t>
      </w:r>
    </w:p>
    <w:p w14:paraId="68196100" w14:textId="04A86A54" w:rsidR="00C32E5A" w:rsidRPr="007F3A85" w:rsidRDefault="006453ED" w:rsidP="007F3A85">
      <w:pPr>
        <w:spacing w:line="360" w:lineRule="auto"/>
        <w:rPr>
          <w:color w:val="222222"/>
          <w:shd w:val="clear" w:color="auto" w:fill="FFFFFF"/>
        </w:rPr>
      </w:pPr>
      <w:r w:rsidRPr="006453ED">
        <w:rPr>
          <w:b/>
          <w:bCs/>
          <w:color w:val="222222"/>
          <w:shd w:val="clear" w:color="auto" w:fill="FFFFFF"/>
        </w:rPr>
        <w:t>5</w:t>
      </w:r>
      <w:r>
        <w:rPr>
          <w:color w:val="222222"/>
          <w:shd w:val="clear" w:color="auto" w:fill="FFFFFF"/>
        </w:rPr>
        <w:t>-</w:t>
      </w:r>
      <w:r w:rsidR="00A42E6F" w:rsidRPr="006453ED">
        <w:rPr>
          <w:i/>
          <w:iCs/>
          <w:color w:val="222222"/>
          <w:shd w:val="clear" w:color="auto" w:fill="FFFFFF"/>
        </w:rPr>
        <w:t>Giyim/Hijyen</w:t>
      </w:r>
      <w:r w:rsidR="00A42E6F" w:rsidRPr="007F3A85">
        <w:rPr>
          <w:color w:val="222222"/>
          <w:shd w:val="clear" w:color="auto" w:fill="FFFFFF"/>
        </w:rPr>
        <w:t xml:space="preserve"> alt boyutu 5 maddeden</w:t>
      </w:r>
      <w:r w:rsidR="00AD4172">
        <w:rPr>
          <w:color w:val="222222"/>
          <w:shd w:val="clear" w:color="auto" w:fill="FFFFFF"/>
        </w:rPr>
        <w:t xml:space="preserve"> oluşmaktadır</w:t>
      </w:r>
      <w:r w:rsidR="00A42E6F" w:rsidRPr="007F3A85">
        <w:rPr>
          <w:color w:val="222222"/>
          <w:shd w:val="clear" w:color="auto" w:fill="FFFFFF"/>
        </w:rPr>
        <w:t xml:space="preserve"> (29, 30, 31, 32, 33), </w:t>
      </w:r>
    </w:p>
    <w:p w14:paraId="3471A466" w14:textId="5553F2CE" w:rsidR="00C32E5A" w:rsidRPr="007F3A85" w:rsidRDefault="006453ED" w:rsidP="007F3A85">
      <w:pPr>
        <w:spacing w:line="360" w:lineRule="auto"/>
        <w:rPr>
          <w:color w:val="222222"/>
          <w:shd w:val="clear" w:color="auto" w:fill="FFFFFF"/>
        </w:rPr>
      </w:pPr>
      <w:r w:rsidRPr="006453ED">
        <w:rPr>
          <w:b/>
          <w:bCs/>
          <w:color w:val="222222"/>
          <w:shd w:val="clear" w:color="auto" w:fill="FFFFFF"/>
        </w:rPr>
        <w:t>6</w:t>
      </w:r>
      <w:r>
        <w:rPr>
          <w:color w:val="222222"/>
          <w:shd w:val="clear" w:color="auto" w:fill="FFFFFF"/>
        </w:rPr>
        <w:t>-</w:t>
      </w:r>
      <w:r w:rsidR="00A42E6F" w:rsidRPr="006453ED">
        <w:rPr>
          <w:i/>
          <w:iCs/>
          <w:color w:val="222222"/>
          <w:shd w:val="clear" w:color="auto" w:fill="FFFFFF"/>
        </w:rPr>
        <w:t>Teknoloji Kullanımı</w:t>
      </w:r>
      <w:r w:rsidR="00A42E6F" w:rsidRPr="007F3A85">
        <w:rPr>
          <w:color w:val="222222"/>
          <w:shd w:val="clear" w:color="auto" w:fill="FFFFFF"/>
        </w:rPr>
        <w:t xml:space="preserve"> alt boyutu 4 maddeden</w:t>
      </w:r>
      <w:r w:rsidR="00AD4172">
        <w:rPr>
          <w:color w:val="222222"/>
          <w:shd w:val="clear" w:color="auto" w:fill="FFFFFF"/>
        </w:rPr>
        <w:t xml:space="preserve"> oluşmaktadır</w:t>
      </w:r>
      <w:r w:rsidR="00A42E6F" w:rsidRPr="007F3A85">
        <w:rPr>
          <w:color w:val="222222"/>
          <w:shd w:val="clear" w:color="auto" w:fill="FFFFFF"/>
        </w:rPr>
        <w:t xml:space="preserve"> (34, 35, 36, 37) </w:t>
      </w:r>
    </w:p>
    <w:p w14:paraId="1DE8C479" w14:textId="0191CE7E" w:rsidR="00C32E5A" w:rsidRPr="007F3A85" w:rsidRDefault="006453ED" w:rsidP="007F3A85">
      <w:pPr>
        <w:spacing w:line="360" w:lineRule="auto"/>
        <w:rPr>
          <w:color w:val="222222"/>
          <w:shd w:val="clear" w:color="auto" w:fill="FFFFFF"/>
        </w:rPr>
      </w:pPr>
      <w:r w:rsidRPr="006453ED">
        <w:rPr>
          <w:b/>
          <w:bCs/>
          <w:color w:val="222222"/>
          <w:shd w:val="clear" w:color="auto" w:fill="FFFFFF"/>
        </w:rPr>
        <w:t>7</w:t>
      </w:r>
      <w:r>
        <w:rPr>
          <w:color w:val="222222"/>
          <w:shd w:val="clear" w:color="auto" w:fill="FFFFFF"/>
        </w:rPr>
        <w:t>-</w:t>
      </w:r>
      <w:r w:rsidR="00C32E5A" w:rsidRPr="006453ED">
        <w:rPr>
          <w:i/>
          <w:iCs/>
          <w:color w:val="222222"/>
          <w:shd w:val="clear" w:color="auto" w:fill="FFFFFF"/>
        </w:rPr>
        <w:t>Spiritüalit</w:t>
      </w:r>
      <w:r w:rsidR="007F3A85" w:rsidRPr="006453ED">
        <w:rPr>
          <w:i/>
          <w:iCs/>
          <w:color w:val="222222"/>
          <w:shd w:val="clear" w:color="auto" w:fill="FFFFFF"/>
        </w:rPr>
        <w:t>e</w:t>
      </w:r>
      <w:r w:rsidR="00A42E6F" w:rsidRPr="006453ED">
        <w:rPr>
          <w:i/>
          <w:iCs/>
          <w:color w:val="222222"/>
          <w:shd w:val="clear" w:color="auto" w:fill="FFFFFF"/>
        </w:rPr>
        <w:t xml:space="preserve"> </w:t>
      </w:r>
      <w:r w:rsidR="00A42E6F" w:rsidRPr="007F3A85">
        <w:rPr>
          <w:color w:val="222222"/>
          <w:shd w:val="clear" w:color="auto" w:fill="FFFFFF"/>
        </w:rPr>
        <w:t>alt boyutu 9 maddeden oluşmaktadır</w:t>
      </w:r>
      <w:r w:rsidR="00AD4172">
        <w:rPr>
          <w:color w:val="222222"/>
          <w:shd w:val="clear" w:color="auto" w:fill="FFFFFF"/>
        </w:rPr>
        <w:t xml:space="preserve"> </w:t>
      </w:r>
      <w:r w:rsidR="00A42E6F" w:rsidRPr="007F3A85">
        <w:rPr>
          <w:color w:val="222222"/>
          <w:shd w:val="clear" w:color="auto" w:fill="FFFFFF"/>
        </w:rPr>
        <w:t xml:space="preserve">(38, 39, 40, 41, 42, 43, 44, 45, 46). </w:t>
      </w:r>
    </w:p>
    <w:p w14:paraId="00F357C6" w14:textId="31F9F99B" w:rsidR="00551FCF" w:rsidRDefault="00A42E6F" w:rsidP="007F3A85">
      <w:pPr>
        <w:spacing w:line="360" w:lineRule="auto"/>
        <w:rPr>
          <w:color w:val="222222"/>
          <w:shd w:val="clear" w:color="auto" w:fill="FFFFFF"/>
        </w:rPr>
      </w:pPr>
      <w:r w:rsidRPr="00AD4172">
        <w:rPr>
          <w:b/>
          <w:bCs/>
          <w:color w:val="222222"/>
          <w:highlight w:val="yellow"/>
          <w:shd w:val="clear" w:color="auto" w:fill="FFFFFF"/>
        </w:rPr>
        <w:t>Ölçekte ters puanlı maddeler</w:t>
      </w:r>
      <w:r w:rsidR="006453ED">
        <w:rPr>
          <w:b/>
          <w:bCs/>
          <w:color w:val="222222"/>
          <w:highlight w:val="yellow"/>
          <w:shd w:val="clear" w:color="auto" w:fill="FFFFFF"/>
        </w:rPr>
        <w:t xml:space="preserve"> de</w:t>
      </w:r>
      <w:r w:rsidRPr="00AD4172">
        <w:rPr>
          <w:b/>
          <w:bCs/>
          <w:color w:val="222222"/>
          <w:highlight w:val="yellow"/>
          <w:shd w:val="clear" w:color="auto" w:fill="FFFFFF"/>
        </w:rPr>
        <w:t xml:space="preserve"> bulunmaktadır (1, 6, 7, 12, 13, 14, 21, 23, 24, 28, 32, 35, 36, 37, 41).</w:t>
      </w:r>
      <w:r w:rsidR="00AD4172">
        <w:rPr>
          <w:color w:val="222222"/>
          <w:shd w:val="clear" w:color="auto" w:fill="FFFFFF"/>
        </w:rPr>
        <w:t xml:space="preserve"> Ters puanlanan maddeler ayrıca </w:t>
      </w:r>
      <w:r w:rsidR="006453ED">
        <w:rPr>
          <w:color w:val="222222"/>
          <w:shd w:val="clear" w:color="auto" w:fill="FFFFFF"/>
        </w:rPr>
        <w:t xml:space="preserve">ölçekte </w:t>
      </w:r>
      <w:proofErr w:type="gramStart"/>
      <w:r w:rsidR="00AD4172">
        <w:rPr>
          <w:color w:val="222222"/>
          <w:shd w:val="clear" w:color="auto" w:fill="FFFFFF"/>
        </w:rPr>
        <w:t>“ *</w:t>
      </w:r>
      <w:proofErr w:type="gramEnd"/>
      <w:r w:rsidR="00AD4172">
        <w:rPr>
          <w:color w:val="222222"/>
          <w:shd w:val="clear" w:color="auto" w:fill="FFFFFF"/>
        </w:rPr>
        <w:t xml:space="preserve"> ” şeklinde işaretlenmiştir. </w:t>
      </w:r>
    </w:p>
    <w:p w14:paraId="4E15894A" w14:textId="77777777" w:rsidR="006453ED" w:rsidRPr="007F3A85" w:rsidRDefault="006453ED" w:rsidP="007F3A85">
      <w:pPr>
        <w:spacing w:line="360" w:lineRule="auto"/>
        <w:rPr>
          <w:b/>
        </w:rPr>
      </w:pPr>
    </w:p>
    <w:p w14:paraId="6B157C8F" w14:textId="2F5276A7" w:rsidR="006453ED" w:rsidRPr="007F3A85" w:rsidRDefault="006453ED" w:rsidP="006453ED">
      <w:pPr>
        <w:spacing w:line="360" w:lineRule="auto"/>
        <w:rPr>
          <w:b/>
        </w:rPr>
      </w:pPr>
      <w:proofErr w:type="spellStart"/>
      <w:r w:rsidRPr="007F3A85">
        <w:rPr>
          <w:b/>
        </w:rPr>
        <w:t>Fertiliteyi</w:t>
      </w:r>
      <w:proofErr w:type="spellEnd"/>
      <w:r w:rsidRPr="007F3A85">
        <w:rPr>
          <w:b/>
        </w:rPr>
        <w:t xml:space="preserve"> Geliştirmede Sağlıklı Yaşam Davranışları Ölçeği</w:t>
      </w:r>
      <w:r>
        <w:rPr>
          <w:b/>
        </w:rPr>
        <w:t xml:space="preserve"> aşağıda yer almaktadır. </w:t>
      </w:r>
    </w:p>
    <w:p w14:paraId="6E3D801B" w14:textId="77777777" w:rsidR="00551FCF" w:rsidRDefault="00551FCF" w:rsidP="00551FCF">
      <w:pPr>
        <w:rPr>
          <w:b/>
          <w:sz w:val="20"/>
          <w:szCs w:val="20"/>
        </w:rPr>
      </w:pPr>
    </w:p>
    <w:p w14:paraId="6BB3B926" w14:textId="099EABB4" w:rsidR="00551FCF" w:rsidRDefault="00551FCF" w:rsidP="00551FCF">
      <w:pPr>
        <w:rPr>
          <w:b/>
          <w:sz w:val="20"/>
          <w:szCs w:val="20"/>
        </w:rPr>
      </w:pPr>
    </w:p>
    <w:p w14:paraId="272DD35C" w14:textId="665582CC" w:rsidR="006453ED" w:rsidRDefault="001952A9" w:rsidP="00551FCF">
      <w:pPr>
        <w:rPr>
          <w:b/>
          <w:sz w:val="20"/>
          <w:szCs w:val="20"/>
        </w:rPr>
      </w:pPr>
      <w:r w:rsidRPr="002D46CE">
        <w:rPr>
          <w:b/>
          <w:sz w:val="20"/>
          <w:szCs w:val="20"/>
          <w:highlight w:val="green"/>
        </w:rPr>
        <w:t>ATIF İÇİN KAYNAK:</w:t>
      </w:r>
      <w:r>
        <w:rPr>
          <w:b/>
          <w:sz w:val="20"/>
          <w:szCs w:val="20"/>
        </w:rPr>
        <w:t xml:space="preserve"> </w:t>
      </w:r>
    </w:p>
    <w:p w14:paraId="7A4ED393" w14:textId="77777777" w:rsidR="00551FCF" w:rsidRDefault="00551FCF" w:rsidP="00551FCF">
      <w:pPr>
        <w:rPr>
          <w:b/>
          <w:sz w:val="20"/>
          <w:szCs w:val="20"/>
        </w:rPr>
      </w:pPr>
    </w:p>
    <w:p w14:paraId="521650AC" w14:textId="03D4C080" w:rsidR="00551FCF" w:rsidRPr="001952A9" w:rsidRDefault="001952A9" w:rsidP="001952A9">
      <w:pPr>
        <w:spacing w:line="360" w:lineRule="auto"/>
        <w:rPr>
          <w:b/>
          <w:sz w:val="20"/>
          <w:szCs w:val="20"/>
        </w:rPr>
      </w:pPr>
      <w:r w:rsidRPr="001952A9">
        <w:rPr>
          <w:color w:val="222222"/>
          <w:shd w:val="clear" w:color="auto" w:fill="FFFFFF"/>
        </w:rPr>
        <w:t xml:space="preserve">Bilgiç, D., Tokat, M.A., </w:t>
      </w:r>
      <w:proofErr w:type="spellStart"/>
      <w:r w:rsidRPr="001952A9">
        <w:rPr>
          <w:color w:val="222222"/>
          <w:shd w:val="clear" w:color="auto" w:fill="FFFFFF"/>
        </w:rPr>
        <w:t>Özöztürk</w:t>
      </w:r>
      <w:proofErr w:type="spellEnd"/>
      <w:r w:rsidRPr="001952A9">
        <w:rPr>
          <w:color w:val="222222"/>
          <w:shd w:val="clear" w:color="auto" w:fill="FFFFFF"/>
        </w:rPr>
        <w:t>, S. </w:t>
      </w:r>
      <w:r w:rsidRPr="001952A9">
        <w:rPr>
          <w:i/>
          <w:iCs/>
          <w:color w:val="222222"/>
          <w:shd w:val="clear" w:color="auto" w:fill="FFFFFF"/>
        </w:rPr>
        <w:t>et al.</w:t>
      </w:r>
      <w:r w:rsidRPr="001952A9">
        <w:rPr>
          <w:color w:val="222222"/>
          <w:shd w:val="clear" w:color="auto" w:fill="FFFFFF"/>
        </w:rPr>
        <w:t> </w:t>
      </w:r>
      <w:proofErr w:type="spellStart"/>
      <w:r w:rsidRPr="001952A9">
        <w:rPr>
          <w:color w:val="222222"/>
          <w:shd w:val="clear" w:color="auto" w:fill="FFFFFF"/>
        </w:rPr>
        <w:t>Fertility</w:t>
      </w:r>
      <w:proofErr w:type="spellEnd"/>
      <w:r w:rsidRPr="001952A9">
        <w:rPr>
          <w:color w:val="222222"/>
          <w:shd w:val="clear" w:color="auto" w:fill="FFFFFF"/>
        </w:rPr>
        <w:t xml:space="preserve"> </w:t>
      </w:r>
      <w:proofErr w:type="spellStart"/>
      <w:r w:rsidRPr="001952A9">
        <w:rPr>
          <w:color w:val="222222"/>
          <w:shd w:val="clear" w:color="auto" w:fill="FFFFFF"/>
        </w:rPr>
        <w:t>healthy</w:t>
      </w:r>
      <w:proofErr w:type="spellEnd"/>
      <w:r w:rsidRPr="001952A9">
        <w:rPr>
          <w:color w:val="222222"/>
          <w:shd w:val="clear" w:color="auto" w:fill="FFFFFF"/>
        </w:rPr>
        <w:t xml:space="preserve"> </w:t>
      </w:r>
      <w:proofErr w:type="spellStart"/>
      <w:r w:rsidRPr="001952A9">
        <w:rPr>
          <w:color w:val="222222"/>
          <w:shd w:val="clear" w:color="auto" w:fill="FFFFFF"/>
        </w:rPr>
        <w:t>lifestyle</w:t>
      </w:r>
      <w:proofErr w:type="spellEnd"/>
      <w:r w:rsidRPr="001952A9">
        <w:rPr>
          <w:color w:val="222222"/>
          <w:shd w:val="clear" w:color="auto" w:fill="FFFFFF"/>
        </w:rPr>
        <w:t xml:space="preserve"> </w:t>
      </w:r>
      <w:proofErr w:type="spellStart"/>
      <w:r w:rsidRPr="001952A9">
        <w:rPr>
          <w:color w:val="222222"/>
          <w:shd w:val="clear" w:color="auto" w:fill="FFFFFF"/>
        </w:rPr>
        <w:t>assessment</w:t>
      </w:r>
      <w:proofErr w:type="spellEnd"/>
      <w:r w:rsidRPr="001952A9">
        <w:rPr>
          <w:color w:val="222222"/>
          <w:shd w:val="clear" w:color="auto" w:fill="FFFFFF"/>
        </w:rPr>
        <w:t xml:space="preserve"> </w:t>
      </w:r>
      <w:proofErr w:type="spellStart"/>
      <w:r w:rsidRPr="001952A9">
        <w:rPr>
          <w:color w:val="222222"/>
          <w:shd w:val="clear" w:color="auto" w:fill="FFFFFF"/>
        </w:rPr>
        <w:t>scale</w:t>
      </w:r>
      <w:proofErr w:type="spellEnd"/>
      <w:r w:rsidRPr="001952A9">
        <w:rPr>
          <w:color w:val="222222"/>
          <w:shd w:val="clear" w:color="auto" w:fill="FFFFFF"/>
        </w:rPr>
        <w:t xml:space="preserve">: </w:t>
      </w:r>
      <w:proofErr w:type="spellStart"/>
      <w:r w:rsidRPr="001952A9">
        <w:rPr>
          <w:color w:val="222222"/>
          <w:shd w:val="clear" w:color="auto" w:fill="FFFFFF"/>
        </w:rPr>
        <w:t>development</w:t>
      </w:r>
      <w:proofErr w:type="spellEnd"/>
      <w:r w:rsidRPr="001952A9">
        <w:rPr>
          <w:color w:val="222222"/>
          <w:shd w:val="clear" w:color="auto" w:fill="FFFFFF"/>
        </w:rPr>
        <w:t xml:space="preserve"> </w:t>
      </w:r>
      <w:proofErr w:type="spellStart"/>
      <w:r w:rsidRPr="001952A9">
        <w:rPr>
          <w:color w:val="222222"/>
          <w:shd w:val="clear" w:color="auto" w:fill="FFFFFF"/>
        </w:rPr>
        <w:t>and</w:t>
      </w:r>
      <w:proofErr w:type="spellEnd"/>
      <w:r w:rsidRPr="001952A9">
        <w:rPr>
          <w:color w:val="222222"/>
          <w:shd w:val="clear" w:color="auto" w:fill="FFFFFF"/>
        </w:rPr>
        <w:t xml:space="preserve"> </w:t>
      </w:r>
      <w:proofErr w:type="spellStart"/>
      <w:r w:rsidRPr="001952A9">
        <w:rPr>
          <w:color w:val="222222"/>
          <w:shd w:val="clear" w:color="auto" w:fill="FFFFFF"/>
        </w:rPr>
        <w:t>psychometric</w:t>
      </w:r>
      <w:proofErr w:type="spellEnd"/>
      <w:r w:rsidRPr="001952A9">
        <w:rPr>
          <w:color w:val="222222"/>
          <w:shd w:val="clear" w:color="auto" w:fill="FFFFFF"/>
        </w:rPr>
        <w:t xml:space="preserve"> </w:t>
      </w:r>
      <w:proofErr w:type="spellStart"/>
      <w:r w:rsidRPr="001952A9">
        <w:rPr>
          <w:color w:val="222222"/>
          <w:shd w:val="clear" w:color="auto" w:fill="FFFFFF"/>
        </w:rPr>
        <w:t>study</w:t>
      </w:r>
      <w:proofErr w:type="spellEnd"/>
      <w:r w:rsidRPr="001952A9">
        <w:rPr>
          <w:color w:val="222222"/>
          <w:shd w:val="clear" w:color="auto" w:fill="FFFFFF"/>
        </w:rPr>
        <w:t xml:space="preserve"> in </w:t>
      </w:r>
      <w:proofErr w:type="spellStart"/>
      <w:r w:rsidRPr="001952A9">
        <w:rPr>
          <w:color w:val="222222"/>
          <w:shd w:val="clear" w:color="auto" w:fill="FFFFFF"/>
        </w:rPr>
        <w:t>Turkish</w:t>
      </w:r>
      <w:proofErr w:type="spellEnd"/>
      <w:r w:rsidRPr="001952A9">
        <w:rPr>
          <w:color w:val="222222"/>
          <w:shd w:val="clear" w:color="auto" w:fill="FFFFFF"/>
        </w:rPr>
        <w:t xml:space="preserve"> </w:t>
      </w:r>
      <w:proofErr w:type="spellStart"/>
      <w:r w:rsidRPr="001952A9">
        <w:rPr>
          <w:color w:val="222222"/>
          <w:shd w:val="clear" w:color="auto" w:fill="FFFFFF"/>
        </w:rPr>
        <w:t>women</w:t>
      </w:r>
      <w:proofErr w:type="spellEnd"/>
      <w:r w:rsidRPr="001952A9">
        <w:rPr>
          <w:color w:val="222222"/>
          <w:shd w:val="clear" w:color="auto" w:fill="FFFFFF"/>
        </w:rPr>
        <w:t xml:space="preserve"> </w:t>
      </w:r>
      <w:proofErr w:type="spellStart"/>
      <w:r w:rsidRPr="001952A9">
        <w:rPr>
          <w:color w:val="222222"/>
          <w:shd w:val="clear" w:color="auto" w:fill="FFFFFF"/>
        </w:rPr>
        <w:t>and</w:t>
      </w:r>
      <w:proofErr w:type="spellEnd"/>
      <w:r w:rsidRPr="001952A9">
        <w:rPr>
          <w:color w:val="222222"/>
          <w:shd w:val="clear" w:color="auto" w:fill="FFFFFF"/>
        </w:rPr>
        <w:t xml:space="preserve"> men. </w:t>
      </w:r>
      <w:proofErr w:type="spellStart"/>
      <w:r w:rsidRPr="001952A9">
        <w:rPr>
          <w:i/>
          <w:iCs/>
          <w:color w:val="222222"/>
          <w:shd w:val="clear" w:color="auto" w:fill="FFFFFF"/>
        </w:rPr>
        <w:t>Curr</w:t>
      </w:r>
      <w:proofErr w:type="spellEnd"/>
      <w:r w:rsidRPr="001952A9">
        <w:rPr>
          <w:i/>
          <w:iCs/>
          <w:color w:val="222222"/>
          <w:shd w:val="clear" w:color="auto" w:fill="FFFFFF"/>
        </w:rPr>
        <w:t xml:space="preserve"> </w:t>
      </w:r>
      <w:proofErr w:type="spellStart"/>
      <w:r w:rsidRPr="001952A9">
        <w:rPr>
          <w:i/>
          <w:iCs/>
          <w:color w:val="222222"/>
          <w:shd w:val="clear" w:color="auto" w:fill="FFFFFF"/>
        </w:rPr>
        <w:t>Psychol</w:t>
      </w:r>
      <w:proofErr w:type="spellEnd"/>
      <w:r w:rsidRPr="001952A9">
        <w:rPr>
          <w:color w:val="222222"/>
          <w:shd w:val="clear" w:color="auto" w:fill="FFFFFF"/>
        </w:rPr>
        <w:t> (2024). https://doi.org/10.1007/s12144-024-07128-5</w:t>
      </w:r>
      <w:r>
        <w:rPr>
          <w:color w:val="222222"/>
          <w:shd w:val="clear" w:color="auto" w:fill="FFFFFF"/>
        </w:rPr>
        <w:t>.</w:t>
      </w:r>
    </w:p>
    <w:p w14:paraId="4F98DBC8" w14:textId="77777777" w:rsidR="00551FCF" w:rsidRPr="001952A9" w:rsidRDefault="00551FCF" w:rsidP="001952A9">
      <w:pPr>
        <w:spacing w:line="360" w:lineRule="auto"/>
        <w:rPr>
          <w:b/>
          <w:sz w:val="20"/>
          <w:szCs w:val="20"/>
        </w:rPr>
      </w:pPr>
    </w:p>
    <w:p w14:paraId="140B659C" w14:textId="77777777" w:rsidR="00551FCF" w:rsidRDefault="00551FCF" w:rsidP="00551FCF">
      <w:pPr>
        <w:rPr>
          <w:b/>
          <w:sz w:val="20"/>
          <w:szCs w:val="20"/>
        </w:rPr>
      </w:pPr>
    </w:p>
    <w:p w14:paraId="1D865D69" w14:textId="77777777" w:rsidR="006453ED" w:rsidRPr="00C65A89" w:rsidRDefault="006453ED" w:rsidP="006453ED">
      <w:pPr>
        <w:rPr>
          <w:b/>
          <w:sz w:val="20"/>
          <w:szCs w:val="20"/>
        </w:rPr>
      </w:pPr>
      <w:r w:rsidRPr="00C65A89">
        <w:rPr>
          <w:b/>
          <w:sz w:val="20"/>
          <w:szCs w:val="20"/>
        </w:rPr>
        <w:lastRenderedPageBreak/>
        <w:t>FERTİLİTEYİ GELİŞTİRMEDE SAĞLIKLI YAŞAM DAVRANIŞLARI ÖLÇEĞİ</w:t>
      </w:r>
    </w:p>
    <w:tbl>
      <w:tblPr>
        <w:tblStyle w:val="TabloKlavuzu"/>
        <w:tblpPr w:leftFromText="141" w:rightFromText="141" w:horzAnchor="margin" w:tblpY="471"/>
        <w:tblW w:w="5238" w:type="pct"/>
        <w:tblLook w:val="04A0" w:firstRow="1" w:lastRow="0" w:firstColumn="1" w:lastColumn="0" w:noHBand="0" w:noVBand="1"/>
      </w:tblPr>
      <w:tblGrid>
        <w:gridCol w:w="578"/>
        <w:gridCol w:w="5990"/>
        <w:gridCol w:w="697"/>
        <w:gridCol w:w="459"/>
        <w:gridCol w:w="459"/>
        <w:gridCol w:w="602"/>
        <w:gridCol w:w="708"/>
      </w:tblGrid>
      <w:tr w:rsidR="006453ED" w14:paraId="1D4E25F6" w14:textId="77777777" w:rsidTr="00B470C9">
        <w:trPr>
          <w:cantSplit/>
          <w:trHeight w:val="1408"/>
        </w:trPr>
        <w:tc>
          <w:tcPr>
            <w:tcW w:w="3459" w:type="pct"/>
            <w:gridSpan w:val="2"/>
          </w:tcPr>
          <w:p w14:paraId="46BA59F7" w14:textId="77777777" w:rsidR="006453ED" w:rsidRDefault="006453ED" w:rsidP="00B470C9">
            <w:pPr>
              <w:rPr>
                <w:sz w:val="20"/>
                <w:szCs w:val="20"/>
              </w:rPr>
            </w:pPr>
          </w:p>
          <w:p w14:paraId="761A3AE2" w14:textId="77777777" w:rsidR="006453ED" w:rsidRPr="006D6313" w:rsidRDefault="006453ED" w:rsidP="00B470C9">
            <w:pPr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Aşağıda </w:t>
            </w:r>
            <w:proofErr w:type="spellStart"/>
            <w:r>
              <w:rPr>
                <w:sz w:val="20"/>
                <w:szCs w:val="20"/>
              </w:rPr>
              <w:t>fertiliteyi</w:t>
            </w:r>
            <w:proofErr w:type="spellEnd"/>
            <w:r>
              <w:rPr>
                <w:sz w:val="20"/>
                <w:szCs w:val="20"/>
              </w:rPr>
              <w:t xml:space="preserve"> (doğurganlık) geliştirmede sağlıklı yaşam davranışlarınızı belirlemeye yönelik maddelere yer verilmiştir. Sizden maddeleri okuduktan sonra, maddelere ilişkin durumunuza uygun seçeneği işaretlemeniz istenmektedir. </w:t>
            </w:r>
            <w:r w:rsidRPr="00E3726F">
              <w:rPr>
                <w:sz w:val="20"/>
                <w:szCs w:val="20"/>
                <w:u w:val="single"/>
              </w:rPr>
              <w:t>Lütfen seçenekleri “</w:t>
            </w:r>
            <w:r>
              <w:rPr>
                <w:sz w:val="20"/>
                <w:szCs w:val="20"/>
                <w:u w:val="single"/>
              </w:rPr>
              <w:t>Çocuk sahibi olma sürecinde</w:t>
            </w:r>
            <w:r w:rsidRPr="00E3726F">
              <w:rPr>
                <w:sz w:val="20"/>
                <w:szCs w:val="20"/>
                <w:u w:val="single"/>
              </w:rPr>
              <w:t>/</w:t>
            </w:r>
            <w:r>
              <w:rPr>
                <w:sz w:val="20"/>
                <w:szCs w:val="20"/>
                <w:u w:val="single"/>
              </w:rPr>
              <w:t>Ç</w:t>
            </w:r>
            <w:r w:rsidRPr="00E3726F">
              <w:rPr>
                <w:sz w:val="20"/>
                <w:szCs w:val="20"/>
                <w:u w:val="single"/>
              </w:rPr>
              <w:t>ocuk sahibi ol</w:t>
            </w:r>
            <w:r>
              <w:rPr>
                <w:sz w:val="20"/>
                <w:szCs w:val="20"/>
                <w:u w:val="single"/>
              </w:rPr>
              <w:t>abil</w:t>
            </w:r>
            <w:r w:rsidRPr="00E3726F">
              <w:rPr>
                <w:sz w:val="20"/>
                <w:szCs w:val="20"/>
                <w:u w:val="single"/>
              </w:rPr>
              <w:t>m</w:t>
            </w:r>
            <w:r>
              <w:rPr>
                <w:sz w:val="20"/>
                <w:szCs w:val="20"/>
                <w:u w:val="single"/>
              </w:rPr>
              <w:t>e</w:t>
            </w:r>
            <w:r w:rsidRPr="00E3726F">
              <w:rPr>
                <w:sz w:val="20"/>
                <w:szCs w:val="20"/>
                <w:u w:val="single"/>
              </w:rPr>
              <w:t>k için” ifadesini dikkate alarak okuyup cevaplayınız ve boş madde bırakmayınız.</w:t>
            </w:r>
            <w:r>
              <w:rPr>
                <w:sz w:val="20"/>
                <w:szCs w:val="20"/>
              </w:rPr>
              <w:t xml:space="preserve"> </w:t>
            </w:r>
          </w:p>
          <w:p w14:paraId="6751EE5B" w14:textId="77777777" w:rsidR="006453ED" w:rsidRPr="00E3726F" w:rsidRDefault="006453ED" w:rsidP="00B470C9">
            <w:pPr>
              <w:ind w:left="113" w:right="113"/>
              <w:rPr>
                <w:sz w:val="20"/>
                <w:szCs w:val="20"/>
              </w:rPr>
            </w:pPr>
          </w:p>
        </w:tc>
        <w:tc>
          <w:tcPr>
            <w:tcW w:w="367" w:type="pct"/>
            <w:textDirection w:val="btLr"/>
          </w:tcPr>
          <w:p w14:paraId="4D31F572" w14:textId="77777777" w:rsidR="006453ED" w:rsidRPr="00A76449" w:rsidRDefault="006453ED" w:rsidP="00B470C9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 w:rsidRPr="00A76449">
              <w:rPr>
                <w:b/>
                <w:sz w:val="20"/>
                <w:szCs w:val="20"/>
              </w:rPr>
              <w:t xml:space="preserve"> Kesinlikle</w:t>
            </w:r>
          </w:p>
          <w:p w14:paraId="10A1EED5" w14:textId="1C88CFDD" w:rsidR="006453ED" w:rsidRPr="00A76449" w:rsidRDefault="006453ED" w:rsidP="00B470C9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 w:rsidRPr="00A76449">
              <w:rPr>
                <w:b/>
                <w:sz w:val="20"/>
                <w:szCs w:val="20"/>
              </w:rPr>
              <w:t>Katıl</w:t>
            </w:r>
            <w:r w:rsidR="006246ED" w:rsidRPr="00A76449">
              <w:rPr>
                <w:b/>
                <w:sz w:val="20"/>
                <w:szCs w:val="20"/>
              </w:rPr>
              <w:t>ı</w:t>
            </w:r>
            <w:r w:rsidRPr="00A76449">
              <w:rPr>
                <w:b/>
                <w:sz w:val="20"/>
                <w:szCs w:val="20"/>
              </w:rPr>
              <w:t xml:space="preserve">yorum </w:t>
            </w:r>
          </w:p>
        </w:tc>
        <w:tc>
          <w:tcPr>
            <w:tcW w:w="242" w:type="pct"/>
            <w:textDirection w:val="btLr"/>
          </w:tcPr>
          <w:p w14:paraId="2F5421BE" w14:textId="479B153F" w:rsidR="006453ED" w:rsidRPr="00A76449" w:rsidRDefault="006453ED" w:rsidP="00B470C9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 w:rsidRPr="00A76449">
              <w:rPr>
                <w:b/>
                <w:sz w:val="20"/>
                <w:szCs w:val="20"/>
              </w:rPr>
              <w:t xml:space="preserve">Katılıyorum </w:t>
            </w:r>
          </w:p>
        </w:tc>
        <w:tc>
          <w:tcPr>
            <w:tcW w:w="242" w:type="pct"/>
            <w:textDirection w:val="btLr"/>
          </w:tcPr>
          <w:p w14:paraId="499F50FC" w14:textId="77777777" w:rsidR="006453ED" w:rsidRPr="00A76449" w:rsidRDefault="006453ED" w:rsidP="00B470C9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 w:rsidRPr="00A76449">
              <w:rPr>
                <w:b/>
                <w:sz w:val="20"/>
                <w:szCs w:val="20"/>
              </w:rPr>
              <w:t xml:space="preserve">Kararsızım </w:t>
            </w:r>
          </w:p>
        </w:tc>
        <w:tc>
          <w:tcPr>
            <w:tcW w:w="317" w:type="pct"/>
            <w:textDirection w:val="btLr"/>
          </w:tcPr>
          <w:p w14:paraId="7FF2C103" w14:textId="238AE210" w:rsidR="006453ED" w:rsidRPr="00A76449" w:rsidRDefault="006453ED" w:rsidP="00B470C9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 w:rsidRPr="00A76449">
              <w:rPr>
                <w:b/>
                <w:sz w:val="20"/>
                <w:szCs w:val="20"/>
              </w:rPr>
              <w:t>Katıl</w:t>
            </w:r>
            <w:r w:rsidR="006246ED" w:rsidRPr="00A76449">
              <w:rPr>
                <w:b/>
                <w:sz w:val="20"/>
                <w:szCs w:val="20"/>
              </w:rPr>
              <w:t>m</w:t>
            </w:r>
            <w:r w:rsidRPr="00A76449">
              <w:rPr>
                <w:b/>
                <w:sz w:val="20"/>
                <w:szCs w:val="20"/>
              </w:rPr>
              <w:t xml:space="preserve">ıyorum </w:t>
            </w:r>
          </w:p>
        </w:tc>
        <w:tc>
          <w:tcPr>
            <w:tcW w:w="373" w:type="pct"/>
            <w:textDirection w:val="btLr"/>
          </w:tcPr>
          <w:p w14:paraId="1EE39EC1" w14:textId="220F40ED" w:rsidR="006453ED" w:rsidRPr="00EA1C4E" w:rsidRDefault="006453ED" w:rsidP="00B470C9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 w:rsidRPr="00EA1C4E">
              <w:rPr>
                <w:b/>
                <w:sz w:val="20"/>
                <w:szCs w:val="20"/>
              </w:rPr>
              <w:t>Kesinlikle Katıl</w:t>
            </w:r>
            <w:r w:rsidR="006246ED">
              <w:rPr>
                <w:b/>
                <w:sz w:val="20"/>
                <w:szCs w:val="20"/>
              </w:rPr>
              <w:t>m</w:t>
            </w:r>
            <w:r w:rsidRPr="00EA1C4E">
              <w:rPr>
                <w:b/>
                <w:sz w:val="20"/>
                <w:szCs w:val="20"/>
              </w:rPr>
              <w:t>ıyorum</w:t>
            </w:r>
            <w:r>
              <w:rPr>
                <w:b/>
                <w:sz w:val="20"/>
                <w:szCs w:val="20"/>
              </w:rPr>
              <w:t xml:space="preserve"> </w:t>
            </w:r>
          </w:p>
        </w:tc>
      </w:tr>
      <w:tr w:rsidR="006453ED" w14:paraId="27B31C33" w14:textId="77777777" w:rsidTr="00B470C9">
        <w:tc>
          <w:tcPr>
            <w:tcW w:w="5000" w:type="pct"/>
            <w:gridSpan w:val="7"/>
          </w:tcPr>
          <w:p w14:paraId="5A130BA8" w14:textId="77777777" w:rsidR="006453ED" w:rsidRPr="00E3726F" w:rsidRDefault="006453ED" w:rsidP="00B470C9">
            <w:pPr>
              <w:rPr>
                <w:sz w:val="20"/>
                <w:szCs w:val="20"/>
              </w:rPr>
            </w:pPr>
            <w:r>
              <w:rPr>
                <w:b/>
                <w:bCs/>
              </w:rPr>
              <w:t>Çocuk sahibi olma sürecinde</w:t>
            </w:r>
            <w:r w:rsidRPr="00176C99">
              <w:rPr>
                <w:b/>
                <w:bCs/>
              </w:rPr>
              <w:t>/</w:t>
            </w:r>
            <w:r>
              <w:rPr>
                <w:b/>
                <w:bCs/>
              </w:rPr>
              <w:t>Ç</w:t>
            </w:r>
            <w:r w:rsidRPr="00176C99">
              <w:rPr>
                <w:b/>
                <w:bCs/>
              </w:rPr>
              <w:t>ocuk sahibi olabilmek için</w:t>
            </w:r>
            <w:r>
              <w:rPr>
                <w:b/>
                <w:bCs/>
              </w:rPr>
              <w:t>;</w:t>
            </w:r>
          </w:p>
        </w:tc>
      </w:tr>
      <w:tr w:rsidR="006453ED" w14:paraId="5A42FD4B" w14:textId="77777777" w:rsidTr="00B470C9">
        <w:trPr>
          <w:trHeight w:val="278"/>
        </w:trPr>
        <w:tc>
          <w:tcPr>
            <w:tcW w:w="304" w:type="pct"/>
            <w:shd w:val="clear" w:color="auto" w:fill="D9D9D9" w:themeFill="background1" w:themeFillShade="D9"/>
          </w:tcPr>
          <w:p w14:paraId="1D4DA726" w14:textId="77777777" w:rsidR="006453ED" w:rsidRPr="00DA16C0" w:rsidRDefault="006453ED" w:rsidP="00B470C9">
            <w:pPr>
              <w:jc w:val="center"/>
              <w:rPr>
                <w:b/>
                <w:bCs/>
              </w:rPr>
            </w:pPr>
            <w:r w:rsidRPr="00DA16C0">
              <w:rPr>
                <w:b/>
                <w:bCs/>
              </w:rPr>
              <w:t>1</w:t>
            </w:r>
          </w:p>
        </w:tc>
        <w:tc>
          <w:tcPr>
            <w:tcW w:w="3155" w:type="pct"/>
            <w:shd w:val="clear" w:color="auto" w:fill="D9D9D9" w:themeFill="background1" w:themeFillShade="D9"/>
          </w:tcPr>
          <w:p w14:paraId="47120F62" w14:textId="77777777" w:rsidR="006453ED" w:rsidRPr="00DA16C0" w:rsidRDefault="006453ED" w:rsidP="00B470C9">
            <w:pPr>
              <w:rPr>
                <w:sz w:val="20"/>
                <w:szCs w:val="20"/>
              </w:rPr>
            </w:pPr>
            <w:r w:rsidRPr="00DA16C0">
              <w:t>Daha stresli bir yapıya sahip oldum. *</w:t>
            </w:r>
          </w:p>
        </w:tc>
        <w:tc>
          <w:tcPr>
            <w:tcW w:w="367" w:type="pct"/>
            <w:shd w:val="clear" w:color="auto" w:fill="D9D9D9" w:themeFill="background1" w:themeFillShade="D9"/>
          </w:tcPr>
          <w:p w14:paraId="1AE4ED62" w14:textId="00AD8C2B" w:rsidR="006453ED" w:rsidRPr="00DA16C0" w:rsidRDefault="006246ED" w:rsidP="00B470C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42" w:type="pct"/>
            <w:shd w:val="clear" w:color="auto" w:fill="D9D9D9" w:themeFill="background1" w:themeFillShade="D9"/>
          </w:tcPr>
          <w:p w14:paraId="5B7386B7" w14:textId="1CE7110F" w:rsidR="006453ED" w:rsidRPr="00E3726F" w:rsidRDefault="006246ED" w:rsidP="00B470C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42" w:type="pct"/>
            <w:shd w:val="clear" w:color="auto" w:fill="D9D9D9" w:themeFill="background1" w:themeFillShade="D9"/>
          </w:tcPr>
          <w:p w14:paraId="7A040A92" w14:textId="67863235" w:rsidR="006453ED" w:rsidRPr="00E3726F" w:rsidRDefault="006246ED" w:rsidP="00B470C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7" w:type="pct"/>
            <w:shd w:val="clear" w:color="auto" w:fill="D9D9D9" w:themeFill="background1" w:themeFillShade="D9"/>
          </w:tcPr>
          <w:p w14:paraId="0816790E" w14:textId="224104B8" w:rsidR="006453ED" w:rsidRPr="00E3726F" w:rsidRDefault="006246ED" w:rsidP="00B470C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373" w:type="pct"/>
            <w:shd w:val="clear" w:color="auto" w:fill="D9D9D9" w:themeFill="background1" w:themeFillShade="D9"/>
          </w:tcPr>
          <w:p w14:paraId="612EC4DB" w14:textId="335EC064" w:rsidR="006453ED" w:rsidRPr="00E3726F" w:rsidRDefault="006246ED" w:rsidP="00B470C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6246ED" w14:paraId="1BD77CFC" w14:textId="77777777" w:rsidTr="00B470C9">
        <w:tc>
          <w:tcPr>
            <w:tcW w:w="304" w:type="pct"/>
          </w:tcPr>
          <w:p w14:paraId="56FC0A20" w14:textId="77777777" w:rsidR="006246ED" w:rsidRPr="00DA16C0" w:rsidRDefault="006246ED" w:rsidP="006246ED">
            <w:pPr>
              <w:jc w:val="center"/>
              <w:rPr>
                <w:b/>
                <w:bCs/>
              </w:rPr>
            </w:pPr>
            <w:r w:rsidRPr="00DA16C0">
              <w:rPr>
                <w:b/>
                <w:bCs/>
              </w:rPr>
              <w:t>2</w:t>
            </w:r>
          </w:p>
        </w:tc>
        <w:tc>
          <w:tcPr>
            <w:tcW w:w="3155" w:type="pct"/>
          </w:tcPr>
          <w:p w14:paraId="1E1D4C56" w14:textId="77777777" w:rsidR="006246ED" w:rsidRPr="00DA16C0" w:rsidRDefault="006246ED" w:rsidP="006246ED">
            <w:pPr>
              <w:rPr>
                <w:sz w:val="20"/>
                <w:szCs w:val="20"/>
              </w:rPr>
            </w:pPr>
            <w:r w:rsidRPr="00DA16C0">
              <w:t>Kendimi rahatlatmaya çalışırım.</w:t>
            </w:r>
          </w:p>
        </w:tc>
        <w:tc>
          <w:tcPr>
            <w:tcW w:w="367" w:type="pct"/>
          </w:tcPr>
          <w:p w14:paraId="6506497F" w14:textId="51336C72" w:rsidR="006246ED" w:rsidRPr="00DA16C0" w:rsidRDefault="006246ED" w:rsidP="006246ED">
            <w:pPr>
              <w:jc w:val="center"/>
              <w:rPr>
                <w:sz w:val="20"/>
                <w:szCs w:val="20"/>
              </w:rPr>
            </w:pPr>
            <w:r w:rsidRPr="00DA16C0">
              <w:rPr>
                <w:sz w:val="20"/>
                <w:szCs w:val="20"/>
              </w:rPr>
              <w:t>5</w:t>
            </w:r>
          </w:p>
        </w:tc>
        <w:tc>
          <w:tcPr>
            <w:tcW w:w="242" w:type="pct"/>
          </w:tcPr>
          <w:p w14:paraId="3D3E6733" w14:textId="3349E5C0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42" w:type="pct"/>
          </w:tcPr>
          <w:p w14:paraId="1E09F61B" w14:textId="545C8940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7" w:type="pct"/>
          </w:tcPr>
          <w:p w14:paraId="7F3336D5" w14:textId="0F16FC02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73" w:type="pct"/>
          </w:tcPr>
          <w:p w14:paraId="6ACB7F17" w14:textId="343B5DAA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6246ED" w14:paraId="32C44C0F" w14:textId="77777777" w:rsidTr="00B470C9">
        <w:tc>
          <w:tcPr>
            <w:tcW w:w="304" w:type="pct"/>
          </w:tcPr>
          <w:p w14:paraId="34E28B1E" w14:textId="77777777" w:rsidR="006246ED" w:rsidRPr="00DA16C0" w:rsidRDefault="006246ED" w:rsidP="006246ED">
            <w:pPr>
              <w:jc w:val="center"/>
              <w:rPr>
                <w:b/>
                <w:bCs/>
              </w:rPr>
            </w:pPr>
            <w:r w:rsidRPr="00DA16C0">
              <w:rPr>
                <w:b/>
                <w:bCs/>
              </w:rPr>
              <w:t>3</w:t>
            </w:r>
          </w:p>
        </w:tc>
        <w:tc>
          <w:tcPr>
            <w:tcW w:w="3155" w:type="pct"/>
          </w:tcPr>
          <w:p w14:paraId="71FFC0E2" w14:textId="77777777" w:rsidR="006246ED" w:rsidRPr="00DA16C0" w:rsidRDefault="006246ED" w:rsidP="006246ED">
            <w:pPr>
              <w:rPr>
                <w:sz w:val="20"/>
                <w:szCs w:val="20"/>
              </w:rPr>
            </w:pPr>
            <w:r w:rsidRPr="00DA16C0">
              <w:t>Sevdiğim şeyleri yapmaya zaman ayırırım</w:t>
            </w:r>
            <w:r>
              <w:t>.</w:t>
            </w:r>
          </w:p>
        </w:tc>
        <w:tc>
          <w:tcPr>
            <w:tcW w:w="367" w:type="pct"/>
          </w:tcPr>
          <w:p w14:paraId="7B9786C6" w14:textId="0102BD20" w:rsidR="006246ED" w:rsidRPr="00DA16C0" w:rsidRDefault="006246ED" w:rsidP="006246ED">
            <w:pPr>
              <w:jc w:val="center"/>
              <w:rPr>
                <w:sz w:val="20"/>
                <w:szCs w:val="20"/>
              </w:rPr>
            </w:pPr>
            <w:r w:rsidRPr="00DA16C0">
              <w:rPr>
                <w:sz w:val="20"/>
                <w:szCs w:val="20"/>
              </w:rPr>
              <w:t>5</w:t>
            </w:r>
          </w:p>
        </w:tc>
        <w:tc>
          <w:tcPr>
            <w:tcW w:w="242" w:type="pct"/>
          </w:tcPr>
          <w:p w14:paraId="7F1A50B0" w14:textId="5F50E3F5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42" w:type="pct"/>
          </w:tcPr>
          <w:p w14:paraId="2F966C65" w14:textId="46D7EAE7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7" w:type="pct"/>
          </w:tcPr>
          <w:p w14:paraId="38C92D4B" w14:textId="23E4FE74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73" w:type="pct"/>
          </w:tcPr>
          <w:p w14:paraId="18DB5E7B" w14:textId="2EC35414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6246ED" w14:paraId="787E6BB2" w14:textId="77777777" w:rsidTr="00B470C9">
        <w:tc>
          <w:tcPr>
            <w:tcW w:w="304" w:type="pct"/>
          </w:tcPr>
          <w:p w14:paraId="2FA697D8" w14:textId="77777777" w:rsidR="006246ED" w:rsidRPr="00DA16C0" w:rsidRDefault="006246ED" w:rsidP="006246ED">
            <w:pPr>
              <w:jc w:val="center"/>
              <w:rPr>
                <w:b/>
                <w:bCs/>
              </w:rPr>
            </w:pPr>
            <w:r w:rsidRPr="00DA16C0">
              <w:rPr>
                <w:b/>
                <w:bCs/>
              </w:rPr>
              <w:t>4</w:t>
            </w:r>
          </w:p>
        </w:tc>
        <w:tc>
          <w:tcPr>
            <w:tcW w:w="3155" w:type="pct"/>
          </w:tcPr>
          <w:p w14:paraId="251BFC62" w14:textId="77777777" w:rsidR="006246ED" w:rsidRPr="00DA16C0" w:rsidRDefault="006246ED" w:rsidP="006246ED">
            <w:pPr>
              <w:rPr>
                <w:sz w:val="20"/>
                <w:szCs w:val="20"/>
              </w:rPr>
            </w:pPr>
            <w:r w:rsidRPr="00DA16C0">
              <w:t>Yaşadığım olumsuzluklardan ders çıkarırım.</w:t>
            </w:r>
          </w:p>
        </w:tc>
        <w:tc>
          <w:tcPr>
            <w:tcW w:w="367" w:type="pct"/>
          </w:tcPr>
          <w:p w14:paraId="3DADF6F2" w14:textId="7FB918C7" w:rsidR="006246ED" w:rsidRPr="00DA16C0" w:rsidRDefault="006246ED" w:rsidP="006246ED">
            <w:pPr>
              <w:jc w:val="center"/>
              <w:rPr>
                <w:sz w:val="20"/>
                <w:szCs w:val="20"/>
              </w:rPr>
            </w:pPr>
            <w:r w:rsidRPr="00DA16C0">
              <w:rPr>
                <w:sz w:val="20"/>
                <w:szCs w:val="20"/>
              </w:rPr>
              <w:t>5</w:t>
            </w:r>
          </w:p>
        </w:tc>
        <w:tc>
          <w:tcPr>
            <w:tcW w:w="242" w:type="pct"/>
          </w:tcPr>
          <w:p w14:paraId="55E7765B" w14:textId="2BD4BCA9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42" w:type="pct"/>
          </w:tcPr>
          <w:p w14:paraId="2BB47619" w14:textId="5E6790A0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7" w:type="pct"/>
          </w:tcPr>
          <w:p w14:paraId="45236C48" w14:textId="740306B6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73" w:type="pct"/>
          </w:tcPr>
          <w:p w14:paraId="7AFDDFC4" w14:textId="3AADB06C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6246ED" w14:paraId="3D26740B" w14:textId="77777777" w:rsidTr="00B470C9">
        <w:tc>
          <w:tcPr>
            <w:tcW w:w="304" w:type="pct"/>
          </w:tcPr>
          <w:p w14:paraId="24F6717E" w14:textId="77777777" w:rsidR="006246ED" w:rsidRPr="00DA16C0" w:rsidRDefault="006246ED" w:rsidP="006246ED">
            <w:pPr>
              <w:jc w:val="center"/>
              <w:rPr>
                <w:b/>
                <w:bCs/>
              </w:rPr>
            </w:pPr>
            <w:r w:rsidRPr="00DA16C0">
              <w:rPr>
                <w:b/>
                <w:bCs/>
              </w:rPr>
              <w:t>5</w:t>
            </w:r>
          </w:p>
        </w:tc>
        <w:tc>
          <w:tcPr>
            <w:tcW w:w="3155" w:type="pct"/>
          </w:tcPr>
          <w:p w14:paraId="1D6CC2EC" w14:textId="77777777" w:rsidR="006246ED" w:rsidRPr="00DA16C0" w:rsidRDefault="006246ED" w:rsidP="006246ED">
            <w:pPr>
              <w:rPr>
                <w:sz w:val="20"/>
                <w:szCs w:val="20"/>
              </w:rPr>
            </w:pPr>
            <w:r w:rsidRPr="00DA16C0">
              <w:t>Kötü hissettiğim anlarda yakınlarımla (arkadaşlarım/ailem/akrabalarımla) duygularımı paylaşırım.</w:t>
            </w:r>
          </w:p>
        </w:tc>
        <w:tc>
          <w:tcPr>
            <w:tcW w:w="367" w:type="pct"/>
          </w:tcPr>
          <w:p w14:paraId="707E8A88" w14:textId="0BD7715B" w:rsidR="006246ED" w:rsidRPr="00DA16C0" w:rsidRDefault="006246ED" w:rsidP="006246ED">
            <w:pPr>
              <w:jc w:val="center"/>
              <w:rPr>
                <w:sz w:val="20"/>
                <w:szCs w:val="20"/>
              </w:rPr>
            </w:pPr>
            <w:r w:rsidRPr="00DA16C0">
              <w:rPr>
                <w:sz w:val="20"/>
                <w:szCs w:val="20"/>
              </w:rPr>
              <w:t>5</w:t>
            </w:r>
          </w:p>
        </w:tc>
        <w:tc>
          <w:tcPr>
            <w:tcW w:w="242" w:type="pct"/>
          </w:tcPr>
          <w:p w14:paraId="41958974" w14:textId="0952AAAF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42" w:type="pct"/>
          </w:tcPr>
          <w:p w14:paraId="20C6FF55" w14:textId="6C9CB07B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7" w:type="pct"/>
          </w:tcPr>
          <w:p w14:paraId="0D3E31B4" w14:textId="63E70797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73" w:type="pct"/>
          </w:tcPr>
          <w:p w14:paraId="2605875B" w14:textId="784B4614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6246ED" w14:paraId="052D683C" w14:textId="77777777" w:rsidTr="00B470C9">
        <w:tc>
          <w:tcPr>
            <w:tcW w:w="304" w:type="pct"/>
            <w:shd w:val="clear" w:color="auto" w:fill="D9D9D9" w:themeFill="background1" w:themeFillShade="D9"/>
          </w:tcPr>
          <w:p w14:paraId="073E9680" w14:textId="77777777" w:rsidR="006246ED" w:rsidRPr="00DA16C0" w:rsidRDefault="006246ED" w:rsidP="006246ED">
            <w:pPr>
              <w:jc w:val="center"/>
              <w:rPr>
                <w:b/>
                <w:bCs/>
              </w:rPr>
            </w:pPr>
            <w:r w:rsidRPr="00DA16C0">
              <w:rPr>
                <w:b/>
                <w:bCs/>
              </w:rPr>
              <w:t>6</w:t>
            </w:r>
          </w:p>
        </w:tc>
        <w:tc>
          <w:tcPr>
            <w:tcW w:w="3155" w:type="pct"/>
            <w:shd w:val="clear" w:color="auto" w:fill="D9D9D9" w:themeFill="background1" w:themeFillShade="D9"/>
          </w:tcPr>
          <w:p w14:paraId="5B91B139" w14:textId="77777777" w:rsidR="006246ED" w:rsidRDefault="006246ED" w:rsidP="006246ED">
            <w:r w:rsidRPr="00DA16C0">
              <w:t>Zorluklarla karşılaştığımda hemen pes ederim. *</w:t>
            </w:r>
          </w:p>
          <w:p w14:paraId="07207170" w14:textId="13B9D79F" w:rsidR="006246ED" w:rsidRPr="00DA16C0" w:rsidRDefault="006246ED" w:rsidP="006246ED">
            <w:pPr>
              <w:rPr>
                <w:sz w:val="20"/>
                <w:szCs w:val="20"/>
              </w:rPr>
            </w:pPr>
          </w:p>
        </w:tc>
        <w:tc>
          <w:tcPr>
            <w:tcW w:w="367" w:type="pct"/>
            <w:shd w:val="clear" w:color="auto" w:fill="D9D9D9" w:themeFill="background1" w:themeFillShade="D9"/>
          </w:tcPr>
          <w:p w14:paraId="02AC8D5D" w14:textId="56F4A2A8" w:rsidR="006246ED" w:rsidRPr="00DA16C0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42" w:type="pct"/>
            <w:shd w:val="clear" w:color="auto" w:fill="D9D9D9" w:themeFill="background1" w:themeFillShade="D9"/>
          </w:tcPr>
          <w:p w14:paraId="30B7DAB0" w14:textId="0210DF4D" w:rsidR="006246ED" w:rsidRPr="00DA16C0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42" w:type="pct"/>
            <w:shd w:val="clear" w:color="auto" w:fill="D9D9D9" w:themeFill="background1" w:themeFillShade="D9"/>
          </w:tcPr>
          <w:p w14:paraId="184D6ABC" w14:textId="5C533F66" w:rsidR="006246ED" w:rsidRPr="00DA16C0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7" w:type="pct"/>
            <w:shd w:val="clear" w:color="auto" w:fill="D9D9D9" w:themeFill="background1" w:themeFillShade="D9"/>
          </w:tcPr>
          <w:p w14:paraId="6D045BC7" w14:textId="00B40F44" w:rsidR="006246ED" w:rsidRPr="00DA16C0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373" w:type="pct"/>
            <w:shd w:val="clear" w:color="auto" w:fill="D9D9D9" w:themeFill="background1" w:themeFillShade="D9"/>
          </w:tcPr>
          <w:p w14:paraId="5B41C4F2" w14:textId="16BA5AB4" w:rsidR="006246ED" w:rsidRPr="00DA16C0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6246ED" w14:paraId="447C5227" w14:textId="77777777" w:rsidTr="00B470C9">
        <w:tc>
          <w:tcPr>
            <w:tcW w:w="304" w:type="pct"/>
            <w:shd w:val="clear" w:color="auto" w:fill="D9D9D9" w:themeFill="background1" w:themeFillShade="D9"/>
          </w:tcPr>
          <w:p w14:paraId="3A0483FD" w14:textId="77777777" w:rsidR="006246ED" w:rsidRPr="00DA16C0" w:rsidRDefault="006246ED" w:rsidP="006246ED">
            <w:pPr>
              <w:jc w:val="center"/>
              <w:rPr>
                <w:b/>
                <w:bCs/>
              </w:rPr>
            </w:pPr>
            <w:r w:rsidRPr="00DA16C0">
              <w:rPr>
                <w:b/>
                <w:bCs/>
              </w:rPr>
              <w:t>7</w:t>
            </w:r>
          </w:p>
        </w:tc>
        <w:tc>
          <w:tcPr>
            <w:tcW w:w="3155" w:type="pct"/>
            <w:shd w:val="clear" w:color="auto" w:fill="D9D9D9" w:themeFill="background1" w:themeFillShade="D9"/>
          </w:tcPr>
          <w:p w14:paraId="5A48519B" w14:textId="77777777" w:rsidR="006246ED" w:rsidRPr="00DA16C0" w:rsidRDefault="006246ED" w:rsidP="006246ED">
            <w:pPr>
              <w:rPr>
                <w:sz w:val="20"/>
                <w:szCs w:val="20"/>
              </w:rPr>
            </w:pPr>
            <w:r w:rsidRPr="00DA16C0">
              <w:t>Nadiren yürüyüş gibi hafif düzeyde fiziksel aktivite yaparım</w:t>
            </w:r>
            <w:r>
              <w:t xml:space="preserve">. </w:t>
            </w:r>
            <w:r w:rsidRPr="00DA16C0">
              <w:t>*</w:t>
            </w:r>
          </w:p>
        </w:tc>
        <w:tc>
          <w:tcPr>
            <w:tcW w:w="367" w:type="pct"/>
            <w:shd w:val="clear" w:color="auto" w:fill="D9D9D9" w:themeFill="background1" w:themeFillShade="D9"/>
          </w:tcPr>
          <w:p w14:paraId="236F9934" w14:textId="06366B4F" w:rsidR="006246ED" w:rsidRPr="00DA16C0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42" w:type="pct"/>
            <w:shd w:val="clear" w:color="auto" w:fill="D9D9D9" w:themeFill="background1" w:themeFillShade="D9"/>
          </w:tcPr>
          <w:p w14:paraId="0B5516F7" w14:textId="70BF725A" w:rsidR="006246ED" w:rsidRPr="00DA16C0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42" w:type="pct"/>
            <w:shd w:val="clear" w:color="auto" w:fill="D9D9D9" w:themeFill="background1" w:themeFillShade="D9"/>
          </w:tcPr>
          <w:p w14:paraId="5A5EC89D" w14:textId="7B92D52C" w:rsidR="006246ED" w:rsidRPr="00DA16C0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7" w:type="pct"/>
            <w:shd w:val="clear" w:color="auto" w:fill="D9D9D9" w:themeFill="background1" w:themeFillShade="D9"/>
          </w:tcPr>
          <w:p w14:paraId="0143026F" w14:textId="4B0905ED" w:rsidR="006246ED" w:rsidRPr="00DA16C0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373" w:type="pct"/>
            <w:shd w:val="clear" w:color="auto" w:fill="D9D9D9" w:themeFill="background1" w:themeFillShade="D9"/>
          </w:tcPr>
          <w:p w14:paraId="02C1162C" w14:textId="34352233" w:rsidR="006246ED" w:rsidRPr="00DA16C0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6246ED" w14:paraId="3C9675EC" w14:textId="77777777" w:rsidTr="00B470C9">
        <w:tc>
          <w:tcPr>
            <w:tcW w:w="304" w:type="pct"/>
          </w:tcPr>
          <w:p w14:paraId="70688209" w14:textId="77777777" w:rsidR="006246ED" w:rsidRPr="00396C0E" w:rsidRDefault="006246ED" w:rsidP="006246ED">
            <w:pPr>
              <w:jc w:val="center"/>
              <w:rPr>
                <w:b/>
                <w:bCs/>
              </w:rPr>
            </w:pPr>
            <w:r w:rsidRPr="00396C0E">
              <w:rPr>
                <w:b/>
                <w:bCs/>
              </w:rPr>
              <w:t>8</w:t>
            </w:r>
          </w:p>
        </w:tc>
        <w:tc>
          <w:tcPr>
            <w:tcW w:w="3155" w:type="pct"/>
          </w:tcPr>
          <w:p w14:paraId="74517905" w14:textId="77777777" w:rsidR="006246ED" w:rsidRPr="006B348E" w:rsidRDefault="006246ED" w:rsidP="006246ED">
            <w:pPr>
              <w:rPr>
                <w:sz w:val="20"/>
                <w:szCs w:val="20"/>
              </w:rPr>
            </w:pPr>
            <w:r w:rsidRPr="006B348E">
              <w:t>Haftada iki-üç kez orta düzeyde fiziksel aktivite (</w:t>
            </w:r>
            <w:proofErr w:type="spellStart"/>
            <w:r w:rsidRPr="006B348E">
              <w:t>pilates</w:t>
            </w:r>
            <w:proofErr w:type="spellEnd"/>
            <w:r w:rsidRPr="006B348E">
              <w:t>, aerobik, yüzme, yürüyüş gibi) yaparım.</w:t>
            </w:r>
          </w:p>
        </w:tc>
        <w:tc>
          <w:tcPr>
            <w:tcW w:w="367" w:type="pct"/>
          </w:tcPr>
          <w:p w14:paraId="749CA86E" w14:textId="2FDFC087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 w:rsidRPr="00DA16C0">
              <w:rPr>
                <w:sz w:val="20"/>
                <w:szCs w:val="20"/>
              </w:rPr>
              <w:t>5</w:t>
            </w:r>
          </w:p>
        </w:tc>
        <w:tc>
          <w:tcPr>
            <w:tcW w:w="242" w:type="pct"/>
          </w:tcPr>
          <w:p w14:paraId="38F6684A" w14:textId="62FDFD49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42" w:type="pct"/>
          </w:tcPr>
          <w:p w14:paraId="600BC11D" w14:textId="7DA462EC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7" w:type="pct"/>
          </w:tcPr>
          <w:p w14:paraId="3DFC5465" w14:textId="4A8E1D6A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73" w:type="pct"/>
          </w:tcPr>
          <w:p w14:paraId="143E7EE3" w14:textId="4FB56169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6246ED" w14:paraId="5CB4CA82" w14:textId="77777777" w:rsidTr="00B470C9">
        <w:tc>
          <w:tcPr>
            <w:tcW w:w="304" w:type="pct"/>
          </w:tcPr>
          <w:p w14:paraId="7336C60F" w14:textId="77777777" w:rsidR="006246ED" w:rsidRPr="00396C0E" w:rsidRDefault="006246ED" w:rsidP="006246ED">
            <w:pPr>
              <w:jc w:val="center"/>
              <w:rPr>
                <w:b/>
                <w:bCs/>
              </w:rPr>
            </w:pPr>
            <w:r w:rsidRPr="00396C0E">
              <w:rPr>
                <w:b/>
                <w:bCs/>
              </w:rPr>
              <w:t>9</w:t>
            </w:r>
          </w:p>
        </w:tc>
        <w:tc>
          <w:tcPr>
            <w:tcW w:w="3155" w:type="pct"/>
          </w:tcPr>
          <w:p w14:paraId="175919CC" w14:textId="77777777" w:rsidR="006246ED" w:rsidRPr="006B348E" w:rsidRDefault="006246ED" w:rsidP="006246ED">
            <w:pPr>
              <w:rPr>
                <w:sz w:val="20"/>
                <w:szCs w:val="20"/>
              </w:rPr>
            </w:pPr>
            <w:r w:rsidRPr="006B348E">
              <w:t>Her gün düzenli olarak yoğun fiziksel aktivite (</w:t>
            </w:r>
            <w:proofErr w:type="spellStart"/>
            <w:r w:rsidRPr="006B348E">
              <w:t>pilates</w:t>
            </w:r>
            <w:proofErr w:type="spellEnd"/>
            <w:r w:rsidRPr="006B348E">
              <w:t>, aerobik, yüzme, yürüyüş gibi) yaparım.</w:t>
            </w:r>
          </w:p>
        </w:tc>
        <w:tc>
          <w:tcPr>
            <w:tcW w:w="367" w:type="pct"/>
          </w:tcPr>
          <w:p w14:paraId="503F73C3" w14:textId="0F8DC129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 w:rsidRPr="00DA16C0">
              <w:rPr>
                <w:sz w:val="20"/>
                <w:szCs w:val="20"/>
              </w:rPr>
              <w:t>5</w:t>
            </w:r>
          </w:p>
        </w:tc>
        <w:tc>
          <w:tcPr>
            <w:tcW w:w="242" w:type="pct"/>
          </w:tcPr>
          <w:p w14:paraId="2D48D2B6" w14:textId="1D42675B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42" w:type="pct"/>
          </w:tcPr>
          <w:p w14:paraId="5DC865E9" w14:textId="3414BCE9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7" w:type="pct"/>
          </w:tcPr>
          <w:p w14:paraId="6BFA74A8" w14:textId="05F66124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73" w:type="pct"/>
          </w:tcPr>
          <w:p w14:paraId="025A4925" w14:textId="149BAB85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6246ED" w14:paraId="7D353C0F" w14:textId="77777777" w:rsidTr="00B470C9">
        <w:tc>
          <w:tcPr>
            <w:tcW w:w="304" w:type="pct"/>
          </w:tcPr>
          <w:p w14:paraId="1EC9D4AB" w14:textId="77777777" w:rsidR="006246ED" w:rsidRPr="00396C0E" w:rsidRDefault="006246ED" w:rsidP="006246ED">
            <w:pPr>
              <w:jc w:val="center"/>
              <w:rPr>
                <w:b/>
                <w:bCs/>
              </w:rPr>
            </w:pPr>
            <w:r w:rsidRPr="00396C0E">
              <w:rPr>
                <w:b/>
                <w:bCs/>
              </w:rPr>
              <w:t>10</w:t>
            </w:r>
          </w:p>
        </w:tc>
        <w:tc>
          <w:tcPr>
            <w:tcW w:w="3155" w:type="pct"/>
          </w:tcPr>
          <w:p w14:paraId="3FF05CC4" w14:textId="77777777" w:rsidR="006246ED" w:rsidRPr="006B348E" w:rsidRDefault="006246ED" w:rsidP="006246ED">
            <w:pPr>
              <w:rPr>
                <w:sz w:val="20"/>
                <w:szCs w:val="20"/>
              </w:rPr>
            </w:pPr>
            <w:r w:rsidRPr="006B348E">
              <w:t>Genelde hareketli bir yaşam tarzı (örneğin; asansör yerine merdiven kullanma, ev ve bahçe işleri vb.) sürdürürüm.</w:t>
            </w:r>
          </w:p>
        </w:tc>
        <w:tc>
          <w:tcPr>
            <w:tcW w:w="367" w:type="pct"/>
          </w:tcPr>
          <w:p w14:paraId="0323B156" w14:textId="7CE88E7C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 w:rsidRPr="00DA16C0">
              <w:rPr>
                <w:sz w:val="20"/>
                <w:szCs w:val="20"/>
              </w:rPr>
              <w:t>5</w:t>
            </w:r>
          </w:p>
        </w:tc>
        <w:tc>
          <w:tcPr>
            <w:tcW w:w="242" w:type="pct"/>
          </w:tcPr>
          <w:p w14:paraId="0B56D376" w14:textId="5C123CE0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42" w:type="pct"/>
          </w:tcPr>
          <w:p w14:paraId="1CFB1796" w14:textId="630C7AA4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7" w:type="pct"/>
          </w:tcPr>
          <w:p w14:paraId="67C4850F" w14:textId="09DA99DA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73" w:type="pct"/>
          </w:tcPr>
          <w:p w14:paraId="79318E83" w14:textId="7F26C864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6246ED" w14:paraId="3E5350A1" w14:textId="77777777" w:rsidTr="00B470C9">
        <w:trPr>
          <w:trHeight w:val="581"/>
        </w:trPr>
        <w:tc>
          <w:tcPr>
            <w:tcW w:w="304" w:type="pct"/>
          </w:tcPr>
          <w:p w14:paraId="7E4E110B" w14:textId="77777777" w:rsidR="006246ED" w:rsidRPr="00396C0E" w:rsidRDefault="006246ED" w:rsidP="006246ED">
            <w:pPr>
              <w:jc w:val="center"/>
              <w:rPr>
                <w:b/>
                <w:bCs/>
              </w:rPr>
            </w:pPr>
            <w:r w:rsidRPr="00396C0E">
              <w:rPr>
                <w:b/>
                <w:bCs/>
              </w:rPr>
              <w:t>11</w:t>
            </w:r>
          </w:p>
        </w:tc>
        <w:tc>
          <w:tcPr>
            <w:tcW w:w="3155" w:type="pct"/>
          </w:tcPr>
          <w:p w14:paraId="13F0CE1B" w14:textId="77777777" w:rsidR="006246ED" w:rsidRPr="006B348E" w:rsidRDefault="006246ED" w:rsidP="006246ED">
            <w:pPr>
              <w:rPr>
                <w:sz w:val="20"/>
                <w:szCs w:val="20"/>
              </w:rPr>
            </w:pPr>
            <w:r w:rsidRPr="006B348E">
              <w:t>Her gece 6-8 saat uyumaya dikkat ederim</w:t>
            </w:r>
            <w:r>
              <w:t>.</w:t>
            </w:r>
          </w:p>
        </w:tc>
        <w:tc>
          <w:tcPr>
            <w:tcW w:w="367" w:type="pct"/>
          </w:tcPr>
          <w:p w14:paraId="181FA612" w14:textId="4B4781B9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 w:rsidRPr="00DA16C0">
              <w:rPr>
                <w:sz w:val="20"/>
                <w:szCs w:val="20"/>
              </w:rPr>
              <w:t>5</w:t>
            </w:r>
          </w:p>
        </w:tc>
        <w:tc>
          <w:tcPr>
            <w:tcW w:w="242" w:type="pct"/>
          </w:tcPr>
          <w:p w14:paraId="1132C63A" w14:textId="210844AA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42" w:type="pct"/>
          </w:tcPr>
          <w:p w14:paraId="63EB4FB2" w14:textId="6CD9F859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7" w:type="pct"/>
          </w:tcPr>
          <w:p w14:paraId="555D5B72" w14:textId="45F4C37D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73" w:type="pct"/>
          </w:tcPr>
          <w:p w14:paraId="798A00F3" w14:textId="41BDE850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6246ED" w14:paraId="2D092D60" w14:textId="77777777" w:rsidTr="00B470C9">
        <w:trPr>
          <w:trHeight w:val="309"/>
        </w:trPr>
        <w:tc>
          <w:tcPr>
            <w:tcW w:w="304" w:type="pct"/>
            <w:shd w:val="clear" w:color="auto" w:fill="D9D9D9" w:themeFill="background1" w:themeFillShade="D9"/>
          </w:tcPr>
          <w:p w14:paraId="1D490F20" w14:textId="77777777" w:rsidR="006246ED" w:rsidRPr="00396C0E" w:rsidRDefault="006246ED" w:rsidP="006246ED">
            <w:pPr>
              <w:jc w:val="center"/>
              <w:rPr>
                <w:b/>
                <w:bCs/>
              </w:rPr>
            </w:pPr>
            <w:r w:rsidRPr="00396C0E">
              <w:rPr>
                <w:b/>
                <w:bCs/>
              </w:rPr>
              <w:t>12</w:t>
            </w:r>
          </w:p>
        </w:tc>
        <w:tc>
          <w:tcPr>
            <w:tcW w:w="3155" w:type="pct"/>
            <w:shd w:val="clear" w:color="auto" w:fill="D9D9D9" w:themeFill="background1" w:themeFillShade="D9"/>
          </w:tcPr>
          <w:p w14:paraId="16D601EA" w14:textId="77777777" w:rsidR="006246ED" w:rsidRPr="006B348E" w:rsidRDefault="006246ED" w:rsidP="006246ED">
            <w:pPr>
              <w:rPr>
                <w:sz w:val="20"/>
                <w:szCs w:val="20"/>
              </w:rPr>
            </w:pPr>
            <w:r w:rsidRPr="006B348E">
              <w:t>Gece uyuduğum ortamda elektronik cihazları (örneğin; cep telefonu, bilgisayar, TV, vb.) yakınımda bulundururum</w:t>
            </w:r>
            <w:r>
              <w:t>. *</w:t>
            </w:r>
          </w:p>
        </w:tc>
        <w:tc>
          <w:tcPr>
            <w:tcW w:w="367" w:type="pct"/>
            <w:shd w:val="clear" w:color="auto" w:fill="D9D9D9" w:themeFill="background1" w:themeFillShade="D9"/>
          </w:tcPr>
          <w:p w14:paraId="2B1425D5" w14:textId="3E6E5193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42" w:type="pct"/>
            <w:shd w:val="clear" w:color="auto" w:fill="D9D9D9" w:themeFill="background1" w:themeFillShade="D9"/>
          </w:tcPr>
          <w:p w14:paraId="3EFC1C38" w14:textId="293C5942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42" w:type="pct"/>
            <w:shd w:val="clear" w:color="auto" w:fill="D9D9D9" w:themeFill="background1" w:themeFillShade="D9"/>
          </w:tcPr>
          <w:p w14:paraId="68D360E4" w14:textId="0B38FF30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7" w:type="pct"/>
            <w:shd w:val="clear" w:color="auto" w:fill="D9D9D9" w:themeFill="background1" w:themeFillShade="D9"/>
          </w:tcPr>
          <w:p w14:paraId="1038EEC9" w14:textId="24A28F7C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373" w:type="pct"/>
            <w:shd w:val="clear" w:color="auto" w:fill="D9D9D9" w:themeFill="background1" w:themeFillShade="D9"/>
          </w:tcPr>
          <w:p w14:paraId="732D5455" w14:textId="0B67409F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6246ED" w14:paraId="21E9BFB2" w14:textId="77777777" w:rsidTr="00B470C9">
        <w:trPr>
          <w:trHeight w:val="581"/>
        </w:trPr>
        <w:tc>
          <w:tcPr>
            <w:tcW w:w="304" w:type="pct"/>
            <w:shd w:val="clear" w:color="auto" w:fill="D9D9D9" w:themeFill="background1" w:themeFillShade="D9"/>
          </w:tcPr>
          <w:p w14:paraId="541E9650" w14:textId="77777777" w:rsidR="006246ED" w:rsidRPr="00396C0E" w:rsidRDefault="006246ED" w:rsidP="006246ED">
            <w:pPr>
              <w:jc w:val="center"/>
              <w:rPr>
                <w:b/>
                <w:bCs/>
              </w:rPr>
            </w:pPr>
            <w:r w:rsidRPr="00396C0E">
              <w:rPr>
                <w:b/>
                <w:bCs/>
              </w:rPr>
              <w:t>13</w:t>
            </w:r>
          </w:p>
        </w:tc>
        <w:tc>
          <w:tcPr>
            <w:tcW w:w="3155" w:type="pct"/>
            <w:shd w:val="clear" w:color="auto" w:fill="D9D9D9" w:themeFill="background1" w:themeFillShade="D9"/>
          </w:tcPr>
          <w:p w14:paraId="34795E1E" w14:textId="77777777" w:rsidR="006246ED" w:rsidRPr="006B348E" w:rsidRDefault="006246ED" w:rsidP="006246ED">
            <w:pPr>
              <w:rPr>
                <w:sz w:val="20"/>
                <w:szCs w:val="20"/>
              </w:rPr>
            </w:pPr>
            <w:r w:rsidRPr="006B348E">
              <w:t>Geceleri ışığı açık bırakarak uyurum.</w:t>
            </w:r>
            <w:r>
              <w:t xml:space="preserve"> *</w:t>
            </w:r>
          </w:p>
        </w:tc>
        <w:tc>
          <w:tcPr>
            <w:tcW w:w="367" w:type="pct"/>
            <w:shd w:val="clear" w:color="auto" w:fill="D9D9D9" w:themeFill="background1" w:themeFillShade="D9"/>
          </w:tcPr>
          <w:p w14:paraId="2F1C83AF" w14:textId="1326CC8F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42" w:type="pct"/>
            <w:shd w:val="clear" w:color="auto" w:fill="D9D9D9" w:themeFill="background1" w:themeFillShade="D9"/>
          </w:tcPr>
          <w:p w14:paraId="73F4A1CB" w14:textId="528257A6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42" w:type="pct"/>
            <w:shd w:val="clear" w:color="auto" w:fill="D9D9D9" w:themeFill="background1" w:themeFillShade="D9"/>
          </w:tcPr>
          <w:p w14:paraId="0AEFE50E" w14:textId="6D696301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7" w:type="pct"/>
            <w:shd w:val="clear" w:color="auto" w:fill="D9D9D9" w:themeFill="background1" w:themeFillShade="D9"/>
          </w:tcPr>
          <w:p w14:paraId="30330AC0" w14:textId="7F08062F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373" w:type="pct"/>
            <w:shd w:val="clear" w:color="auto" w:fill="D9D9D9" w:themeFill="background1" w:themeFillShade="D9"/>
          </w:tcPr>
          <w:p w14:paraId="31303839" w14:textId="71E23DC5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6246ED" w14:paraId="790D0BD9" w14:textId="77777777" w:rsidTr="00B470C9">
        <w:trPr>
          <w:trHeight w:val="283"/>
        </w:trPr>
        <w:tc>
          <w:tcPr>
            <w:tcW w:w="304" w:type="pct"/>
            <w:shd w:val="clear" w:color="auto" w:fill="D9D9D9" w:themeFill="background1" w:themeFillShade="D9"/>
          </w:tcPr>
          <w:p w14:paraId="1F6BD31A" w14:textId="77777777" w:rsidR="006246ED" w:rsidRPr="00396C0E" w:rsidRDefault="006246ED" w:rsidP="006246ED">
            <w:pPr>
              <w:jc w:val="center"/>
              <w:rPr>
                <w:b/>
                <w:bCs/>
              </w:rPr>
            </w:pPr>
            <w:r w:rsidRPr="00396C0E">
              <w:rPr>
                <w:b/>
                <w:bCs/>
              </w:rPr>
              <w:t>14</w:t>
            </w:r>
          </w:p>
        </w:tc>
        <w:tc>
          <w:tcPr>
            <w:tcW w:w="3155" w:type="pct"/>
            <w:shd w:val="clear" w:color="auto" w:fill="D9D9D9" w:themeFill="background1" w:themeFillShade="D9"/>
          </w:tcPr>
          <w:p w14:paraId="068E5235" w14:textId="77777777" w:rsidR="006246ED" w:rsidRPr="006B348E" w:rsidRDefault="006246ED" w:rsidP="006246ED">
            <w:pPr>
              <w:rPr>
                <w:sz w:val="20"/>
                <w:szCs w:val="20"/>
              </w:rPr>
            </w:pPr>
            <w:r w:rsidRPr="006B348E">
              <w:t>Düşüncelerim uykumu olumsuz etkiler.</w:t>
            </w:r>
            <w:r>
              <w:t xml:space="preserve"> *</w:t>
            </w:r>
          </w:p>
        </w:tc>
        <w:tc>
          <w:tcPr>
            <w:tcW w:w="367" w:type="pct"/>
            <w:shd w:val="clear" w:color="auto" w:fill="D9D9D9" w:themeFill="background1" w:themeFillShade="D9"/>
          </w:tcPr>
          <w:p w14:paraId="1CF472DA" w14:textId="0F68A2C9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42" w:type="pct"/>
            <w:shd w:val="clear" w:color="auto" w:fill="D9D9D9" w:themeFill="background1" w:themeFillShade="D9"/>
          </w:tcPr>
          <w:p w14:paraId="68E6E67E" w14:textId="3C39A202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42" w:type="pct"/>
            <w:shd w:val="clear" w:color="auto" w:fill="D9D9D9" w:themeFill="background1" w:themeFillShade="D9"/>
          </w:tcPr>
          <w:p w14:paraId="7D254CAE" w14:textId="0A08E7EB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7" w:type="pct"/>
            <w:shd w:val="clear" w:color="auto" w:fill="D9D9D9" w:themeFill="background1" w:themeFillShade="D9"/>
          </w:tcPr>
          <w:p w14:paraId="1AFBB868" w14:textId="12B5D6E6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373" w:type="pct"/>
            <w:shd w:val="clear" w:color="auto" w:fill="D9D9D9" w:themeFill="background1" w:themeFillShade="D9"/>
          </w:tcPr>
          <w:p w14:paraId="45DE37BC" w14:textId="6501F5B1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6246ED" w14:paraId="415220AE" w14:textId="77777777" w:rsidTr="00B470C9">
        <w:trPr>
          <w:trHeight w:val="273"/>
        </w:trPr>
        <w:tc>
          <w:tcPr>
            <w:tcW w:w="304" w:type="pct"/>
          </w:tcPr>
          <w:p w14:paraId="048C7AE6" w14:textId="77777777" w:rsidR="006246ED" w:rsidRPr="00396C0E" w:rsidRDefault="006246ED" w:rsidP="006246ED">
            <w:pPr>
              <w:jc w:val="center"/>
              <w:rPr>
                <w:b/>
                <w:bCs/>
              </w:rPr>
            </w:pPr>
            <w:r w:rsidRPr="00396C0E">
              <w:rPr>
                <w:b/>
                <w:bCs/>
              </w:rPr>
              <w:t>15</w:t>
            </w:r>
          </w:p>
        </w:tc>
        <w:tc>
          <w:tcPr>
            <w:tcW w:w="3155" w:type="pct"/>
          </w:tcPr>
          <w:p w14:paraId="1C536ECC" w14:textId="77777777" w:rsidR="006246ED" w:rsidRPr="006B348E" w:rsidRDefault="006246ED" w:rsidP="006246ED">
            <w:pPr>
              <w:rPr>
                <w:sz w:val="20"/>
                <w:szCs w:val="20"/>
              </w:rPr>
            </w:pPr>
            <w:r w:rsidRPr="006B348E">
              <w:t>Uyumadan önce güzel şeyler düşünürüm.</w:t>
            </w:r>
          </w:p>
        </w:tc>
        <w:tc>
          <w:tcPr>
            <w:tcW w:w="367" w:type="pct"/>
          </w:tcPr>
          <w:p w14:paraId="47CE4626" w14:textId="201BA97B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 w:rsidRPr="00DA16C0">
              <w:rPr>
                <w:sz w:val="20"/>
                <w:szCs w:val="20"/>
              </w:rPr>
              <w:t>5</w:t>
            </w:r>
          </w:p>
        </w:tc>
        <w:tc>
          <w:tcPr>
            <w:tcW w:w="242" w:type="pct"/>
          </w:tcPr>
          <w:p w14:paraId="4F6608EE" w14:textId="50BF3577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42" w:type="pct"/>
          </w:tcPr>
          <w:p w14:paraId="1871663C" w14:textId="207EBC8C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7" w:type="pct"/>
          </w:tcPr>
          <w:p w14:paraId="516BC21F" w14:textId="505D510F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73" w:type="pct"/>
          </w:tcPr>
          <w:p w14:paraId="2E02ED30" w14:textId="1967418D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6246ED" w14:paraId="759366C7" w14:textId="77777777" w:rsidTr="00B470C9">
        <w:trPr>
          <w:trHeight w:val="277"/>
        </w:trPr>
        <w:tc>
          <w:tcPr>
            <w:tcW w:w="304" w:type="pct"/>
          </w:tcPr>
          <w:p w14:paraId="06BC8FAD" w14:textId="77777777" w:rsidR="006246ED" w:rsidRPr="00396C0E" w:rsidRDefault="006246ED" w:rsidP="006246ED">
            <w:pPr>
              <w:jc w:val="center"/>
              <w:rPr>
                <w:b/>
                <w:bCs/>
              </w:rPr>
            </w:pPr>
            <w:r w:rsidRPr="00396C0E">
              <w:rPr>
                <w:b/>
                <w:bCs/>
              </w:rPr>
              <w:t>16</w:t>
            </w:r>
          </w:p>
        </w:tc>
        <w:tc>
          <w:tcPr>
            <w:tcW w:w="3155" w:type="pct"/>
          </w:tcPr>
          <w:p w14:paraId="0AE098DF" w14:textId="77777777" w:rsidR="006246ED" w:rsidRPr="006B348E" w:rsidRDefault="006246ED" w:rsidP="006246ED">
            <w:pPr>
              <w:rPr>
                <w:sz w:val="20"/>
                <w:szCs w:val="20"/>
              </w:rPr>
            </w:pPr>
            <w:r w:rsidRPr="006B348E">
              <w:t>Gün içerisinde ne yaşarsam yaşayayım çok kolay uyurum.</w:t>
            </w:r>
          </w:p>
        </w:tc>
        <w:tc>
          <w:tcPr>
            <w:tcW w:w="367" w:type="pct"/>
          </w:tcPr>
          <w:p w14:paraId="65555F41" w14:textId="28A809D0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 w:rsidRPr="00DA16C0">
              <w:rPr>
                <w:sz w:val="20"/>
                <w:szCs w:val="20"/>
              </w:rPr>
              <w:t>5</w:t>
            </w:r>
          </w:p>
        </w:tc>
        <w:tc>
          <w:tcPr>
            <w:tcW w:w="242" w:type="pct"/>
          </w:tcPr>
          <w:p w14:paraId="17341BF4" w14:textId="312D6877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42" w:type="pct"/>
          </w:tcPr>
          <w:p w14:paraId="4521233A" w14:textId="3DCE9D03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7" w:type="pct"/>
          </w:tcPr>
          <w:p w14:paraId="23513BC4" w14:textId="1D5DF267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73" w:type="pct"/>
          </w:tcPr>
          <w:p w14:paraId="7E6EA3EB" w14:textId="1A4ADA15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6246ED" w14:paraId="66DDB92D" w14:textId="77777777" w:rsidTr="00B470C9">
        <w:trPr>
          <w:trHeight w:val="301"/>
        </w:trPr>
        <w:tc>
          <w:tcPr>
            <w:tcW w:w="304" w:type="pct"/>
          </w:tcPr>
          <w:p w14:paraId="32DADC9A" w14:textId="77777777" w:rsidR="006246ED" w:rsidRPr="00396C0E" w:rsidRDefault="006246ED" w:rsidP="006246ED">
            <w:pPr>
              <w:jc w:val="center"/>
              <w:rPr>
                <w:b/>
                <w:bCs/>
              </w:rPr>
            </w:pPr>
            <w:r w:rsidRPr="00396C0E">
              <w:rPr>
                <w:b/>
                <w:bCs/>
              </w:rPr>
              <w:t>17</w:t>
            </w:r>
          </w:p>
        </w:tc>
        <w:tc>
          <w:tcPr>
            <w:tcW w:w="3155" w:type="pct"/>
          </w:tcPr>
          <w:p w14:paraId="114DC09D" w14:textId="77777777" w:rsidR="006246ED" w:rsidRPr="006B348E" w:rsidRDefault="006246ED" w:rsidP="006246ED">
            <w:pPr>
              <w:rPr>
                <w:sz w:val="20"/>
                <w:szCs w:val="20"/>
              </w:rPr>
            </w:pPr>
            <w:r w:rsidRPr="006B348E">
              <w:t>Sabah uyandığımda kendimi dinlenmiş hissederim.</w:t>
            </w:r>
          </w:p>
        </w:tc>
        <w:tc>
          <w:tcPr>
            <w:tcW w:w="367" w:type="pct"/>
          </w:tcPr>
          <w:p w14:paraId="6EE2F124" w14:textId="57D3FB93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 w:rsidRPr="00DA16C0">
              <w:rPr>
                <w:sz w:val="20"/>
                <w:szCs w:val="20"/>
              </w:rPr>
              <w:t>5</w:t>
            </w:r>
          </w:p>
        </w:tc>
        <w:tc>
          <w:tcPr>
            <w:tcW w:w="242" w:type="pct"/>
          </w:tcPr>
          <w:p w14:paraId="1349F56E" w14:textId="6042BC8C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42" w:type="pct"/>
          </w:tcPr>
          <w:p w14:paraId="17594079" w14:textId="190FC538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7" w:type="pct"/>
          </w:tcPr>
          <w:p w14:paraId="560B2EAF" w14:textId="627F3606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73" w:type="pct"/>
          </w:tcPr>
          <w:p w14:paraId="060AC96B" w14:textId="08CF4381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6246ED" w14:paraId="5A079D6F" w14:textId="77777777" w:rsidTr="00B470C9">
        <w:trPr>
          <w:trHeight w:val="247"/>
        </w:trPr>
        <w:tc>
          <w:tcPr>
            <w:tcW w:w="304" w:type="pct"/>
          </w:tcPr>
          <w:p w14:paraId="6315F319" w14:textId="77777777" w:rsidR="006246ED" w:rsidRPr="00396C0E" w:rsidRDefault="006246ED" w:rsidP="006246ED">
            <w:pPr>
              <w:jc w:val="center"/>
              <w:rPr>
                <w:b/>
                <w:bCs/>
              </w:rPr>
            </w:pPr>
            <w:r w:rsidRPr="00396C0E">
              <w:rPr>
                <w:b/>
                <w:bCs/>
              </w:rPr>
              <w:t>18</w:t>
            </w:r>
          </w:p>
        </w:tc>
        <w:tc>
          <w:tcPr>
            <w:tcW w:w="3155" w:type="pct"/>
          </w:tcPr>
          <w:p w14:paraId="5C1BFAAB" w14:textId="77777777" w:rsidR="006246ED" w:rsidRPr="006B348E" w:rsidRDefault="006246ED" w:rsidP="006246ED">
            <w:pPr>
              <w:rPr>
                <w:sz w:val="20"/>
                <w:szCs w:val="20"/>
              </w:rPr>
            </w:pPr>
            <w:r w:rsidRPr="006B348E">
              <w:t>Uyumadan önce uykuya dalmamı kolaylaştırıcı şeyler (örneğin; müzik dinleme, kitap okuma, gevşeme hareketleri, ılık duş alma, vb.) yaparım.</w:t>
            </w:r>
          </w:p>
        </w:tc>
        <w:tc>
          <w:tcPr>
            <w:tcW w:w="367" w:type="pct"/>
          </w:tcPr>
          <w:p w14:paraId="386C643D" w14:textId="21FFEB36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 w:rsidRPr="00DA16C0">
              <w:rPr>
                <w:sz w:val="20"/>
                <w:szCs w:val="20"/>
              </w:rPr>
              <w:t>5</w:t>
            </w:r>
          </w:p>
        </w:tc>
        <w:tc>
          <w:tcPr>
            <w:tcW w:w="242" w:type="pct"/>
          </w:tcPr>
          <w:p w14:paraId="314E4423" w14:textId="0361BC07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42" w:type="pct"/>
          </w:tcPr>
          <w:p w14:paraId="2298D399" w14:textId="0C00F9E8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7" w:type="pct"/>
          </w:tcPr>
          <w:p w14:paraId="5BFA691A" w14:textId="74654C3B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73" w:type="pct"/>
          </w:tcPr>
          <w:p w14:paraId="309EE017" w14:textId="0D72AAB2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6246ED" w14:paraId="2053D397" w14:textId="77777777" w:rsidTr="00B470C9">
        <w:trPr>
          <w:trHeight w:val="581"/>
        </w:trPr>
        <w:tc>
          <w:tcPr>
            <w:tcW w:w="304" w:type="pct"/>
          </w:tcPr>
          <w:p w14:paraId="712F854F" w14:textId="77777777" w:rsidR="006246ED" w:rsidRPr="00396C0E" w:rsidRDefault="006246ED" w:rsidP="006246ED">
            <w:pPr>
              <w:jc w:val="center"/>
              <w:rPr>
                <w:b/>
                <w:bCs/>
              </w:rPr>
            </w:pPr>
            <w:r w:rsidRPr="00396C0E">
              <w:rPr>
                <w:b/>
                <w:bCs/>
              </w:rPr>
              <w:t>19</w:t>
            </w:r>
          </w:p>
        </w:tc>
        <w:tc>
          <w:tcPr>
            <w:tcW w:w="3155" w:type="pct"/>
          </w:tcPr>
          <w:p w14:paraId="471A2DAC" w14:textId="77777777" w:rsidR="006246ED" w:rsidRPr="006B348E" w:rsidRDefault="006246ED" w:rsidP="006246ED">
            <w:pPr>
              <w:rPr>
                <w:sz w:val="20"/>
                <w:szCs w:val="20"/>
              </w:rPr>
            </w:pPr>
            <w:r w:rsidRPr="006B348E">
              <w:t>Genel olarak akşamları zamanında (en geç saat 24.00’te) uyurum.</w:t>
            </w:r>
          </w:p>
        </w:tc>
        <w:tc>
          <w:tcPr>
            <w:tcW w:w="367" w:type="pct"/>
          </w:tcPr>
          <w:p w14:paraId="5256F0A2" w14:textId="5B5225F5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 w:rsidRPr="00DA16C0">
              <w:rPr>
                <w:sz w:val="20"/>
                <w:szCs w:val="20"/>
              </w:rPr>
              <w:t>5</w:t>
            </w:r>
          </w:p>
        </w:tc>
        <w:tc>
          <w:tcPr>
            <w:tcW w:w="242" w:type="pct"/>
          </w:tcPr>
          <w:p w14:paraId="6C5A45D3" w14:textId="4ED9BC0D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42" w:type="pct"/>
          </w:tcPr>
          <w:p w14:paraId="5E359AB9" w14:textId="1125FFFC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7" w:type="pct"/>
          </w:tcPr>
          <w:p w14:paraId="497D9AC6" w14:textId="3F86E574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73" w:type="pct"/>
          </w:tcPr>
          <w:p w14:paraId="72A78986" w14:textId="46D9149C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6246ED" w14:paraId="3165DE84" w14:textId="77777777" w:rsidTr="00A76449">
        <w:trPr>
          <w:trHeight w:val="369"/>
        </w:trPr>
        <w:tc>
          <w:tcPr>
            <w:tcW w:w="304" w:type="pct"/>
          </w:tcPr>
          <w:p w14:paraId="4AE90FB6" w14:textId="77777777" w:rsidR="006246ED" w:rsidRPr="00396C0E" w:rsidRDefault="006246ED" w:rsidP="006246ED">
            <w:pPr>
              <w:jc w:val="center"/>
              <w:rPr>
                <w:b/>
                <w:bCs/>
              </w:rPr>
            </w:pPr>
            <w:r w:rsidRPr="00396C0E">
              <w:rPr>
                <w:b/>
                <w:bCs/>
              </w:rPr>
              <w:t>20</w:t>
            </w:r>
          </w:p>
        </w:tc>
        <w:tc>
          <w:tcPr>
            <w:tcW w:w="3155" w:type="pct"/>
          </w:tcPr>
          <w:p w14:paraId="6A0C9A5F" w14:textId="77777777" w:rsidR="006246ED" w:rsidRPr="006B348E" w:rsidRDefault="006246ED" w:rsidP="006246ED">
            <w:pPr>
              <w:rPr>
                <w:sz w:val="20"/>
                <w:szCs w:val="20"/>
              </w:rPr>
            </w:pPr>
            <w:r w:rsidRPr="006B348E">
              <w:t xml:space="preserve">Günde en az 2 litre su içerim. </w:t>
            </w:r>
          </w:p>
        </w:tc>
        <w:tc>
          <w:tcPr>
            <w:tcW w:w="367" w:type="pct"/>
          </w:tcPr>
          <w:p w14:paraId="008B25E0" w14:textId="2B0B5761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 w:rsidRPr="00DA16C0">
              <w:rPr>
                <w:sz w:val="20"/>
                <w:szCs w:val="20"/>
              </w:rPr>
              <w:t>5</w:t>
            </w:r>
          </w:p>
        </w:tc>
        <w:tc>
          <w:tcPr>
            <w:tcW w:w="242" w:type="pct"/>
          </w:tcPr>
          <w:p w14:paraId="7538C369" w14:textId="17F12149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42" w:type="pct"/>
          </w:tcPr>
          <w:p w14:paraId="1DAD8676" w14:textId="69098182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7" w:type="pct"/>
          </w:tcPr>
          <w:p w14:paraId="250C30DD" w14:textId="0280956A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73" w:type="pct"/>
          </w:tcPr>
          <w:p w14:paraId="5FBB5983" w14:textId="4332AD03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6246ED" w14:paraId="13666B99" w14:textId="77777777" w:rsidTr="00B470C9">
        <w:trPr>
          <w:trHeight w:val="371"/>
        </w:trPr>
        <w:tc>
          <w:tcPr>
            <w:tcW w:w="304" w:type="pct"/>
            <w:shd w:val="clear" w:color="auto" w:fill="D9D9D9" w:themeFill="background1" w:themeFillShade="D9"/>
          </w:tcPr>
          <w:p w14:paraId="2C164552" w14:textId="77777777" w:rsidR="006246ED" w:rsidRPr="00396C0E" w:rsidRDefault="006246ED" w:rsidP="006246ED">
            <w:pPr>
              <w:jc w:val="center"/>
              <w:rPr>
                <w:b/>
                <w:bCs/>
              </w:rPr>
            </w:pPr>
            <w:r w:rsidRPr="00396C0E">
              <w:rPr>
                <w:b/>
                <w:bCs/>
              </w:rPr>
              <w:t>21</w:t>
            </w:r>
          </w:p>
        </w:tc>
        <w:tc>
          <w:tcPr>
            <w:tcW w:w="3155" w:type="pct"/>
            <w:shd w:val="clear" w:color="auto" w:fill="D9D9D9" w:themeFill="background1" w:themeFillShade="D9"/>
          </w:tcPr>
          <w:p w14:paraId="6D6E2CAF" w14:textId="77777777" w:rsidR="006246ED" w:rsidRPr="006B348E" w:rsidRDefault="006246ED" w:rsidP="006246ED">
            <w:pPr>
              <w:rPr>
                <w:sz w:val="20"/>
                <w:szCs w:val="20"/>
              </w:rPr>
            </w:pPr>
            <w:r w:rsidRPr="006B348E">
              <w:t>Hazır gıda tüketirim.</w:t>
            </w:r>
            <w:r>
              <w:t xml:space="preserve"> *</w:t>
            </w:r>
          </w:p>
        </w:tc>
        <w:tc>
          <w:tcPr>
            <w:tcW w:w="367" w:type="pct"/>
            <w:shd w:val="clear" w:color="auto" w:fill="D9D9D9" w:themeFill="background1" w:themeFillShade="D9"/>
          </w:tcPr>
          <w:p w14:paraId="36B523DF" w14:textId="7E34BC99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42" w:type="pct"/>
            <w:shd w:val="clear" w:color="auto" w:fill="D9D9D9" w:themeFill="background1" w:themeFillShade="D9"/>
          </w:tcPr>
          <w:p w14:paraId="5E2DE3DF" w14:textId="48342421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42" w:type="pct"/>
            <w:shd w:val="clear" w:color="auto" w:fill="D9D9D9" w:themeFill="background1" w:themeFillShade="D9"/>
          </w:tcPr>
          <w:p w14:paraId="218BD541" w14:textId="135AEB38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7" w:type="pct"/>
            <w:shd w:val="clear" w:color="auto" w:fill="D9D9D9" w:themeFill="background1" w:themeFillShade="D9"/>
          </w:tcPr>
          <w:p w14:paraId="0C80E007" w14:textId="21FE8608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373" w:type="pct"/>
            <w:shd w:val="clear" w:color="auto" w:fill="D9D9D9" w:themeFill="background1" w:themeFillShade="D9"/>
          </w:tcPr>
          <w:p w14:paraId="471F35F9" w14:textId="3C68ADB5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6246ED" w14:paraId="4B68CA32" w14:textId="77777777" w:rsidTr="00B470C9">
        <w:trPr>
          <w:trHeight w:val="307"/>
        </w:trPr>
        <w:tc>
          <w:tcPr>
            <w:tcW w:w="304" w:type="pct"/>
          </w:tcPr>
          <w:p w14:paraId="5B3A93C3" w14:textId="77777777" w:rsidR="006246ED" w:rsidRPr="00396C0E" w:rsidRDefault="006246ED" w:rsidP="006246ED">
            <w:pPr>
              <w:jc w:val="center"/>
              <w:rPr>
                <w:b/>
                <w:bCs/>
              </w:rPr>
            </w:pPr>
            <w:r w:rsidRPr="00396C0E">
              <w:rPr>
                <w:b/>
                <w:bCs/>
              </w:rPr>
              <w:t>22</w:t>
            </w:r>
          </w:p>
        </w:tc>
        <w:tc>
          <w:tcPr>
            <w:tcW w:w="3155" w:type="pct"/>
          </w:tcPr>
          <w:p w14:paraId="71438F1B" w14:textId="77777777" w:rsidR="006246ED" w:rsidRPr="006B348E" w:rsidRDefault="006246ED" w:rsidP="006246ED">
            <w:pPr>
              <w:rPr>
                <w:sz w:val="20"/>
                <w:szCs w:val="20"/>
              </w:rPr>
            </w:pPr>
            <w:r w:rsidRPr="006B348E">
              <w:t>Her gün taze meyve ve sebze tüketirim.</w:t>
            </w:r>
          </w:p>
        </w:tc>
        <w:tc>
          <w:tcPr>
            <w:tcW w:w="367" w:type="pct"/>
          </w:tcPr>
          <w:p w14:paraId="47D5F4E5" w14:textId="5BD26627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 w:rsidRPr="00DA16C0">
              <w:rPr>
                <w:sz w:val="20"/>
                <w:szCs w:val="20"/>
              </w:rPr>
              <w:t>5</w:t>
            </w:r>
          </w:p>
        </w:tc>
        <w:tc>
          <w:tcPr>
            <w:tcW w:w="242" w:type="pct"/>
          </w:tcPr>
          <w:p w14:paraId="7620D938" w14:textId="3FACB3EC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42" w:type="pct"/>
          </w:tcPr>
          <w:p w14:paraId="653A25FD" w14:textId="3136EC11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7" w:type="pct"/>
          </w:tcPr>
          <w:p w14:paraId="02D04370" w14:textId="78875A46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73" w:type="pct"/>
          </w:tcPr>
          <w:p w14:paraId="0AB7E214" w14:textId="25BF427E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6246ED" w14:paraId="57ADF482" w14:textId="77777777" w:rsidTr="00B470C9">
        <w:trPr>
          <w:trHeight w:val="269"/>
        </w:trPr>
        <w:tc>
          <w:tcPr>
            <w:tcW w:w="304" w:type="pct"/>
            <w:shd w:val="clear" w:color="auto" w:fill="D9D9D9" w:themeFill="background1" w:themeFillShade="D9"/>
          </w:tcPr>
          <w:p w14:paraId="0E21C217" w14:textId="77777777" w:rsidR="006246ED" w:rsidRPr="00396C0E" w:rsidRDefault="006246ED" w:rsidP="006246ED">
            <w:pPr>
              <w:jc w:val="center"/>
              <w:rPr>
                <w:b/>
                <w:bCs/>
              </w:rPr>
            </w:pPr>
            <w:r w:rsidRPr="00396C0E">
              <w:rPr>
                <w:b/>
                <w:bCs/>
              </w:rPr>
              <w:t>23</w:t>
            </w:r>
          </w:p>
        </w:tc>
        <w:tc>
          <w:tcPr>
            <w:tcW w:w="3155" w:type="pct"/>
            <w:shd w:val="clear" w:color="auto" w:fill="D9D9D9" w:themeFill="background1" w:themeFillShade="D9"/>
          </w:tcPr>
          <w:p w14:paraId="401FA00E" w14:textId="77777777" w:rsidR="006246ED" w:rsidRPr="006B348E" w:rsidRDefault="006246ED" w:rsidP="006246ED">
            <w:pPr>
              <w:rPr>
                <w:sz w:val="20"/>
                <w:szCs w:val="20"/>
              </w:rPr>
            </w:pPr>
            <w:r w:rsidRPr="006B348E">
              <w:t>Her hafta birkaç kez en az bir kadeh alkol tüketirim.</w:t>
            </w:r>
            <w:r>
              <w:t xml:space="preserve"> *</w:t>
            </w:r>
          </w:p>
        </w:tc>
        <w:tc>
          <w:tcPr>
            <w:tcW w:w="367" w:type="pct"/>
            <w:shd w:val="clear" w:color="auto" w:fill="D9D9D9" w:themeFill="background1" w:themeFillShade="D9"/>
          </w:tcPr>
          <w:p w14:paraId="184C1FAA" w14:textId="6AC5A22E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42" w:type="pct"/>
            <w:shd w:val="clear" w:color="auto" w:fill="D9D9D9" w:themeFill="background1" w:themeFillShade="D9"/>
          </w:tcPr>
          <w:p w14:paraId="3B6789C9" w14:textId="3AEBB9E5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42" w:type="pct"/>
            <w:shd w:val="clear" w:color="auto" w:fill="D9D9D9" w:themeFill="background1" w:themeFillShade="D9"/>
          </w:tcPr>
          <w:p w14:paraId="0E1DB35F" w14:textId="00475159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7" w:type="pct"/>
            <w:shd w:val="clear" w:color="auto" w:fill="D9D9D9" w:themeFill="background1" w:themeFillShade="D9"/>
          </w:tcPr>
          <w:p w14:paraId="247704B4" w14:textId="4B087DED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373" w:type="pct"/>
            <w:shd w:val="clear" w:color="auto" w:fill="D9D9D9" w:themeFill="background1" w:themeFillShade="D9"/>
          </w:tcPr>
          <w:p w14:paraId="04FC21EB" w14:textId="1FD3C897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6246ED" w14:paraId="44CD5FBB" w14:textId="77777777" w:rsidTr="00B470C9">
        <w:trPr>
          <w:trHeight w:val="316"/>
        </w:trPr>
        <w:tc>
          <w:tcPr>
            <w:tcW w:w="304" w:type="pct"/>
            <w:shd w:val="clear" w:color="auto" w:fill="D9D9D9" w:themeFill="background1" w:themeFillShade="D9"/>
          </w:tcPr>
          <w:p w14:paraId="478A0BA6" w14:textId="77777777" w:rsidR="006246ED" w:rsidRPr="00396C0E" w:rsidRDefault="006246ED" w:rsidP="006246ED">
            <w:pPr>
              <w:jc w:val="center"/>
              <w:rPr>
                <w:b/>
                <w:bCs/>
              </w:rPr>
            </w:pPr>
            <w:r w:rsidRPr="00396C0E">
              <w:rPr>
                <w:b/>
                <w:bCs/>
              </w:rPr>
              <w:t>24</w:t>
            </w:r>
          </w:p>
        </w:tc>
        <w:tc>
          <w:tcPr>
            <w:tcW w:w="3155" w:type="pct"/>
            <w:shd w:val="clear" w:color="auto" w:fill="D9D9D9" w:themeFill="background1" w:themeFillShade="D9"/>
          </w:tcPr>
          <w:p w14:paraId="15EDB2C7" w14:textId="77777777" w:rsidR="006246ED" w:rsidRPr="006B348E" w:rsidRDefault="006246ED" w:rsidP="006246ED">
            <w:pPr>
              <w:rPr>
                <w:sz w:val="20"/>
                <w:szCs w:val="20"/>
              </w:rPr>
            </w:pPr>
            <w:r w:rsidRPr="006B348E">
              <w:t>Düzenli sigara kullanırım.</w:t>
            </w:r>
            <w:r>
              <w:t xml:space="preserve"> *</w:t>
            </w:r>
          </w:p>
        </w:tc>
        <w:tc>
          <w:tcPr>
            <w:tcW w:w="367" w:type="pct"/>
            <w:shd w:val="clear" w:color="auto" w:fill="D9D9D9" w:themeFill="background1" w:themeFillShade="D9"/>
          </w:tcPr>
          <w:p w14:paraId="5AF03D1B" w14:textId="1AC30267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42" w:type="pct"/>
            <w:shd w:val="clear" w:color="auto" w:fill="D9D9D9" w:themeFill="background1" w:themeFillShade="D9"/>
          </w:tcPr>
          <w:p w14:paraId="4D651338" w14:textId="463FF013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42" w:type="pct"/>
            <w:shd w:val="clear" w:color="auto" w:fill="D9D9D9" w:themeFill="background1" w:themeFillShade="D9"/>
          </w:tcPr>
          <w:p w14:paraId="399F2017" w14:textId="1DE9EDC2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7" w:type="pct"/>
            <w:shd w:val="clear" w:color="auto" w:fill="D9D9D9" w:themeFill="background1" w:themeFillShade="D9"/>
          </w:tcPr>
          <w:p w14:paraId="289ED68B" w14:textId="3252F1AF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373" w:type="pct"/>
            <w:shd w:val="clear" w:color="auto" w:fill="D9D9D9" w:themeFill="background1" w:themeFillShade="D9"/>
          </w:tcPr>
          <w:p w14:paraId="70995135" w14:textId="330EA7FB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6246ED" w14:paraId="1ABE2692" w14:textId="77777777" w:rsidTr="00B470C9">
        <w:trPr>
          <w:trHeight w:val="279"/>
        </w:trPr>
        <w:tc>
          <w:tcPr>
            <w:tcW w:w="304" w:type="pct"/>
          </w:tcPr>
          <w:p w14:paraId="15DE5DFB" w14:textId="77777777" w:rsidR="006246ED" w:rsidRPr="00396C0E" w:rsidRDefault="006246ED" w:rsidP="006246ED">
            <w:pPr>
              <w:jc w:val="center"/>
              <w:rPr>
                <w:b/>
                <w:bCs/>
              </w:rPr>
            </w:pPr>
            <w:r w:rsidRPr="00396C0E">
              <w:rPr>
                <w:b/>
                <w:bCs/>
              </w:rPr>
              <w:t>25</w:t>
            </w:r>
          </w:p>
        </w:tc>
        <w:tc>
          <w:tcPr>
            <w:tcW w:w="3155" w:type="pct"/>
          </w:tcPr>
          <w:p w14:paraId="0EC81FE2" w14:textId="77777777" w:rsidR="006246ED" w:rsidRPr="006B348E" w:rsidRDefault="006246ED" w:rsidP="006246ED">
            <w:pPr>
              <w:rPr>
                <w:sz w:val="20"/>
                <w:szCs w:val="20"/>
              </w:rPr>
            </w:pPr>
            <w:r w:rsidRPr="006B348E">
              <w:t>D vitamini almak için gün ışığından faydalanırım.</w:t>
            </w:r>
          </w:p>
        </w:tc>
        <w:tc>
          <w:tcPr>
            <w:tcW w:w="367" w:type="pct"/>
          </w:tcPr>
          <w:p w14:paraId="2E7BCF55" w14:textId="709ACC73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 w:rsidRPr="00DA16C0">
              <w:rPr>
                <w:sz w:val="20"/>
                <w:szCs w:val="20"/>
              </w:rPr>
              <w:t>5</w:t>
            </w:r>
          </w:p>
        </w:tc>
        <w:tc>
          <w:tcPr>
            <w:tcW w:w="242" w:type="pct"/>
          </w:tcPr>
          <w:p w14:paraId="5ECDCC7D" w14:textId="5455F520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42" w:type="pct"/>
          </w:tcPr>
          <w:p w14:paraId="182AC4BC" w14:textId="07AEB18B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7" w:type="pct"/>
          </w:tcPr>
          <w:p w14:paraId="3BCA144C" w14:textId="015FA4B4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73" w:type="pct"/>
          </w:tcPr>
          <w:p w14:paraId="527983B2" w14:textId="66264F05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6246ED" w14:paraId="0D41C818" w14:textId="77777777" w:rsidTr="00B470C9">
        <w:trPr>
          <w:trHeight w:val="279"/>
        </w:trPr>
        <w:tc>
          <w:tcPr>
            <w:tcW w:w="304" w:type="pct"/>
          </w:tcPr>
          <w:p w14:paraId="0BDA7FE4" w14:textId="77777777" w:rsidR="006246ED" w:rsidRPr="00396C0E" w:rsidRDefault="006246ED" w:rsidP="006246ED">
            <w:pPr>
              <w:jc w:val="center"/>
              <w:rPr>
                <w:b/>
                <w:bCs/>
              </w:rPr>
            </w:pPr>
            <w:r w:rsidRPr="00396C0E">
              <w:rPr>
                <w:b/>
                <w:bCs/>
              </w:rPr>
              <w:t>26</w:t>
            </w:r>
          </w:p>
        </w:tc>
        <w:tc>
          <w:tcPr>
            <w:tcW w:w="3155" w:type="pct"/>
          </w:tcPr>
          <w:p w14:paraId="586900EE" w14:textId="77777777" w:rsidR="006246ED" w:rsidRPr="006B348E" w:rsidRDefault="006246ED" w:rsidP="006246ED">
            <w:r w:rsidRPr="006B348E">
              <w:t>Doymuş yağ içeren besinleri (margarin, cips, çikolata vb.,) tüketmekten kaçınırım.</w:t>
            </w:r>
          </w:p>
        </w:tc>
        <w:tc>
          <w:tcPr>
            <w:tcW w:w="367" w:type="pct"/>
          </w:tcPr>
          <w:p w14:paraId="4F557FA7" w14:textId="65D3E56B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 w:rsidRPr="00DA16C0">
              <w:rPr>
                <w:sz w:val="20"/>
                <w:szCs w:val="20"/>
              </w:rPr>
              <w:t>5</w:t>
            </w:r>
          </w:p>
        </w:tc>
        <w:tc>
          <w:tcPr>
            <w:tcW w:w="242" w:type="pct"/>
          </w:tcPr>
          <w:p w14:paraId="1E0F17AA" w14:textId="00D50E6D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42" w:type="pct"/>
          </w:tcPr>
          <w:p w14:paraId="440BA11C" w14:textId="277BF9FE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7" w:type="pct"/>
          </w:tcPr>
          <w:p w14:paraId="0D308C89" w14:textId="572BD7A7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73" w:type="pct"/>
          </w:tcPr>
          <w:p w14:paraId="1A8C23B0" w14:textId="51E73DC4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6246ED" w14:paraId="7BDD57B1" w14:textId="77777777" w:rsidTr="00B470C9">
        <w:trPr>
          <w:trHeight w:val="1550"/>
        </w:trPr>
        <w:tc>
          <w:tcPr>
            <w:tcW w:w="304" w:type="pct"/>
          </w:tcPr>
          <w:p w14:paraId="2FA5FA31" w14:textId="77777777" w:rsidR="006246ED" w:rsidRPr="006B348E" w:rsidRDefault="006246ED" w:rsidP="006246ED">
            <w:pPr>
              <w:jc w:val="center"/>
            </w:pPr>
          </w:p>
        </w:tc>
        <w:tc>
          <w:tcPr>
            <w:tcW w:w="3155" w:type="pct"/>
          </w:tcPr>
          <w:p w14:paraId="0D7BE97E" w14:textId="77777777" w:rsidR="006246ED" w:rsidRPr="006B348E" w:rsidRDefault="006246ED" w:rsidP="006246ED"/>
        </w:tc>
        <w:tc>
          <w:tcPr>
            <w:tcW w:w="367" w:type="pct"/>
            <w:textDirection w:val="btLr"/>
          </w:tcPr>
          <w:p w14:paraId="1AF859AC" w14:textId="77777777" w:rsidR="006246ED" w:rsidRPr="00A76449" w:rsidRDefault="006246ED" w:rsidP="006246ED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 w:rsidRPr="00A76449">
              <w:rPr>
                <w:b/>
                <w:sz w:val="20"/>
                <w:szCs w:val="20"/>
              </w:rPr>
              <w:t xml:space="preserve"> Kesinlikle</w:t>
            </w:r>
          </w:p>
          <w:p w14:paraId="104120CD" w14:textId="4494CB4A" w:rsidR="006246ED" w:rsidRPr="00A76449" w:rsidRDefault="006246ED" w:rsidP="006246ED">
            <w:pPr>
              <w:jc w:val="center"/>
              <w:rPr>
                <w:sz w:val="20"/>
                <w:szCs w:val="20"/>
              </w:rPr>
            </w:pPr>
            <w:r w:rsidRPr="00A76449">
              <w:rPr>
                <w:b/>
                <w:sz w:val="20"/>
                <w:szCs w:val="20"/>
              </w:rPr>
              <w:t xml:space="preserve">Katılıyorum </w:t>
            </w:r>
          </w:p>
        </w:tc>
        <w:tc>
          <w:tcPr>
            <w:tcW w:w="242" w:type="pct"/>
            <w:textDirection w:val="btLr"/>
          </w:tcPr>
          <w:p w14:paraId="2D94170A" w14:textId="27866562" w:rsidR="006246ED" w:rsidRPr="00A76449" w:rsidRDefault="006246ED" w:rsidP="006246ED">
            <w:pPr>
              <w:jc w:val="center"/>
              <w:rPr>
                <w:sz w:val="20"/>
                <w:szCs w:val="20"/>
              </w:rPr>
            </w:pPr>
            <w:r w:rsidRPr="00A76449">
              <w:rPr>
                <w:b/>
                <w:sz w:val="20"/>
                <w:szCs w:val="20"/>
              </w:rPr>
              <w:t xml:space="preserve">Katılıyorum </w:t>
            </w:r>
          </w:p>
        </w:tc>
        <w:tc>
          <w:tcPr>
            <w:tcW w:w="242" w:type="pct"/>
            <w:textDirection w:val="btLr"/>
          </w:tcPr>
          <w:p w14:paraId="2544A7D0" w14:textId="220D0675" w:rsidR="006246ED" w:rsidRPr="00A76449" w:rsidRDefault="006246ED" w:rsidP="006246ED">
            <w:pPr>
              <w:jc w:val="center"/>
              <w:rPr>
                <w:sz w:val="20"/>
                <w:szCs w:val="20"/>
              </w:rPr>
            </w:pPr>
            <w:r w:rsidRPr="00A76449">
              <w:rPr>
                <w:b/>
                <w:sz w:val="20"/>
                <w:szCs w:val="20"/>
              </w:rPr>
              <w:t xml:space="preserve">Kararsızım </w:t>
            </w:r>
          </w:p>
        </w:tc>
        <w:tc>
          <w:tcPr>
            <w:tcW w:w="317" w:type="pct"/>
            <w:textDirection w:val="btLr"/>
          </w:tcPr>
          <w:p w14:paraId="55E68D7C" w14:textId="455856B3" w:rsidR="006246ED" w:rsidRPr="00A76449" w:rsidRDefault="006246ED" w:rsidP="006246ED">
            <w:pPr>
              <w:jc w:val="center"/>
              <w:rPr>
                <w:sz w:val="20"/>
                <w:szCs w:val="20"/>
              </w:rPr>
            </w:pPr>
            <w:r w:rsidRPr="00A76449">
              <w:rPr>
                <w:b/>
                <w:sz w:val="20"/>
                <w:szCs w:val="20"/>
              </w:rPr>
              <w:t xml:space="preserve">Katılmıyorum </w:t>
            </w:r>
          </w:p>
        </w:tc>
        <w:tc>
          <w:tcPr>
            <w:tcW w:w="373" w:type="pct"/>
            <w:textDirection w:val="btLr"/>
          </w:tcPr>
          <w:p w14:paraId="08CEAD5C" w14:textId="31FE810B" w:rsidR="006246ED" w:rsidRPr="00A76449" w:rsidRDefault="006246ED" w:rsidP="006246ED">
            <w:pPr>
              <w:jc w:val="center"/>
              <w:rPr>
                <w:sz w:val="20"/>
                <w:szCs w:val="20"/>
              </w:rPr>
            </w:pPr>
            <w:r w:rsidRPr="00A76449">
              <w:rPr>
                <w:b/>
                <w:sz w:val="20"/>
                <w:szCs w:val="20"/>
              </w:rPr>
              <w:t xml:space="preserve">Kesinlikle Katılmıyorum </w:t>
            </w:r>
          </w:p>
        </w:tc>
      </w:tr>
      <w:tr w:rsidR="006246ED" w14:paraId="6A3BB9FC" w14:textId="77777777" w:rsidTr="00B470C9">
        <w:trPr>
          <w:trHeight w:val="273"/>
        </w:trPr>
        <w:tc>
          <w:tcPr>
            <w:tcW w:w="5000" w:type="pct"/>
            <w:gridSpan w:val="7"/>
          </w:tcPr>
          <w:p w14:paraId="757A271F" w14:textId="77777777" w:rsidR="006246ED" w:rsidRPr="00EA1C4E" w:rsidRDefault="006246ED" w:rsidP="006246ED">
            <w:pPr>
              <w:rPr>
                <w:b/>
                <w:sz w:val="20"/>
                <w:szCs w:val="20"/>
              </w:rPr>
            </w:pPr>
            <w:r>
              <w:rPr>
                <w:b/>
                <w:bCs/>
              </w:rPr>
              <w:t>Çocuk sahibi olma sürecinde</w:t>
            </w:r>
            <w:r w:rsidRPr="00176C99">
              <w:rPr>
                <w:b/>
                <w:bCs/>
              </w:rPr>
              <w:t>/</w:t>
            </w:r>
            <w:r>
              <w:rPr>
                <w:b/>
                <w:bCs/>
              </w:rPr>
              <w:t>Ç</w:t>
            </w:r>
            <w:r w:rsidRPr="00176C99">
              <w:rPr>
                <w:b/>
                <w:bCs/>
              </w:rPr>
              <w:t>ocuk sahibi olabilmek için</w:t>
            </w:r>
            <w:r>
              <w:rPr>
                <w:b/>
                <w:bCs/>
              </w:rPr>
              <w:t>;</w:t>
            </w:r>
          </w:p>
        </w:tc>
      </w:tr>
      <w:tr w:rsidR="006246ED" w14:paraId="561EA8D6" w14:textId="77777777" w:rsidTr="00B470C9">
        <w:trPr>
          <w:trHeight w:val="279"/>
        </w:trPr>
        <w:tc>
          <w:tcPr>
            <w:tcW w:w="304" w:type="pct"/>
          </w:tcPr>
          <w:p w14:paraId="105ADDC7" w14:textId="77777777" w:rsidR="006246ED" w:rsidRPr="00396C0E" w:rsidRDefault="006246ED" w:rsidP="006246ED">
            <w:pPr>
              <w:jc w:val="center"/>
              <w:rPr>
                <w:b/>
                <w:bCs/>
              </w:rPr>
            </w:pPr>
            <w:r w:rsidRPr="00396C0E">
              <w:rPr>
                <w:b/>
                <w:bCs/>
              </w:rPr>
              <w:t>27</w:t>
            </w:r>
          </w:p>
        </w:tc>
        <w:tc>
          <w:tcPr>
            <w:tcW w:w="3155" w:type="pct"/>
          </w:tcPr>
          <w:p w14:paraId="491FECC1" w14:textId="77777777" w:rsidR="006246ED" w:rsidRDefault="006246ED" w:rsidP="006246ED">
            <w:r w:rsidRPr="006B348E">
              <w:t>Şekerli yiyecek ve içecek tüketiminden kaçınırım.</w:t>
            </w:r>
          </w:p>
          <w:p w14:paraId="08FADDFC" w14:textId="7DE158FD" w:rsidR="00A76449" w:rsidRPr="006B348E" w:rsidRDefault="00A76449" w:rsidP="006246ED"/>
        </w:tc>
        <w:tc>
          <w:tcPr>
            <w:tcW w:w="367" w:type="pct"/>
          </w:tcPr>
          <w:p w14:paraId="1B22B2FD" w14:textId="37925027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 w:rsidRPr="00DA16C0">
              <w:rPr>
                <w:sz w:val="20"/>
                <w:szCs w:val="20"/>
              </w:rPr>
              <w:t>5</w:t>
            </w:r>
          </w:p>
        </w:tc>
        <w:tc>
          <w:tcPr>
            <w:tcW w:w="242" w:type="pct"/>
          </w:tcPr>
          <w:p w14:paraId="1D394E5B" w14:textId="0F1D6DED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42" w:type="pct"/>
          </w:tcPr>
          <w:p w14:paraId="3A7FC69C" w14:textId="100B0D12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7" w:type="pct"/>
          </w:tcPr>
          <w:p w14:paraId="52F3286F" w14:textId="2CD630B7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73" w:type="pct"/>
          </w:tcPr>
          <w:p w14:paraId="55631B64" w14:textId="13C3B2A0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6246ED" w14:paraId="4E346E60" w14:textId="77777777" w:rsidTr="00B470C9">
        <w:trPr>
          <w:trHeight w:val="279"/>
        </w:trPr>
        <w:tc>
          <w:tcPr>
            <w:tcW w:w="304" w:type="pct"/>
            <w:shd w:val="clear" w:color="auto" w:fill="D9D9D9" w:themeFill="background1" w:themeFillShade="D9"/>
          </w:tcPr>
          <w:p w14:paraId="71400DF4" w14:textId="77777777" w:rsidR="006246ED" w:rsidRPr="00396C0E" w:rsidRDefault="006246ED" w:rsidP="006246ED">
            <w:pPr>
              <w:jc w:val="center"/>
              <w:rPr>
                <w:b/>
                <w:bCs/>
              </w:rPr>
            </w:pPr>
            <w:r w:rsidRPr="00396C0E">
              <w:rPr>
                <w:b/>
                <w:bCs/>
              </w:rPr>
              <w:t>28</w:t>
            </w:r>
          </w:p>
        </w:tc>
        <w:tc>
          <w:tcPr>
            <w:tcW w:w="3155" w:type="pct"/>
            <w:shd w:val="clear" w:color="auto" w:fill="D9D9D9" w:themeFill="background1" w:themeFillShade="D9"/>
          </w:tcPr>
          <w:p w14:paraId="41643F47" w14:textId="77777777" w:rsidR="006246ED" w:rsidRPr="006B348E" w:rsidRDefault="006246ED" w:rsidP="006246ED">
            <w:r w:rsidRPr="006B348E">
              <w:t>Kafein içeren ürünleri (kahve, kola, enerji içeceği gibi) günde 2 fincan/bardak</w:t>
            </w:r>
            <w:r>
              <w:t>tan fazla tüketirim. *</w:t>
            </w:r>
          </w:p>
        </w:tc>
        <w:tc>
          <w:tcPr>
            <w:tcW w:w="367" w:type="pct"/>
            <w:shd w:val="clear" w:color="auto" w:fill="D9D9D9" w:themeFill="background1" w:themeFillShade="D9"/>
          </w:tcPr>
          <w:p w14:paraId="3DDC6787" w14:textId="621B948F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42" w:type="pct"/>
            <w:shd w:val="clear" w:color="auto" w:fill="D9D9D9" w:themeFill="background1" w:themeFillShade="D9"/>
          </w:tcPr>
          <w:p w14:paraId="4B7C6CA0" w14:textId="571F0C17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42" w:type="pct"/>
            <w:shd w:val="clear" w:color="auto" w:fill="D9D9D9" w:themeFill="background1" w:themeFillShade="D9"/>
          </w:tcPr>
          <w:p w14:paraId="7F601402" w14:textId="5D1FA100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7" w:type="pct"/>
            <w:shd w:val="clear" w:color="auto" w:fill="D9D9D9" w:themeFill="background1" w:themeFillShade="D9"/>
          </w:tcPr>
          <w:p w14:paraId="23EC816C" w14:textId="21706441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373" w:type="pct"/>
            <w:shd w:val="clear" w:color="auto" w:fill="D9D9D9" w:themeFill="background1" w:themeFillShade="D9"/>
          </w:tcPr>
          <w:p w14:paraId="432DC6E7" w14:textId="6FC2D0A0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6246ED" w14:paraId="2307AE2F" w14:textId="77777777" w:rsidTr="00B470C9">
        <w:trPr>
          <w:trHeight w:val="279"/>
        </w:trPr>
        <w:tc>
          <w:tcPr>
            <w:tcW w:w="304" w:type="pct"/>
          </w:tcPr>
          <w:p w14:paraId="4C7B2647" w14:textId="77777777" w:rsidR="006246ED" w:rsidRPr="00396C0E" w:rsidRDefault="006246ED" w:rsidP="006246ED">
            <w:pPr>
              <w:jc w:val="center"/>
              <w:rPr>
                <w:b/>
                <w:bCs/>
              </w:rPr>
            </w:pPr>
            <w:r w:rsidRPr="00396C0E">
              <w:rPr>
                <w:b/>
                <w:bCs/>
              </w:rPr>
              <w:t>29</w:t>
            </w:r>
          </w:p>
        </w:tc>
        <w:tc>
          <w:tcPr>
            <w:tcW w:w="3155" w:type="pct"/>
          </w:tcPr>
          <w:p w14:paraId="2B783D9F" w14:textId="77777777" w:rsidR="006246ED" w:rsidRPr="006B348E" w:rsidRDefault="006246ED" w:rsidP="006246ED">
            <w:r w:rsidRPr="006B348E">
              <w:t>Kullandığım iç çamaşırlarımın pamuklu olmasına dikkat ederim.</w:t>
            </w:r>
          </w:p>
        </w:tc>
        <w:tc>
          <w:tcPr>
            <w:tcW w:w="367" w:type="pct"/>
          </w:tcPr>
          <w:p w14:paraId="3EE0CFB5" w14:textId="4F14E01F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 w:rsidRPr="00DA16C0">
              <w:rPr>
                <w:sz w:val="20"/>
                <w:szCs w:val="20"/>
              </w:rPr>
              <w:t>5</w:t>
            </w:r>
          </w:p>
        </w:tc>
        <w:tc>
          <w:tcPr>
            <w:tcW w:w="242" w:type="pct"/>
          </w:tcPr>
          <w:p w14:paraId="518D2F84" w14:textId="297A0096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42" w:type="pct"/>
          </w:tcPr>
          <w:p w14:paraId="3064AFD9" w14:textId="54823CF8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7" w:type="pct"/>
          </w:tcPr>
          <w:p w14:paraId="21BAE9F5" w14:textId="2EA286C1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73" w:type="pct"/>
          </w:tcPr>
          <w:p w14:paraId="1AAE127B" w14:textId="3FA9BA62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6246ED" w14:paraId="40772896" w14:textId="77777777" w:rsidTr="00B470C9">
        <w:trPr>
          <w:trHeight w:val="279"/>
        </w:trPr>
        <w:tc>
          <w:tcPr>
            <w:tcW w:w="304" w:type="pct"/>
          </w:tcPr>
          <w:p w14:paraId="78B20F12" w14:textId="77777777" w:rsidR="006246ED" w:rsidRPr="00396C0E" w:rsidRDefault="006246ED" w:rsidP="006246ED">
            <w:pPr>
              <w:jc w:val="center"/>
              <w:rPr>
                <w:b/>
                <w:bCs/>
              </w:rPr>
            </w:pPr>
            <w:r w:rsidRPr="00396C0E">
              <w:rPr>
                <w:b/>
                <w:bCs/>
              </w:rPr>
              <w:t>30</w:t>
            </w:r>
          </w:p>
        </w:tc>
        <w:tc>
          <w:tcPr>
            <w:tcW w:w="3155" w:type="pct"/>
          </w:tcPr>
          <w:p w14:paraId="39811AFD" w14:textId="77777777" w:rsidR="006246ED" w:rsidRDefault="006246ED" w:rsidP="006246ED">
            <w:r w:rsidRPr="006B348E">
              <w:t>İç çamaşırımı her gün değiştiririm.</w:t>
            </w:r>
          </w:p>
          <w:p w14:paraId="61F9291D" w14:textId="68CA71EA" w:rsidR="00A76449" w:rsidRPr="006B348E" w:rsidRDefault="00A76449" w:rsidP="006246ED"/>
        </w:tc>
        <w:tc>
          <w:tcPr>
            <w:tcW w:w="367" w:type="pct"/>
          </w:tcPr>
          <w:p w14:paraId="2EAB15E1" w14:textId="1C00C49A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 w:rsidRPr="00DA16C0">
              <w:rPr>
                <w:sz w:val="20"/>
                <w:szCs w:val="20"/>
              </w:rPr>
              <w:t>5</w:t>
            </w:r>
          </w:p>
        </w:tc>
        <w:tc>
          <w:tcPr>
            <w:tcW w:w="242" w:type="pct"/>
          </w:tcPr>
          <w:p w14:paraId="74731221" w14:textId="1443FE40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42" w:type="pct"/>
          </w:tcPr>
          <w:p w14:paraId="7D8B816F" w14:textId="5DA4D292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7" w:type="pct"/>
          </w:tcPr>
          <w:p w14:paraId="6BF16C7E" w14:textId="040E6411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73" w:type="pct"/>
          </w:tcPr>
          <w:p w14:paraId="27DC10A4" w14:textId="1DC883BD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6246ED" w14:paraId="6F2C20EB" w14:textId="77777777" w:rsidTr="00B470C9">
        <w:trPr>
          <w:trHeight w:val="279"/>
        </w:trPr>
        <w:tc>
          <w:tcPr>
            <w:tcW w:w="304" w:type="pct"/>
          </w:tcPr>
          <w:p w14:paraId="365CE77F" w14:textId="77777777" w:rsidR="006246ED" w:rsidRPr="00396C0E" w:rsidRDefault="006246ED" w:rsidP="006246ED">
            <w:pPr>
              <w:jc w:val="center"/>
              <w:rPr>
                <w:b/>
                <w:bCs/>
              </w:rPr>
            </w:pPr>
            <w:r w:rsidRPr="00396C0E">
              <w:rPr>
                <w:b/>
                <w:bCs/>
              </w:rPr>
              <w:t>31</w:t>
            </w:r>
          </w:p>
        </w:tc>
        <w:tc>
          <w:tcPr>
            <w:tcW w:w="3155" w:type="pct"/>
          </w:tcPr>
          <w:p w14:paraId="61F959F9" w14:textId="77777777" w:rsidR="006246ED" w:rsidRDefault="006246ED" w:rsidP="006246ED">
            <w:r w:rsidRPr="006B348E">
              <w:t>Dar kıyafetler kullanmaktan kaçınırım.</w:t>
            </w:r>
          </w:p>
          <w:p w14:paraId="2529C748" w14:textId="28F534DA" w:rsidR="00A76449" w:rsidRPr="006B348E" w:rsidRDefault="00A76449" w:rsidP="006246ED"/>
        </w:tc>
        <w:tc>
          <w:tcPr>
            <w:tcW w:w="367" w:type="pct"/>
          </w:tcPr>
          <w:p w14:paraId="4ECEEE52" w14:textId="3BB1EEF8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 w:rsidRPr="00DA16C0">
              <w:rPr>
                <w:sz w:val="20"/>
                <w:szCs w:val="20"/>
              </w:rPr>
              <w:t>5</w:t>
            </w:r>
          </w:p>
        </w:tc>
        <w:tc>
          <w:tcPr>
            <w:tcW w:w="242" w:type="pct"/>
          </w:tcPr>
          <w:p w14:paraId="73999F78" w14:textId="34CD67CB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42" w:type="pct"/>
          </w:tcPr>
          <w:p w14:paraId="6787BD12" w14:textId="56ACDBB8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7" w:type="pct"/>
          </w:tcPr>
          <w:p w14:paraId="5D6D4CC1" w14:textId="0A6A6D0F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73" w:type="pct"/>
          </w:tcPr>
          <w:p w14:paraId="4526738F" w14:textId="3AC0D2B3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6246ED" w14:paraId="27489C69" w14:textId="77777777" w:rsidTr="00B470C9">
        <w:trPr>
          <w:trHeight w:val="279"/>
        </w:trPr>
        <w:tc>
          <w:tcPr>
            <w:tcW w:w="304" w:type="pct"/>
            <w:shd w:val="clear" w:color="auto" w:fill="D9D9D9" w:themeFill="background1" w:themeFillShade="D9"/>
          </w:tcPr>
          <w:p w14:paraId="0AF7CDC3" w14:textId="77777777" w:rsidR="006246ED" w:rsidRPr="00396C0E" w:rsidRDefault="006246ED" w:rsidP="006246ED">
            <w:pPr>
              <w:jc w:val="center"/>
              <w:rPr>
                <w:b/>
                <w:bCs/>
              </w:rPr>
            </w:pPr>
            <w:r w:rsidRPr="00396C0E">
              <w:rPr>
                <w:b/>
                <w:bCs/>
              </w:rPr>
              <w:t>32</w:t>
            </w:r>
          </w:p>
        </w:tc>
        <w:tc>
          <w:tcPr>
            <w:tcW w:w="3155" w:type="pct"/>
            <w:shd w:val="clear" w:color="auto" w:fill="D9D9D9" w:themeFill="background1" w:themeFillShade="D9"/>
          </w:tcPr>
          <w:p w14:paraId="5F9D6504" w14:textId="77777777" w:rsidR="006246ED" w:rsidRPr="006B348E" w:rsidRDefault="006246ED" w:rsidP="006246ED">
            <w:proofErr w:type="spellStart"/>
            <w:r w:rsidRPr="006B348E">
              <w:t>Genital</w:t>
            </w:r>
            <w:proofErr w:type="spellEnd"/>
            <w:r w:rsidRPr="006B348E">
              <w:t xml:space="preserve"> bölge temizliğimde özel ürünler (kokulu sabun, sprey, krem, jel gibi) kullanırım.</w:t>
            </w:r>
            <w:r>
              <w:t xml:space="preserve"> *</w:t>
            </w:r>
          </w:p>
        </w:tc>
        <w:tc>
          <w:tcPr>
            <w:tcW w:w="367" w:type="pct"/>
            <w:shd w:val="clear" w:color="auto" w:fill="D9D9D9" w:themeFill="background1" w:themeFillShade="D9"/>
          </w:tcPr>
          <w:p w14:paraId="3439269E" w14:textId="378F8EE4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42" w:type="pct"/>
            <w:shd w:val="clear" w:color="auto" w:fill="D9D9D9" w:themeFill="background1" w:themeFillShade="D9"/>
          </w:tcPr>
          <w:p w14:paraId="0F8B3EEA" w14:textId="19698F48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42" w:type="pct"/>
            <w:shd w:val="clear" w:color="auto" w:fill="D9D9D9" w:themeFill="background1" w:themeFillShade="D9"/>
          </w:tcPr>
          <w:p w14:paraId="6BF93D5E" w14:textId="01AA7774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7" w:type="pct"/>
            <w:shd w:val="clear" w:color="auto" w:fill="D9D9D9" w:themeFill="background1" w:themeFillShade="D9"/>
          </w:tcPr>
          <w:p w14:paraId="53B43F5A" w14:textId="03B55CC2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373" w:type="pct"/>
            <w:shd w:val="clear" w:color="auto" w:fill="D9D9D9" w:themeFill="background1" w:themeFillShade="D9"/>
          </w:tcPr>
          <w:p w14:paraId="44EF3171" w14:textId="5FB43A1F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6246ED" w14:paraId="60FF8139" w14:textId="77777777" w:rsidTr="00B470C9">
        <w:trPr>
          <w:trHeight w:val="279"/>
        </w:trPr>
        <w:tc>
          <w:tcPr>
            <w:tcW w:w="304" w:type="pct"/>
          </w:tcPr>
          <w:p w14:paraId="27A53240" w14:textId="77777777" w:rsidR="006246ED" w:rsidRPr="00396C0E" w:rsidRDefault="006246ED" w:rsidP="006246ED">
            <w:pPr>
              <w:jc w:val="center"/>
              <w:rPr>
                <w:b/>
                <w:bCs/>
              </w:rPr>
            </w:pPr>
            <w:r w:rsidRPr="00396C0E">
              <w:rPr>
                <w:b/>
                <w:bCs/>
              </w:rPr>
              <w:t>33</w:t>
            </w:r>
          </w:p>
        </w:tc>
        <w:tc>
          <w:tcPr>
            <w:tcW w:w="3155" w:type="pct"/>
          </w:tcPr>
          <w:p w14:paraId="5AA185EA" w14:textId="77777777" w:rsidR="006246ED" w:rsidRDefault="006246ED" w:rsidP="006246ED">
            <w:proofErr w:type="spellStart"/>
            <w:r w:rsidRPr="006B348E">
              <w:t>Genital</w:t>
            </w:r>
            <w:proofErr w:type="spellEnd"/>
            <w:r w:rsidRPr="006B348E">
              <w:t xml:space="preserve"> bölgemin nemli kalmamasına özen gösteririm.</w:t>
            </w:r>
          </w:p>
          <w:p w14:paraId="07858D62" w14:textId="35FD89F0" w:rsidR="00A76449" w:rsidRPr="006B348E" w:rsidRDefault="00A76449" w:rsidP="006246ED"/>
        </w:tc>
        <w:tc>
          <w:tcPr>
            <w:tcW w:w="367" w:type="pct"/>
          </w:tcPr>
          <w:p w14:paraId="298D8AB2" w14:textId="0982999F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 w:rsidRPr="00DA16C0">
              <w:rPr>
                <w:sz w:val="20"/>
                <w:szCs w:val="20"/>
              </w:rPr>
              <w:t>5</w:t>
            </w:r>
          </w:p>
        </w:tc>
        <w:tc>
          <w:tcPr>
            <w:tcW w:w="242" w:type="pct"/>
          </w:tcPr>
          <w:p w14:paraId="360E9AF1" w14:textId="6C712701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42" w:type="pct"/>
          </w:tcPr>
          <w:p w14:paraId="695AE5F1" w14:textId="2619A880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7" w:type="pct"/>
          </w:tcPr>
          <w:p w14:paraId="5F3438F3" w14:textId="65E97B84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73" w:type="pct"/>
          </w:tcPr>
          <w:p w14:paraId="7179996B" w14:textId="775FA9AA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6246ED" w14:paraId="0EA2F47E" w14:textId="77777777" w:rsidTr="00B470C9">
        <w:trPr>
          <w:trHeight w:val="279"/>
        </w:trPr>
        <w:tc>
          <w:tcPr>
            <w:tcW w:w="304" w:type="pct"/>
          </w:tcPr>
          <w:p w14:paraId="450D6284" w14:textId="77777777" w:rsidR="006246ED" w:rsidRPr="00396C0E" w:rsidRDefault="006246ED" w:rsidP="006246ED">
            <w:pPr>
              <w:jc w:val="center"/>
              <w:rPr>
                <w:b/>
                <w:bCs/>
              </w:rPr>
            </w:pPr>
            <w:r w:rsidRPr="00396C0E">
              <w:rPr>
                <w:b/>
                <w:bCs/>
              </w:rPr>
              <w:t>34</w:t>
            </w:r>
          </w:p>
        </w:tc>
        <w:tc>
          <w:tcPr>
            <w:tcW w:w="3155" w:type="pct"/>
          </w:tcPr>
          <w:p w14:paraId="2D8930A1" w14:textId="77777777" w:rsidR="006246ED" w:rsidRPr="006B348E" w:rsidRDefault="006246ED" w:rsidP="006246ED">
            <w:r w:rsidRPr="006B348E">
              <w:t>Teknoloji kullanımını (cep telefonu, bilgisayar, vb.) kısıtlarım.</w:t>
            </w:r>
          </w:p>
        </w:tc>
        <w:tc>
          <w:tcPr>
            <w:tcW w:w="367" w:type="pct"/>
          </w:tcPr>
          <w:p w14:paraId="031B5FB1" w14:textId="1E477D99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 w:rsidRPr="00DA16C0">
              <w:rPr>
                <w:sz w:val="20"/>
                <w:szCs w:val="20"/>
              </w:rPr>
              <w:t>5</w:t>
            </w:r>
          </w:p>
        </w:tc>
        <w:tc>
          <w:tcPr>
            <w:tcW w:w="242" w:type="pct"/>
          </w:tcPr>
          <w:p w14:paraId="4C32BC8D" w14:textId="133C3D02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42" w:type="pct"/>
          </w:tcPr>
          <w:p w14:paraId="5178505B" w14:textId="76B1B890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7" w:type="pct"/>
          </w:tcPr>
          <w:p w14:paraId="0FAF8974" w14:textId="46AAFA0B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73" w:type="pct"/>
          </w:tcPr>
          <w:p w14:paraId="5C38EB2D" w14:textId="5282F744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6246ED" w14:paraId="7904B917" w14:textId="77777777" w:rsidTr="00B470C9">
        <w:trPr>
          <w:trHeight w:val="279"/>
        </w:trPr>
        <w:tc>
          <w:tcPr>
            <w:tcW w:w="304" w:type="pct"/>
            <w:shd w:val="clear" w:color="auto" w:fill="D9D9D9" w:themeFill="background1" w:themeFillShade="D9"/>
          </w:tcPr>
          <w:p w14:paraId="1C8A42C4" w14:textId="77777777" w:rsidR="006246ED" w:rsidRPr="00396C0E" w:rsidRDefault="006246ED" w:rsidP="006246ED">
            <w:pPr>
              <w:jc w:val="center"/>
              <w:rPr>
                <w:b/>
                <w:bCs/>
              </w:rPr>
            </w:pPr>
            <w:r w:rsidRPr="00396C0E">
              <w:rPr>
                <w:b/>
                <w:bCs/>
              </w:rPr>
              <w:t>35</w:t>
            </w:r>
          </w:p>
        </w:tc>
        <w:tc>
          <w:tcPr>
            <w:tcW w:w="3155" w:type="pct"/>
            <w:shd w:val="clear" w:color="auto" w:fill="D9D9D9" w:themeFill="background1" w:themeFillShade="D9"/>
          </w:tcPr>
          <w:p w14:paraId="7F302D7E" w14:textId="73F804F2" w:rsidR="006246ED" w:rsidRPr="006B348E" w:rsidRDefault="006246ED" w:rsidP="006246ED">
            <w:r w:rsidRPr="006B348E">
              <w:t>Teknolojiyi (sosyal medya, gazete okuma vb</w:t>
            </w:r>
            <w:r>
              <w:t>.</w:t>
            </w:r>
            <w:r w:rsidRPr="006B348E">
              <w:t>) sık kullanırım.</w:t>
            </w:r>
            <w:r>
              <w:t xml:space="preserve"> *</w:t>
            </w:r>
          </w:p>
        </w:tc>
        <w:tc>
          <w:tcPr>
            <w:tcW w:w="367" w:type="pct"/>
            <w:shd w:val="clear" w:color="auto" w:fill="D9D9D9" w:themeFill="background1" w:themeFillShade="D9"/>
          </w:tcPr>
          <w:p w14:paraId="764E483C" w14:textId="28116DFC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42" w:type="pct"/>
            <w:shd w:val="clear" w:color="auto" w:fill="D9D9D9" w:themeFill="background1" w:themeFillShade="D9"/>
          </w:tcPr>
          <w:p w14:paraId="3436239A" w14:textId="3FB51D0F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42" w:type="pct"/>
            <w:shd w:val="clear" w:color="auto" w:fill="D9D9D9" w:themeFill="background1" w:themeFillShade="D9"/>
          </w:tcPr>
          <w:p w14:paraId="1C00A3E3" w14:textId="2228B15A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7" w:type="pct"/>
            <w:shd w:val="clear" w:color="auto" w:fill="D9D9D9" w:themeFill="background1" w:themeFillShade="D9"/>
          </w:tcPr>
          <w:p w14:paraId="5F9C063E" w14:textId="0E288890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373" w:type="pct"/>
            <w:shd w:val="clear" w:color="auto" w:fill="D9D9D9" w:themeFill="background1" w:themeFillShade="D9"/>
          </w:tcPr>
          <w:p w14:paraId="7FA85D00" w14:textId="440BBF00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6246ED" w14:paraId="5B413FF4" w14:textId="77777777" w:rsidTr="00B470C9">
        <w:trPr>
          <w:trHeight w:val="279"/>
        </w:trPr>
        <w:tc>
          <w:tcPr>
            <w:tcW w:w="304" w:type="pct"/>
            <w:shd w:val="clear" w:color="auto" w:fill="D9D9D9" w:themeFill="background1" w:themeFillShade="D9"/>
          </w:tcPr>
          <w:p w14:paraId="453D9D5E" w14:textId="77777777" w:rsidR="006246ED" w:rsidRPr="00396C0E" w:rsidRDefault="006246ED" w:rsidP="006246ED">
            <w:pPr>
              <w:jc w:val="center"/>
              <w:rPr>
                <w:b/>
                <w:bCs/>
              </w:rPr>
            </w:pPr>
            <w:r w:rsidRPr="00396C0E">
              <w:rPr>
                <w:b/>
                <w:bCs/>
              </w:rPr>
              <w:t>36</w:t>
            </w:r>
          </w:p>
        </w:tc>
        <w:tc>
          <w:tcPr>
            <w:tcW w:w="3155" w:type="pct"/>
            <w:shd w:val="clear" w:color="auto" w:fill="D9D9D9" w:themeFill="background1" w:themeFillShade="D9"/>
          </w:tcPr>
          <w:p w14:paraId="67CAFC48" w14:textId="7BF5823D" w:rsidR="006246ED" w:rsidRPr="006B348E" w:rsidRDefault="006246ED" w:rsidP="006246ED">
            <w:r w:rsidRPr="006B348E">
              <w:t>Bilgisayarımı (laptop) genelde dizimin üzerine koyarak kullanırım.</w:t>
            </w:r>
            <w:r>
              <w:t xml:space="preserve"> *</w:t>
            </w:r>
          </w:p>
        </w:tc>
        <w:tc>
          <w:tcPr>
            <w:tcW w:w="367" w:type="pct"/>
            <w:shd w:val="clear" w:color="auto" w:fill="D9D9D9" w:themeFill="background1" w:themeFillShade="D9"/>
          </w:tcPr>
          <w:p w14:paraId="713D4DE4" w14:textId="11AB2FCE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42" w:type="pct"/>
            <w:shd w:val="clear" w:color="auto" w:fill="D9D9D9" w:themeFill="background1" w:themeFillShade="D9"/>
          </w:tcPr>
          <w:p w14:paraId="57E207B5" w14:textId="6F55AC47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42" w:type="pct"/>
            <w:shd w:val="clear" w:color="auto" w:fill="D9D9D9" w:themeFill="background1" w:themeFillShade="D9"/>
          </w:tcPr>
          <w:p w14:paraId="154E898B" w14:textId="44BF13B5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7" w:type="pct"/>
            <w:shd w:val="clear" w:color="auto" w:fill="D9D9D9" w:themeFill="background1" w:themeFillShade="D9"/>
          </w:tcPr>
          <w:p w14:paraId="00FF445C" w14:textId="7163E097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373" w:type="pct"/>
            <w:shd w:val="clear" w:color="auto" w:fill="D9D9D9" w:themeFill="background1" w:themeFillShade="D9"/>
          </w:tcPr>
          <w:p w14:paraId="5BEE2D00" w14:textId="1FABF8E5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6246ED" w14:paraId="56F5D866" w14:textId="77777777" w:rsidTr="00B470C9">
        <w:trPr>
          <w:trHeight w:val="279"/>
        </w:trPr>
        <w:tc>
          <w:tcPr>
            <w:tcW w:w="304" w:type="pct"/>
            <w:shd w:val="clear" w:color="auto" w:fill="D9D9D9" w:themeFill="background1" w:themeFillShade="D9"/>
          </w:tcPr>
          <w:p w14:paraId="713F489B" w14:textId="77777777" w:rsidR="006246ED" w:rsidRPr="00396C0E" w:rsidRDefault="006246ED" w:rsidP="006246ED">
            <w:pPr>
              <w:jc w:val="center"/>
              <w:rPr>
                <w:b/>
                <w:bCs/>
              </w:rPr>
            </w:pPr>
            <w:r w:rsidRPr="00396C0E">
              <w:rPr>
                <w:b/>
                <w:bCs/>
              </w:rPr>
              <w:t>37</w:t>
            </w:r>
          </w:p>
        </w:tc>
        <w:tc>
          <w:tcPr>
            <w:tcW w:w="3155" w:type="pct"/>
            <w:shd w:val="clear" w:color="auto" w:fill="D9D9D9" w:themeFill="background1" w:themeFillShade="D9"/>
          </w:tcPr>
          <w:p w14:paraId="5B705D06" w14:textId="77777777" w:rsidR="006246ED" w:rsidRDefault="006246ED" w:rsidP="006246ED">
            <w:r w:rsidRPr="006B348E">
              <w:t>Cep telefonumu genelde ön cebimde taşırım.</w:t>
            </w:r>
            <w:r>
              <w:t xml:space="preserve"> *</w:t>
            </w:r>
          </w:p>
          <w:p w14:paraId="23D161C3" w14:textId="4E883BF1" w:rsidR="006246ED" w:rsidRPr="006B348E" w:rsidRDefault="006246ED" w:rsidP="006246ED"/>
        </w:tc>
        <w:tc>
          <w:tcPr>
            <w:tcW w:w="367" w:type="pct"/>
            <w:shd w:val="clear" w:color="auto" w:fill="D9D9D9" w:themeFill="background1" w:themeFillShade="D9"/>
          </w:tcPr>
          <w:p w14:paraId="32A04EA2" w14:textId="23781C5F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42" w:type="pct"/>
            <w:shd w:val="clear" w:color="auto" w:fill="D9D9D9" w:themeFill="background1" w:themeFillShade="D9"/>
          </w:tcPr>
          <w:p w14:paraId="4AF559B1" w14:textId="51E51E4F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42" w:type="pct"/>
            <w:shd w:val="clear" w:color="auto" w:fill="D9D9D9" w:themeFill="background1" w:themeFillShade="D9"/>
          </w:tcPr>
          <w:p w14:paraId="417EC806" w14:textId="5DC8A692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7" w:type="pct"/>
            <w:shd w:val="clear" w:color="auto" w:fill="D9D9D9" w:themeFill="background1" w:themeFillShade="D9"/>
          </w:tcPr>
          <w:p w14:paraId="37CC5729" w14:textId="75AB2220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373" w:type="pct"/>
            <w:shd w:val="clear" w:color="auto" w:fill="D9D9D9" w:themeFill="background1" w:themeFillShade="D9"/>
          </w:tcPr>
          <w:p w14:paraId="35389696" w14:textId="414925D4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6246ED" w14:paraId="280D7982" w14:textId="77777777" w:rsidTr="00B470C9">
        <w:trPr>
          <w:trHeight w:val="279"/>
        </w:trPr>
        <w:tc>
          <w:tcPr>
            <w:tcW w:w="304" w:type="pct"/>
          </w:tcPr>
          <w:p w14:paraId="307BAE14" w14:textId="77777777" w:rsidR="006246ED" w:rsidRPr="00396C0E" w:rsidRDefault="006246ED" w:rsidP="006246ED">
            <w:pPr>
              <w:jc w:val="center"/>
              <w:rPr>
                <w:b/>
                <w:bCs/>
              </w:rPr>
            </w:pPr>
            <w:r w:rsidRPr="00396C0E">
              <w:rPr>
                <w:b/>
                <w:bCs/>
              </w:rPr>
              <w:t>38</w:t>
            </w:r>
          </w:p>
        </w:tc>
        <w:tc>
          <w:tcPr>
            <w:tcW w:w="3155" w:type="pct"/>
          </w:tcPr>
          <w:p w14:paraId="13D1F3C2" w14:textId="77777777" w:rsidR="006246ED" w:rsidRPr="006B348E" w:rsidRDefault="006246ED" w:rsidP="006246ED">
            <w:r w:rsidRPr="006B348E">
              <w:t>Manevi olarak rahatlayabilmek için (dua etme, meditasyon, yoga vb.) aktiviteler yaparım.</w:t>
            </w:r>
          </w:p>
        </w:tc>
        <w:tc>
          <w:tcPr>
            <w:tcW w:w="367" w:type="pct"/>
          </w:tcPr>
          <w:p w14:paraId="78811FAE" w14:textId="50CC2109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 w:rsidRPr="00DA16C0">
              <w:rPr>
                <w:sz w:val="20"/>
                <w:szCs w:val="20"/>
              </w:rPr>
              <w:t>5</w:t>
            </w:r>
          </w:p>
        </w:tc>
        <w:tc>
          <w:tcPr>
            <w:tcW w:w="242" w:type="pct"/>
          </w:tcPr>
          <w:p w14:paraId="0CA95DFC" w14:textId="4FB904F8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42" w:type="pct"/>
          </w:tcPr>
          <w:p w14:paraId="5887451E" w14:textId="18AC1378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7" w:type="pct"/>
          </w:tcPr>
          <w:p w14:paraId="58736F0E" w14:textId="19C11D2B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73" w:type="pct"/>
          </w:tcPr>
          <w:p w14:paraId="5F786026" w14:textId="3B2371DC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6246ED" w14:paraId="7DBAE75C" w14:textId="77777777" w:rsidTr="00B470C9">
        <w:trPr>
          <w:trHeight w:val="279"/>
        </w:trPr>
        <w:tc>
          <w:tcPr>
            <w:tcW w:w="304" w:type="pct"/>
          </w:tcPr>
          <w:p w14:paraId="27FB32B1" w14:textId="77777777" w:rsidR="006246ED" w:rsidRPr="00396C0E" w:rsidRDefault="006246ED" w:rsidP="006246ED">
            <w:pPr>
              <w:jc w:val="center"/>
              <w:rPr>
                <w:b/>
                <w:bCs/>
              </w:rPr>
            </w:pPr>
            <w:r w:rsidRPr="00396C0E">
              <w:rPr>
                <w:b/>
                <w:bCs/>
              </w:rPr>
              <w:t>39</w:t>
            </w:r>
          </w:p>
        </w:tc>
        <w:tc>
          <w:tcPr>
            <w:tcW w:w="3155" w:type="pct"/>
          </w:tcPr>
          <w:p w14:paraId="6AD46832" w14:textId="77777777" w:rsidR="006246ED" w:rsidRPr="006B348E" w:rsidRDefault="006246ED" w:rsidP="006246ED">
            <w:r w:rsidRPr="006B348E">
              <w:t>Her zaman iyimser olmaya çalışarak hayata daha olumlu bakarım.</w:t>
            </w:r>
          </w:p>
        </w:tc>
        <w:tc>
          <w:tcPr>
            <w:tcW w:w="367" w:type="pct"/>
          </w:tcPr>
          <w:p w14:paraId="71AE3355" w14:textId="30634D05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 w:rsidRPr="00DA16C0">
              <w:rPr>
                <w:sz w:val="20"/>
                <w:szCs w:val="20"/>
              </w:rPr>
              <w:t>5</w:t>
            </w:r>
          </w:p>
        </w:tc>
        <w:tc>
          <w:tcPr>
            <w:tcW w:w="242" w:type="pct"/>
          </w:tcPr>
          <w:p w14:paraId="42F436BE" w14:textId="351E62E2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42" w:type="pct"/>
          </w:tcPr>
          <w:p w14:paraId="2DE50266" w14:textId="2C6E51E1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7" w:type="pct"/>
          </w:tcPr>
          <w:p w14:paraId="4599C1B2" w14:textId="24832D88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73" w:type="pct"/>
          </w:tcPr>
          <w:p w14:paraId="36A89DCF" w14:textId="770BB5A1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6246ED" w14:paraId="35A9CEB0" w14:textId="77777777" w:rsidTr="00B470C9">
        <w:trPr>
          <w:trHeight w:val="279"/>
        </w:trPr>
        <w:tc>
          <w:tcPr>
            <w:tcW w:w="304" w:type="pct"/>
          </w:tcPr>
          <w:p w14:paraId="064ABA79" w14:textId="77777777" w:rsidR="006246ED" w:rsidRPr="00396C0E" w:rsidRDefault="006246ED" w:rsidP="006246ED">
            <w:pPr>
              <w:jc w:val="center"/>
              <w:rPr>
                <w:b/>
                <w:bCs/>
              </w:rPr>
            </w:pPr>
            <w:r w:rsidRPr="00396C0E">
              <w:rPr>
                <w:b/>
                <w:bCs/>
              </w:rPr>
              <w:t>40</w:t>
            </w:r>
          </w:p>
        </w:tc>
        <w:tc>
          <w:tcPr>
            <w:tcW w:w="3155" w:type="pct"/>
          </w:tcPr>
          <w:p w14:paraId="7BE065C8" w14:textId="77777777" w:rsidR="006246ED" w:rsidRPr="006B348E" w:rsidRDefault="006246ED" w:rsidP="006246ED">
            <w:r w:rsidRPr="006B348E">
              <w:t>Son zamanlarda yaptığım manevi uygulamalar (ihtiyaç sahiplerine yardım etmek, adak adamak vs</w:t>
            </w:r>
            <w:r>
              <w:t>.</w:t>
            </w:r>
            <w:r w:rsidRPr="006B348E">
              <w:t>) arttı.</w:t>
            </w:r>
          </w:p>
        </w:tc>
        <w:tc>
          <w:tcPr>
            <w:tcW w:w="367" w:type="pct"/>
          </w:tcPr>
          <w:p w14:paraId="6AADA1D7" w14:textId="22BA4F1A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 w:rsidRPr="00DA16C0">
              <w:rPr>
                <w:sz w:val="20"/>
                <w:szCs w:val="20"/>
              </w:rPr>
              <w:t>5</w:t>
            </w:r>
          </w:p>
        </w:tc>
        <w:tc>
          <w:tcPr>
            <w:tcW w:w="242" w:type="pct"/>
          </w:tcPr>
          <w:p w14:paraId="22269C6F" w14:textId="29B2BF47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42" w:type="pct"/>
          </w:tcPr>
          <w:p w14:paraId="3E4C144F" w14:textId="2140BEEF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7" w:type="pct"/>
          </w:tcPr>
          <w:p w14:paraId="07B3E734" w14:textId="5E8D228B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73" w:type="pct"/>
          </w:tcPr>
          <w:p w14:paraId="1BB97AD4" w14:textId="427B43C5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6246ED" w14:paraId="6CCDB258" w14:textId="77777777" w:rsidTr="00B470C9">
        <w:trPr>
          <w:trHeight w:val="279"/>
        </w:trPr>
        <w:tc>
          <w:tcPr>
            <w:tcW w:w="304" w:type="pct"/>
            <w:shd w:val="clear" w:color="auto" w:fill="D9D9D9" w:themeFill="background1" w:themeFillShade="D9"/>
          </w:tcPr>
          <w:p w14:paraId="4E6B0E34" w14:textId="77777777" w:rsidR="006246ED" w:rsidRPr="00760FD4" w:rsidRDefault="006246ED" w:rsidP="006246ED">
            <w:pPr>
              <w:jc w:val="center"/>
              <w:rPr>
                <w:b/>
                <w:bCs/>
              </w:rPr>
            </w:pPr>
            <w:r w:rsidRPr="00760FD4">
              <w:rPr>
                <w:b/>
                <w:bCs/>
              </w:rPr>
              <w:t>41</w:t>
            </w:r>
          </w:p>
        </w:tc>
        <w:tc>
          <w:tcPr>
            <w:tcW w:w="3155" w:type="pct"/>
            <w:shd w:val="clear" w:color="auto" w:fill="D9D9D9" w:themeFill="background1" w:themeFillShade="D9"/>
          </w:tcPr>
          <w:p w14:paraId="7C0CB9AD" w14:textId="77777777" w:rsidR="006246ED" w:rsidRPr="00760FD4" w:rsidRDefault="006246ED" w:rsidP="006246ED">
            <w:r w:rsidRPr="00760FD4">
              <w:t>Yaşadığım zorlukların kaderim olduğunu düşünüp süreci akışına bırakırım. *</w:t>
            </w:r>
          </w:p>
        </w:tc>
        <w:tc>
          <w:tcPr>
            <w:tcW w:w="367" w:type="pct"/>
            <w:shd w:val="clear" w:color="auto" w:fill="D9D9D9" w:themeFill="background1" w:themeFillShade="D9"/>
          </w:tcPr>
          <w:p w14:paraId="0F3C2B6B" w14:textId="16976183" w:rsidR="006246ED" w:rsidRPr="00760FD4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42" w:type="pct"/>
            <w:shd w:val="clear" w:color="auto" w:fill="D9D9D9" w:themeFill="background1" w:themeFillShade="D9"/>
          </w:tcPr>
          <w:p w14:paraId="125A6E3B" w14:textId="4884A6BF" w:rsidR="006246ED" w:rsidRPr="00760FD4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42" w:type="pct"/>
            <w:shd w:val="clear" w:color="auto" w:fill="D9D9D9" w:themeFill="background1" w:themeFillShade="D9"/>
          </w:tcPr>
          <w:p w14:paraId="3243966A" w14:textId="23FDC428" w:rsidR="006246ED" w:rsidRPr="00760FD4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7" w:type="pct"/>
            <w:shd w:val="clear" w:color="auto" w:fill="D9D9D9" w:themeFill="background1" w:themeFillShade="D9"/>
          </w:tcPr>
          <w:p w14:paraId="65EE3733" w14:textId="595AF30B" w:rsidR="006246ED" w:rsidRPr="00760FD4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373" w:type="pct"/>
            <w:shd w:val="clear" w:color="auto" w:fill="D9D9D9" w:themeFill="background1" w:themeFillShade="D9"/>
          </w:tcPr>
          <w:p w14:paraId="7EC87F6F" w14:textId="112AD5E6" w:rsidR="006246ED" w:rsidRPr="00760FD4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6246ED" w14:paraId="6B97D75C" w14:textId="77777777" w:rsidTr="00B470C9">
        <w:trPr>
          <w:trHeight w:val="279"/>
        </w:trPr>
        <w:tc>
          <w:tcPr>
            <w:tcW w:w="304" w:type="pct"/>
          </w:tcPr>
          <w:p w14:paraId="2A3FBEE6" w14:textId="77777777" w:rsidR="006246ED" w:rsidRPr="00396C0E" w:rsidRDefault="006246ED" w:rsidP="006246ED">
            <w:pPr>
              <w:jc w:val="center"/>
              <w:rPr>
                <w:b/>
                <w:bCs/>
              </w:rPr>
            </w:pPr>
            <w:r w:rsidRPr="00396C0E">
              <w:rPr>
                <w:b/>
                <w:bCs/>
              </w:rPr>
              <w:t>42</w:t>
            </w:r>
          </w:p>
        </w:tc>
        <w:tc>
          <w:tcPr>
            <w:tcW w:w="3155" w:type="pct"/>
          </w:tcPr>
          <w:p w14:paraId="6A8B4ACE" w14:textId="77777777" w:rsidR="006246ED" w:rsidRPr="006B348E" w:rsidRDefault="006246ED" w:rsidP="006246ED">
            <w:r w:rsidRPr="006B348E">
              <w:t>Zorluk yaşasam bile her şeye yeniden başlama gücünü kendimde bulurum.</w:t>
            </w:r>
          </w:p>
        </w:tc>
        <w:tc>
          <w:tcPr>
            <w:tcW w:w="367" w:type="pct"/>
          </w:tcPr>
          <w:p w14:paraId="7CC1A516" w14:textId="19406D52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 w:rsidRPr="00DA16C0">
              <w:rPr>
                <w:sz w:val="20"/>
                <w:szCs w:val="20"/>
              </w:rPr>
              <w:t>5</w:t>
            </w:r>
          </w:p>
        </w:tc>
        <w:tc>
          <w:tcPr>
            <w:tcW w:w="242" w:type="pct"/>
          </w:tcPr>
          <w:p w14:paraId="2BE73E8B" w14:textId="612ED035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42" w:type="pct"/>
          </w:tcPr>
          <w:p w14:paraId="61573695" w14:textId="184A7447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7" w:type="pct"/>
          </w:tcPr>
          <w:p w14:paraId="69D5D508" w14:textId="007DAD44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73" w:type="pct"/>
          </w:tcPr>
          <w:p w14:paraId="4B5A8B1E" w14:textId="184BCC3F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6246ED" w14:paraId="1B8A2D75" w14:textId="77777777" w:rsidTr="00B470C9">
        <w:trPr>
          <w:trHeight w:val="279"/>
        </w:trPr>
        <w:tc>
          <w:tcPr>
            <w:tcW w:w="304" w:type="pct"/>
          </w:tcPr>
          <w:p w14:paraId="3B2DDFFB" w14:textId="77777777" w:rsidR="006246ED" w:rsidRPr="00396C0E" w:rsidRDefault="006246ED" w:rsidP="006246ED">
            <w:pPr>
              <w:jc w:val="center"/>
              <w:rPr>
                <w:b/>
                <w:bCs/>
              </w:rPr>
            </w:pPr>
            <w:r w:rsidRPr="00396C0E">
              <w:rPr>
                <w:b/>
                <w:bCs/>
              </w:rPr>
              <w:t>43</w:t>
            </w:r>
          </w:p>
        </w:tc>
        <w:tc>
          <w:tcPr>
            <w:tcW w:w="3155" w:type="pct"/>
          </w:tcPr>
          <w:p w14:paraId="69F667E3" w14:textId="77777777" w:rsidR="006246ED" w:rsidRPr="006B348E" w:rsidRDefault="006246ED" w:rsidP="006246ED">
            <w:r w:rsidRPr="006B348E">
              <w:t>Hayatla ilgili yeni bakış açısı geliştirmeye çalışırım.</w:t>
            </w:r>
          </w:p>
        </w:tc>
        <w:tc>
          <w:tcPr>
            <w:tcW w:w="367" w:type="pct"/>
          </w:tcPr>
          <w:p w14:paraId="2CFC6926" w14:textId="7ADBE797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 w:rsidRPr="00DA16C0">
              <w:rPr>
                <w:sz w:val="20"/>
                <w:szCs w:val="20"/>
              </w:rPr>
              <w:t>5</w:t>
            </w:r>
          </w:p>
        </w:tc>
        <w:tc>
          <w:tcPr>
            <w:tcW w:w="242" w:type="pct"/>
          </w:tcPr>
          <w:p w14:paraId="6A5AB00B" w14:textId="673FCE0B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42" w:type="pct"/>
          </w:tcPr>
          <w:p w14:paraId="34207CA6" w14:textId="77178647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7" w:type="pct"/>
          </w:tcPr>
          <w:p w14:paraId="5D5AC04C" w14:textId="4E25182C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73" w:type="pct"/>
          </w:tcPr>
          <w:p w14:paraId="7D901532" w14:textId="7D584D1A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6246ED" w14:paraId="319CA780" w14:textId="77777777" w:rsidTr="00B470C9">
        <w:trPr>
          <w:trHeight w:val="279"/>
        </w:trPr>
        <w:tc>
          <w:tcPr>
            <w:tcW w:w="304" w:type="pct"/>
          </w:tcPr>
          <w:p w14:paraId="1EFE9296" w14:textId="77777777" w:rsidR="006246ED" w:rsidRPr="00396C0E" w:rsidRDefault="006246ED" w:rsidP="006246ED">
            <w:pPr>
              <w:jc w:val="center"/>
              <w:rPr>
                <w:b/>
                <w:bCs/>
              </w:rPr>
            </w:pPr>
            <w:r w:rsidRPr="00396C0E">
              <w:rPr>
                <w:b/>
                <w:bCs/>
              </w:rPr>
              <w:t>44</w:t>
            </w:r>
          </w:p>
        </w:tc>
        <w:tc>
          <w:tcPr>
            <w:tcW w:w="3155" w:type="pct"/>
          </w:tcPr>
          <w:p w14:paraId="274A36FF" w14:textId="77777777" w:rsidR="006246ED" w:rsidRPr="006B348E" w:rsidRDefault="006246ED" w:rsidP="006246ED">
            <w:r w:rsidRPr="006B348E">
              <w:t>Zorluklarla mücadele edebileceğimin farkına vardım.</w:t>
            </w:r>
          </w:p>
        </w:tc>
        <w:tc>
          <w:tcPr>
            <w:tcW w:w="367" w:type="pct"/>
          </w:tcPr>
          <w:p w14:paraId="652C9872" w14:textId="7E0A622A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 w:rsidRPr="00DA16C0">
              <w:rPr>
                <w:sz w:val="20"/>
                <w:szCs w:val="20"/>
              </w:rPr>
              <w:t>5</w:t>
            </w:r>
          </w:p>
        </w:tc>
        <w:tc>
          <w:tcPr>
            <w:tcW w:w="242" w:type="pct"/>
          </w:tcPr>
          <w:p w14:paraId="7AE13603" w14:textId="0C875468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42" w:type="pct"/>
          </w:tcPr>
          <w:p w14:paraId="2CE200CF" w14:textId="15F9064D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7" w:type="pct"/>
          </w:tcPr>
          <w:p w14:paraId="7545D871" w14:textId="22A58D28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73" w:type="pct"/>
          </w:tcPr>
          <w:p w14:paraId="138D5FB0" w14:textId="574CFDEA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6246ED" w14:paraId="70952AB8" w14:textId="77777777" w:rsidTr="00B470C9">
        <w:trPr>
          <w:trHeight w:val="279"/>
        </w:trPr>
        <w:tc>
          <w:tcPr>
            <w:tcW w:w="304" w:type="pct"/>
          </w:tcPr>
          <w:p w14:paraId="61D294B1" w14:textId="77777777" w:rsidR="006246ED" w:rsidRPr="00396C0E" w:rsidRDefault="006246ED" w:rsidP="006246ED">
            <w:pPr>
              <w:jc w:val="center"/>
              <w:rPr>
                <w:b/>
                <w:bCs/>
              </w:rPr>
            </w:pPr>
            <w:r w:rsidRPr="00396C0E">
              <w:rPr>
                <w:b/>
                <w:bCs/>
              </w:rPr>
              <w:t>45</w:t>
            </w:r>
          </w:p>
        </w:tc>
        <w:tc>
          <w:tcPr>
            <w:tcW w:w="3155" w:type="pct"/>
          </w:tcPr>
          <w:p w14:paraId="669F372B" w14:textId="77777777" w:rsidR="006246ED" w:rsidRPr="006B348E" w:rsidRDefault="006246ED" w:rsidP="006246ED">
            <w:r w:rsidRPr="006B348E">
              <w:t>Düşündüğümden daha güçlü olduğumun farkına vardım.</w:t>
            </w:r>
          </w:p>
        </w:tc>
        <w:tc>
          <w:tcPr>
            <w:tcW w:w="367" w:type="pct"/>
          </w:tcPr>
          <w:p w14:paraId="051469E8" w14:textId="3FF421D4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 w:rsidRPr="00DA16C0">
              <w:rPr>
                <w:sz w:val="20"/>
                <w:szCs w:val="20"/>
              </w:rPr>
              <w:t>5</w:t>
            </w:r>
          </w:p>
        </w:tc>
        <w:tc>
          <w:tcPr>
            <w:tcW w:w="242" w:type="pct"/>
          </w:tcPr>
          <w:p w14:paraId="7B2F915D" w14:textId="2BE1F23B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42" w:type="pct"/>
          </w:tcPr>
          <w:p w14:paraId="6AE8A3CE" w14:textId="7C3E5EE0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7" w:type="pct"/>
          </w:tcPr>
          <w:p w14:paraId="79E0FBF6" w14:textId="1CD512D4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73" w:type="pct"/>
          </w:tcPr>
          <w:p w14:paraId="472EFC63" w14:textId="75C8D521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6246ED" w14:paraId="26660763" w14:textId="77777777" w:rsidTr="00B470C9">
        <w:trPr>
          <w:trHeight w:val="279"/>
        </w:trPr>
        <w:tc>
          <w:tcPr>
            <w:tcW w:w="304" w:type="pct"/>
          </w:tcPr>
          <w:p w14:paraId="2594BCFF" w14:textId="77777777" w:rsidR="006246ED" w:rsidRPr="00396C0E" w:rsidRDefault="006246ED" w:rsidP="006246ED">
            <w:pPr>
              <w:jc w:val="center"/>
              <w:rPr>
                <w:b/>
                <w:bCs/>
              </w:rPr>
            </w:pPr>
            <w:r w:rsidRPr="00396C0E">
              <w:rPr>
                <w:b/>
                <w:bCs/>
              </w:rPr>
              <w:t>46</w:t>
            </w:r>
          </w:p>
        </w:tc>
        <w:tc>
          <w:tcPr>
            <w:tcW w:w="3155" w:type="pct"/>
          </w:tcPr>
          <w:p w14:paraId="562348B2" w14:textId="77777777" w:rsidR="006246ED" w:rsidRPr="006B348E" w:rsidRDefault="006246ED" w:rsidP="006246ED">
            <w:r w:rsidRPr="006B348E">
              <w:t>Hayatımda değişmesi gereken şeyleri değiştirmek için daha fazla çaba sarf etmeye başladım</w:t>
            </w:r>
          </w:p>
        </w:tc>
        <w:tc>
          <w:tcPr>
            <w:tcW w:w="367" w:type="pct"/>
          </w:tcPr>
          <w:p w14:paraId="22A8A823" w14:textId="44449E42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 w:rsidRPr="00DA16C0">
              <w:rPr>
                <w:sz w:val="20"/>
                <w:szCs w:val="20"/>
              </w:rPr>
              <w:t>5</w:t>
            </w:r>
          </w:p>
        </w:tc>
        <w:tc>
          <w:tcPr>
            <w:tcW w:w="242" w:type="pct"/>
          </w:tcPr>
          <w:p w14:paraId="3B470787" w14:textId="747657F4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42" w:type="pct"/>
          </w:tcPr>
          <w:p w14:paraId="2EF8A474" w14:textId="0C1918CF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17" w:type="pct"/>
          </w:tcPr>
          <w:p w14:paraId="13C9CAE3" w14:textId="64D2F962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73" w:type="pct"/>
          </w:tcPr>
          <w:p w14:paraId="3F792AA6" w14:textId="3D0045F2" w:rsidR="006246ED" w:rsidRPr="00E3726F" w:rsidRDefault="006246ED" w:rsidP="006246E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</w:tbl>
    <w:p w14:paraId="333615B7" w14:textId="77777777" w:rsidR="006453ED" w:rsidRPr="00D23702" w:rsidRDefault="006453ED" w:rsidP="006453ED">
      <w:pPr>
        <w:jc w:val="center"/>
      </w:pPr>
    </w:p>
    <w:p w14:paraId="159BE70E" w14:textId="77777777" w:rsidR="00551FCF" w:rsidRDefault="00551FCF" w:rsidP="00551FCF">
      <w:pPr>
        <w:rPr>
          <w:b/>
          <w:sz w:val="20"/>
          <w:szCs w:val="20"/>
        </w:rPr>
      </w:pPr>
    </w:p>
    <w:sectPr w:rsidR="00551FC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QxtjC3NDYzNjczszBT0lEKTi0uzszPAykwqQUAxBvv4SwAAAA="/>
  </w:docVars>
  <w:rsids>
    <w:rsidRoot w:val="00E32987"/>
    <w:rsid w:val="0007672D"/>
    <w:rsid w:val="001952A9"/>
    <w:rsid w:val="002D46CE"/>
    <w:rsid w:val="00551FCF"/>
    <w:rsid w:val="006246ED"/>
    <w:rsid w:val="006453ED"/>
    <w:rsid w:val="007F3A85"/>
    <w:rsid w:val="00A42E6F"/>
    <w:rsid w:val="00A76449"/>
    <w:rsid w:val="00AD4172"/>
    <w:rsid w:val="00C32E5A"/>
    <w:rsid w:val="00D166F7"/>
    <w:rsid w:val="00D570C9"/>
    <w:rsid w:val="00DB4119"/>
    <w:rsid w:val="00E32987"/>
    <w:rsid w:val="00F66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D421A1"/>
  <w15:chartTrackingRefBased/>
  <w15:docId w15:val="{8B14C1A2-5473-45B7-807E-EEE1A4BEB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632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HTMLncedenBiimlendirilmi">
    <w:name w:val="HTML Preformatted"/>
    <w:basedOn w:val="Normal"/>
    <w:link w:val="HTMLncedenBiimlendirilmiChar"/>
    <w:rsid w:val="00F663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rsid w:val="00F6632C"/>
    <w:rPr>
      <w:rFonts w:ascii="Courier New" w:eastAsia="Times New Roman" w:hAnsi="Courier New" w:cs="Courier New"/>
      <w:color w:val="000000"/>
      <w:sz w:val="20"/>
      <w:szCs w:val="20"/>
      <w:lang w:eastAsia="tr-TR"/>
    </w:rPr>
  </w:style>
  <w:style w:type="table" w:styleId="TabloKlavuzu">
    <w:name w:val="Table Grid"/>
    <w:basedOn w:val="NormalTablo"/>
    <w:uiPriority w:val="39"/>
    <w:rsid w:val="00F663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3</Pages>
  <Words>949</Words>
  <Characters>5411</Characters>
  <Application>Microsoft Office Word</Application>
  <DocSecurity>0</DocSecurity>
  <Lines>45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inmeyen</dc:creator>
  <cp:keywords/>
  <dc:description/>
  <cp:lastModifiedBy>Bilinmeyen</cp:lastModifiedBy>
  <cp:revision>10</cp:revision>
  <dcterms:created xsi:type="dcterms:W3CDTF">2024-12-23T13:09:00Z</dcterms:created>
  <dcterms:modified xsi:type="dcterms:W3CDTF">2024-12-23T15:23:00Z</dcterms:modified>
</cp:coreProperties>
</file>